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141D10B" w14:textId="77777777" w:rsidR="008E1FE5" w:rsidRDefault="008E1FE5" w:rsidP="008E1FE5">
      <w:pPr>
        <w:pStyle w:val="BodyTextIndent"/>
        <w:ind w:left="0" w:firstLine="0"/>
        <w:jc w:val="both"/>
        <w:rPr>
          <w:i/>
          <w:sz w:val="24"/>
        </w:rPr>
      </w:pPr>
    </w:p>
    <w:p w14:paraId="24FD4640" w14:textId="60E2EFD2" w:rsidR="008E1FE5" w:rsidRDefault="008E1FE5" w:rsidP="008E1FE5">
      <w:pPr>
        <w:pStyle w:val="BodyTextIndent"/>
        <w:ind w:left="0" w:firstLine="0"/>
        <w:jc w:val="both"/>
        <w:rPr>
          <w:i/>
          <w:sz w:val="24"/>
        </w:rPr>
      </w:pPr>
    </w:p>
    <w:p w14:paraId="7D1729C5" w14:textId="7CAA6CA3" w:rsidR="00050A3F" w:rsidRDefault="00050A3F" w:rsidP="008E1FE5">
      <w:pPr>
        <w:pStyle w:val="BodyTextIndent"/>
        <w:ind w:left="0" w:firstLine="0"/>
        <w:jc w:val="both"/>
        <w:rPr>
          <w:i/>
          <w:sz w:val="24"/>
        </w:rPr>
      </w:pPr>
    </w:p>
    <w:p w14:paraId="3116B602" w14:textId="77777777" w:rsidR="00050A3F" w:rsidRDefault="00050A3F" w:rsidP="008E1FE5">
      <w:pPr>
        <w:pStyle w:val="BodyTextIndent"/>
        <w:ind w:left="0" w:firstLine="0"/>
        <w:jc w:val="both"/>
        <w:rPr>
          <w:i/>
          <w:sz w:val="24"/>
        </w:rPr>
      </w:pPr>
    </w:p>
    <w:p w14:paraId="237CC205" w14:textId="3488CB11" w:rsidR="008E1FE5" w:rsidRDefault="00CB2971" w:rsidP="008E1FE5">
      <w:pPr>
        <w:pStyle w:val="BodyTextIndent"/>
        <w:jc w:val="center"/>
        <w:rPr>
          <w:sz w:val="72"/>
        </w:rPr>
      </w:pPr>
      <w:r>
        <w:rPr>
          <w:sz w:val="72"/>
        </w:rPr>
        <w:t>Bill of Materials</w:t>
      </w:r>
    </w:p>
    <w:p w14:paraId="7AC67E02" w14:textId="31C3AEAD" w:rsidR="001101CE" w:rsidRDefault="001101CE" w:rsidP="008E1FE5">
      <w:pPr>
        <w:pStyle w:val="BodyTextIndent"/>
        <w:jc w:val="center"/>
        <w:rPr>
          <w:sz w:val="72"/>
        </w:rPr>
      </w:pPr>
      <w:r>
        <w:rPr>
          <w:sz w:val="72"/>
        </w:rPr>
        <w:t>Simple Sequencer</w:t>
      </w:r>
    </w:p>
    <w:p w14:paraId="042BF936" w14:textId="4F5129E4" w:rsidR="008E1FE5" w:rsidRDefault="008E1FE5" w:rsidP="008E1FE5">
      <w:pPr>
        <w:pStyle w:val="BodyTextIndent"/>
        <w:jc w:val="center"/>
      </w:pPr>
    </w:p>
    <w:p w14:paraId="77C0EE62" w14:textId="3F862EA5" w:rsidR="00050A3F" w:rsidRDefault="00050A3F" w:rsidP="008E1FE5">
      <w:pPr>
        <w:pStyle w:val="BodyTextIndent"/>
        <w:jc w:val="center"/>
      </w:pPr>
    </w:p>
    <w:p w14:paraId="19B85253" w14:textId="77777777" w:rsidR="00050A3F" w:rsidRDefault="00050A3F" w:rsidP="008E1FE5">
      <w:pPr>
        <w:pStyle w:val="BodyTextIndent"/>
        <w:jc w:val="center"/>
      </w:pPr>
    </w:p>
    <w:p w14:paraId="2604335B" w14:textId="77777777" w:rsidR="008E1FE5" w:rsidRDefault="008E1FE5" w:rsidP="008E1FE5"/>
    <w:p w14:paraId="42C47D21" w14:textId="6A72C09A" w:rsidR="008E1FE5" w:rsidRPr="00050A3F" w:rsidRDefault="008E1FE5" w:rsidP="008E1FE5">
      <w:pPr>
        <w:pStyle w:val="BodyTextIndent"/>
        <w:rPr>
          <w:sz w:val="24"/>
          <w:szCs w:val="24"/>
        </w:rPr>
      </w:pPr>
      <w:r w:rsidRPr="22730B76">
        <w:rPr>
          <w:sz w:val="24"/>
          <w:szCs w:val="24"/>
        </w:rPr>
        <w:t>Project Name:</w:t>
      </w:r>
      <w:r>
        <w:tab/>
      </w:r>
      <w:r w:rsidR="004C5D18">
        <w:tab/>
      </w:r>
      <w:r w:rsidR="001101CE" w:rsidRPr="22730B76">
        <w:rPr>
          <w:sz w:val="24"/>
          <w:szCs w:val="24"/>
        </w:rPr>
        <w:t>Simple Sequencer</w:t>
      </w:r>
    </w:p>
    <w:p w14:paraId="53A80272" w14:textId="630CF5AC" w:rsidR="008E1FE5" w:rsidRPr="00050A3F" w:rsidRDefault="008E1FE5" w:rsidP="008E1FE5">
      <w:pPr>
        <w:pStyle w:val="BodyTextIndent"/>
        <w:ind w:left="0" w:firstLine="0"/>
        <w:rPr>
          <w:sz w:val="24"/>
          <w:szCs w:val="24"/>
        </w:rPr>
      </w:pPr>
      <w:r w:rsidRPr="00050A3F">
        <w:rPr>
          <w:sz w:val="24"/>
          <w:szCs w:val="24"/>
        </w:rPr>
        <w:t>Project Manager:</w:t>
      </w:r>
      <w:r w:rsidR="00416357">
        <w:rPr>
          <w:sz w:val="24"/>
          <w:szCs w:val="24"/>
        </w:rPr>
        <w:tab/>
      </w:r>
      <w:r w:rsidR="001101CE">
        <w:rPr>
          <w:sz w:val="24"/>
          <w:szCs w:val="24"/>
        </w:rPr>
        <w:t>Jarmo Verho</w:t>
      </w:r>
    </w:p>
    <w:p w14:paraId="02950FCB" w14:textId="3A585C8F" w:rsidR="00384200" w:rsidRPr="00050A3F" w:rsidRDefault="00816EE9" w:rsidP="001101CE">
      <w:pPr>
        <w:pStyle w:val="BodyTextIndent"/>
        <w:ind w:left="2608" w:hanging="2608"/>
        <w:rPr>
          <w:sz w:val="24"/>
          <w:szCs w:val="24"/>
        </w:rPr>
      </w:pPr>
      <w:r w:rsidRPr="3BDA496F">
        <w:rPr>
          <w:sz w:val="24"/>
          <w:szCs w:val="24"/>
        </w:rPr>
        <w:t xml:space="preserve">Prepared </w:t>
      </w:r>
      <w:proofErr w:type="gramStart"/>
      <w:r w:rsidRPr="3BDA496F">
        <w:rPr>
          <w:sz w:val="24"/>
          <w:szCs w:val="24"/>
        </w:rPr>
        <w:t>by:</w:t>
      </w:r>
      <w:proofErr w:type="gramEnd"/>
      <w:r w:rsidR="00384200">
        <w:tab/>
      </w:r>
      <w:r w:rsidR="36C57100" w:rsidRPr="3BDA496F">
        <w:rPr>
          <w:sz w:val="24"/>
          <w:szCs w:val="24"/>
        </w:rPr>
        <w:t>Minh Nguyen, Minh Do, Thong Nguyen, and Jarmo Verho</w:t>
      </w:r>
    </w:p>
    <w:p w14:paraId="395A1A7A" w14:textId="11FA8001" w:rsidR="00B0497D" w:rsidRPr="00050A3F" w:rsidRDefault="00B0497D" w:rsidP="00B0497D">
      <w:pPr>
        <w:pStyle w:val="BodyTextIndent"/>
        <w:rPr>
          <w:sz w:val="24"/>
          <w:szCs w:val="24"/>
        </w:rPr>
      </w:pPr>
      <w:r w:rsidRPr="00050A3F">
        <w:rPr>
          <w:sz w:val="24"/>
          <w:szCs w:val="24"/>
        </w:rPr>
        <w:t>Issue Date:</w:t>
      </w:r>
      <w:r w:rsidRPr="00050A3F">
        <w:rPr>
          <w:sz w:val="24"/>
          <w:szCs w:val="24"/>
        </w:rPr>
        <w:tab/>
      </w:r>
      <w:r w:rsidR="00416357">
        <w:rPr>
          <w:sz w:val="24"/>
          <w:szCs w:val="24"/>
        </w:rPr>
        <w:tab/>
      </w:r>
      <w:r w:rsidR="00CB2971">
        <w:rPr>
          <w:sz w:val="24"/>
          <w:szCs w:val="24"/>
        </w:rPr>
        <w:t>2</w:t>
      </w:r>
      <w:r w:rsidR="004E08FA">
        <w:rPr>
          <w:sz w:val="24"/>
          <w:szCs w:val="24"/>
        </w:rPr>
        <w:t>7</w:t>
      </w:r>
      <w:r w:rsidR="008C282A">
        <w:rPr>
          <w:sz w:val="24"/>
          <w:szCs w:val="24"/>
        </w:rPr>
        <w:t>/0</w:t>
      </w:r>
      <w:r w:rsidR="00CB2971">
        <w:rPr>
          <w:sz w:val="24"/>
          <w:szCs w:val="24"/>
        </w:rPr>
        <w:t>4</w:t>
      </w:r>
      <w:r w:rsidR="008C282A">
        <w:rPr>
          <w:sz w:val="24"/>
          <w:szCs w:val="24"/>
        </w:rPr>
        <w:t>/2021</w:t>
      </w:r>
    </w:p>
    <w:p w14:paraId="403A4467" w14:textId="41421BB4" w:rsidR="00071468" w:rsidRPr="00050A3F" w:rsidRDefault="00071468" w:rsidP="00071468">
      <w:pPr>
        <w:pStyle w:val="BodyTextIndent"/>
        <w:rPr>
          <w:sz w:val="24"/>
          <w:szCs w:val="24"/>
        </w:rPr>
      </w:pPr>
      <w:r w:rsidRPr="00050A3F">
        <w:rPr>
          <w:sz w:val="24"/>
          <w:szCs w:val="24"/>
        </w:rPr>
        <w:t>Version:</w:t>
      </w:r>
      <w:r w:rsidRPr="00050A3F">
        <w:rPr>
          <w:sz w:val="24"/>
          <w:szCs w:val="24"/>
        </w:rPr>
        <w:tab/>
      </w:r>
      <w:r w:rsidR="00416357">
        <w:rPr>
          <w:sz w:val="24"/>
          <w:szCs w:val="24"/>
        </w:rPr>
        <w:tab/>
      </w:r>
      <w:r w:rsidR="004E08FA">
        <w:rPr>
          <w:sz w:val="24"/>
          <w:szCs w:val="24"/>
        </w:rPr>
        <w:t>1.0</w:t>
      </w:r>
    </w:p>
    <w:p w14:paraId="2299C17E" w14:textId="7C5D1A9D" w:rsidR="00B0497D" w:rsidRPr="00050A3F" w:rsidRDefault="00B0497D" w:rsidP="00B0497D">
      <w:pPr>
        <w:pStyle w:val="BodyTextIndent"/>
        <w:rPr>
          <w:sz w:val="24"/>
          <w:szCs w:val="24"/>
        </w:rPr>
      </w:pPr>
      <w:r w:rsidRPr="00050A3F">
        <w:rPr>
          <w:sz w:val="24"/>
          <w:szCs w:val="24"/>
        </w:rPr>
        <w:t>Distribution:</w:t>
      </w:r>
      <w:r w:rsidRPr="00050A3F">
        <w:rPr>
          <w:sz w:val="24"/>
          <w:szCs w:val="24"/>
        </w:rPr>
        <w:tab/>
      </w:r>
      <w:r w:rsidR="00416357">
        <w:rPr>
          <w:sz w:val="24"/>
          <w:szCs w:val="24"/>
        </w:rPr>
        <w:tab/>
      </w:r>
      <w:r w:rsidR="009172A0">
        <w:rPr>
          <w:sz w:val="24"/>
          <w:szCs w:val="24"/>
        </w:rPr>
        <w:t>Public</w:t>
      </w:r>
      <w:r w:rsidR="001101CE">
        <w:rPr>
          <w:sz w:val="24"/>
          <w:szCs w:val="24"/>
        </w:rPr>
        <w:t xml:space="preserve"> </w:t>
      </w:r>
    </w:p>
    <w:p w14:paraId="6F72B9E2" w14:textId="77777777" w:rsidR="008E1FE5" w:rsidRPr="00050A3F" w:rsidRDefault="008E1FE5" w:rsidP="008E1FE5">
      <w:pPr>
        <w:pStyle w:val="BodyTextIndent"/>
        <w:rPr>
          <w:sz w:val="24"/>
          <w:szCs w:val="24"/>
        </w:rPr>
      </w:pPr>
    </w:p>
    <w:p w14:paraId="1F521794" w14:textId="04AF6F53" w:rsidR="008E1FE5" w:rsidRPr="00050A3F" w:rsidRDefault="008E1FE5" w:rsidP="001101CE">
      <w:pPr>
        <w:pStyle w:val="BodyTextIndent"/>
        <w:ind w:left="2608" w:hanging="2608"/>
        <w:rPr>
          <w:sz w:val="24"/>
          <w:szCs w:val="24"/>
        </w:rPr>
      </w:pPr>
      <w:r w:rsidRPr="2CA38F63">
        <w:rPr>
          <w:sz w:val="24"/>
          <w:szCs w:val="24"/>
        </w:rPr>
        <w:t>Synopsis</w:t>
      </w:r>
      <w:r w:rsidR="001101CE" w:rsidRPr="2CA38F63">
        <w:rPr>
          <w:sz w:val="24"/>
          <w:szCs w:val="24"/>
        </w:rPr>
        <w:t xml:space="preserve">: </w:t>
      </w:r>
      <w:r>
        <w:tab/>
      </w:r>
      <w:r w:rsidR="009172A0">
        <w:rPr>
          <w:sz w:val="24"/>
          <w:szCs w:val="24"/>
        </w:rPr>
        <w:t>Bill of materials for Simple Synthesizer</w:t>
      </w:r>
      <w:r w:rsidR="004A7745">
        <w:rPr>
          <w:sz w:val="24"/>
          <w:szCs w:val="24"/>
        </w:rPr>
        <w:t xml:space="preserve">, including electronic and mechanical parts </w:t>
      </w:r>
      <w:r w:rsidR="007F465B">
        <w:rPr>
          <w:sz w:val="24"/>
          <w:szCs w:val="24"/>
        </w:rPr>
        <w:t>and accessories.</w:t>
      </w:r>
    </w:p>
    <w:p w14:paraId="5C34BB78" w14:textId="4E7D714A" w:rsidR="00DF7F68" w:rsidRDefault="00DF7F68" w:rsidP="008E1FE5">
      <w:pPr>
        <w:pStyle w:val="BodyTextIndent"/>
        <w:rPr>
          <w:sz w:val="28"/>
        </w:rPr>
      </w:pPr>
    </w:p>
    <w:p w14:paraId="3D6FF4CE" w14:textId="0B0F6346" w:rsidR="00416357" w:rsidRDefault="00416357" w:rsidP="008E1FE5">
      <w:pPr>
        <w:pStyle w:val="BodyTextIndent"/>
        <w:rPr>
          <w:sz w:val="28"/>
        </w:rPr>
      </w:pPr>
    </w:p>
    <w:p w14:paraId="68601F23" w14:textId="4A977015" w:rsidR="00416357" w:rsidRDefault="00416357" w:rsidP="008E1FE5">
      <w:pPr>
        <w:pStyle w:val="BodyTextIndent"/>
        <w:rPr>
          <w:sz w:val="28"/>
        </w:rPr>
      </w:pPr>
    </w:p>
    <w:p w14:paraId="2EB3C4D3" w14:textId="41929B68" w:rsidR="00416357" w:rsidRDefault="00416357" w:rsidP="008E1FE5">
      <w:pPr>
        <w:pStyle w:val="BodyTextIndent"/>
        <w:rPr>
          <w:sz w:val="28"/>
        </w:rPr>
      </w:pPr>
    </w:p>
    <w:p w14:paraId="3060CCEF" w14:textId="77777777" w:rsidR="00416357" w:rsidRDefault="00416357" w:rsidP="008E1FE5">
      <w:pPr>
        <w:pStyle w:val="BodyTextIndent"/>
        <w:rPr>
          <w:sz w:val="28"/>
        </w:rPr>
      </w:pPr>
    </w:p>
    <w:p w14:paraId="0065DEE3" w14:textId="104C5AFE" w:rsidR="008E1FE5" w:rsidRDefault="008E1FE5" w:rsidP="008E1FE5">
      <w:pPr>
        <w:pStyle w:val="BodyTextIndent"/>
        <w:rPr>
          <w:sz w:val="28"/>
        </w:rPr>
      </w:pPr>
      <w:r>
        <w:rPr>
          <w:sz w:val="28"/>
        </w:rPr>
        <w:t>Version</w:t>
      </w:r>
      <w:r w:rsidR="00071468">
        <w:rPr>
          <w:sz w:val="28"/>
        </w:rPr>
        <w:t xml:space="preserve"> history</w:t>
      </w:r>
      <w:r>
        <w:rPr>
          <w:sz w:val="28"/>
        </w:rPr>
        <w:t>:</w:t>
      </w:r>
      <w:r>
        <w:rPr>
          <w:sz w:val="28"/>
        </w:rPr>
        <w:tab/>
      </w:r>
    </w:p>
    <w:tbl>
      <w:tblPr>
        <w:tblW w:w="93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46"/>
        <w:gridCol w:w="1682"/>
        <w:gridCol w:w="1344"/>
        <w:gridCol w:w="1324"/>
        <w:gridCol w:w="1513"/>
        <w:gridCol w:w="2497"/>
      </w:tblGrid>
      <w:tr w:rsidR="007F4B00" w14:paraId="4E8F7751" w14:textId="77777777" w:rsidTr="21878D77">
        <w:trPr>
          <w:trHeight w:val="528"/>
        </w:trPr>
        <w:tc>
          <w:tcPr>
            <w:tcW w:w="946" w:type="dxa"/>
            <w:shd w:val="clear" w:color="auto" w:fill="D9D9D9" w:themeFill="background1" w:themeFillShade="D9"/>
          </w:tcPr>
          <w:p w14:paraId="4B99682D" w14:textId="77777777" w:rsidR="007F4B00" w:rsidRDefault="007F4B00" w:rsidP="00967D81">
            <w:pPr>
              <w:pStyle w:val="tabletxt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Version #</w:t>
            </w:r>
          </w:p>
        </w:tc>
        <w:tc>
          <w:tcPr>
            <w:tcW w:w="1682" w:type="dxa"/>
            <w:shd w:val="clear" w:color="auto" w:fill="D9D9D9" w:themeFill="background1" w:themeFillShade="D9"/>
          </w:tcPr>
          <w:p w14:paraId="573E7491" w14:textId="77777777" w:rsidR="007F4B00" w:rsidRDefault="007F4B00" w:rsidP="00967D81">
            <w:pPr>
              <w:pStyle w:val="tabletxt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Implemented</w:t>
            </w:r>
          </w:p>
          <w:p w14:paraId="120ABFF0" w14:textId="77777777" w:rsidR="007F4B00" w:rsidRDefault="007F4B00" w:rsidP="00967D81">
            <w:pPr>
              <w:pStyle w:val="tabletxt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By</w:t>
            </w:r>
          </w:p>
        </w:tc>
        <w:tc>
          <w:tcPr>
            <w:tcW w:w="1344" w:type="dxa"/>
            <w:shd w:val="clear" w:color="auto" w:fill="D9D9D9" w:themeFill="background1" w:themeFillShade="D9"/>
          </w:tcPr>
          <w:p w14:paraId="417204D2" w14:textId="77777777" w:rsidR="007F4B00" w:rsidRDefault="007F4B00" w:rsidP="00967D81">
            <w:pPr>
              <w:pStyle w:val="tabletxt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Revision</w:t>
            </w:r>
          </w:p>
          <w:p w14:paraId="4E2FD3B1" w14:textId="77777777" w:rsidR="007F4B00" w:rsidRDefault="007F4B00" w:rsidP="00967D81">
            <w:pPr>
              <w:pStyle w:val="tabletxt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Date</w:t>
            </w:r>
          </w:p>
        </w:tc>
        <w:tc>
          <w:tcPr>
            <w:tcW w:w="1324" w:type="dxa"/>
            <w:shd w:val="clear" w:color="auto" w:fill="D9D9D9" w:themeFill="background1" w:themeFillShade="D9"/>
          </w:tcPr>
          <w:p w14:paraId="1BD8FA41" w14:textId="77777777" w:rsidR="007F4B00" w:rsidRDefault="007F4B00" w:rsidP="00967D81">
            <w:pPr>
              <w:pStyle w:val="tabletxt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Approved</w:t>
            </w:r>
          </w:p>
          <w:p w14:paraId="6E0557FE" w14:textId="77777777" w:rsidR="007F4B00" w:rsidRDefault="007F4B00" w:rsidP="00967D81">
            <w:pPr>
              <w:pStyle w:val="tabletxt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By</w:t>
            </w:r>
          </w:p>
        </w:tc>
        <w:tc>
          <w:tcPr>
            <w:tcW w:w="1513" w:type="dxa"/>
            <w:shd w:val="clear" w:color="auto" w:fill="D9D9D9" w:themeFill="background1" w:themeFillShade="D9"/>
          </w:tcPr>
          <w:p w14:paraId="5E0D96F2" w14:textId="77777777" w:rsidR="007F4B00" w:rsidRDefault="007F4B00" w:rsidP="00967D81">
            <w:pPr>
              <w:pStyle w:val="tabletxt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Approval</w:t>
            </w:r>
          </w:p>
          <w:p w14:paraId="4A649C81" w14:textId="77777777" w:rsidR="007F4B00" w:rsidRDefault="007F4B00" w:rsidP="00967D81">
            <w:pPr>
              <w:pStyle w:val="tabletxt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Date</w:t>
            </w:r>
          </w:p>
        </w:tc>
        <w:tc>
          <w:tcPr>
            <w:tcW w:w="2497" w:type="dxa"/>
            <w:shd w:val="clear" w:color="auto" w:fill="D9D9D9" w:themeFill="background1" w:themeFillShade="D9"/>
          </w:tcPr>
          <w:p w14:paraId="10D4CB7F" w14:textId="77777777" w:rsidR="007F4B00" w:rsidRDefault="007F4B00" w:rsidP="00967D81">
            <w:pPr>
              <w:pStyle w:val="tabletxt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Reason</w:t>
            </w:r>
          </w:p>
        </w:tc>
      </w:tr>
      <w:tr w:rsidR="007F4B00" w14:paraId="25FACE0A" w14:textId="77777777" w:rsidTr="21878D77">
        <w:trPr>
          <w:trHeight w:val="169"/>
        </w:trPr>
        <w:tc>
          <w:tcPr>
            <w:tcW w:w="946" w:type="dxa"/>
          </w:tcPr>
          <w:p w14:paraId="70E13065" w14:textId="26B31FC2" w:rsidR="007F4B00" w:rsidRPr="000A446B" w:rsidRDefault="001101CE" w:rsidP="001101CE">
            <w:pPr>
              <w:pStyle w:val="Tabletext"/>
              <w:jc w:val="center"/>
              <w:rPr>
                <w:rFonts w:cs="Arial"/>
              </w:rPr>
            </w:pPr>
            <w:r w:rsidRPr="000A446B">
              <w:rPr>
                <w:rFonts w:cs="Arial"/>
              </w:rPr>
              <w:t>0.1</w:t>
            </w:r>
          </w:p>
        </w:tc>
        <w:tc>
          <w:tcPr>
            <w:tcW w:w="1682" w:type="dxa"/>
          </w:tcPr>
          <w:p w14:paraId="0A0A87F5" w14:textId="50015CC4" w:rsidR="007F4B00" w:rsidRPr="000A446B" w:rsidRDefault="1F2082AD" w:rsidP="001101CE">
            <w:pPr>
              <w:pStyle w:val="Tabletext"/>
              <w:jc w:val="center"/>
              <w:rPr>
                <w:rFonts w:cs="Arial"/>
              </w:rPr>
            </w:pPr>
            <w:r w:rsidRPr="21878D77">
              <w:rPr>
                <w:rFonts w:cs="Arial"/>
              </w:rPr>
              <w:t>TN, JV</w:t>
            </w:r>
          </w:p>
        </w:tc>
        <w:tc>
          <w:tcPr>
            <w:tcW w:w="1344" w:type="dxa"/>
          </w:tcPr>
          <w:p w14:paraId="510E7FD2" w14:textId="58C1C2E3" w:rsidR="007F4B00" w:rsidRPr="000A446B" w:rsidRDefault="00CB2971" w:rsidP="001101CE">
            <w:pPr>
              <w:pStyle w:val="Tabletext"/>
              <w:jc w:val="center"/>
              <w:rPr>
                <w:rFonts w:cs="Arial"/>
              </w:rPr>
            </w:pPr>
            <w:r>
              <w:rPr>
                <w:rFonts w:cs="Arial"/>
              </w:rPr>
              <w:t>26/04/2021</w:t>
            </w:r>
          </w:p>
        </w:tc>
        <w:tc>
          <w:tcPr>
            <w:tcW w:w="1324" w:type="dxa"/>
          </w:tcPr>
          <w:p w14:paraId="344A6F82" w14:textId="557CFEBD" w:rsidR="007F4B00" w:rsidRPr="000A446B" w:rsidRDefault="007F4B00" w:rsidP="001101CE">
            <w:pPr>
              <w:pStyle w:val="Tabletext"/>
              <w:jc w:val="center"/>
              <w:rPr>
                <w:rFonts w:cs="Arial"/>
              </w:rPr>
            </w:pPr>
          </w:p>
        </w:tc>
        <w:tc>
          <w:tcPr>
            <w:tcW w:w="1513" w:type="dxa"/>
          </w:tcPr>
          <w:p w14:paraId="26A4AE5D" w14:textId="0C00A7FC" w:rsidR="007F4B00" w:rsidRPr="000A446B" w:rsidRDefault="007F4B00" w:rsidP="001101CE">
            <w:pPr>
              <w:pStyle w:val="Tabletext"/>
              <w:jc w:val="center"/>
              <w:rPr>
                <w:rFonts w:cs="Arial"/>
              </w:rPr>
            </w:pPr>
          </w:p>
        </w:tc>
        <w:tc>
          <w:tcPr>
            <w:tcW w:w="2497" w:type="dxa"/>
          </w:tcPr>
          <w:p w14:paraId="16C1DAFD" w14:textId="3F15D8F6" w:rsidR="007F4B00" w:rsidRPr="000A446B" w:rsidRDefault="001101CE" w:rsidP="001101CE">
            <w:pPr>
              <w:pStyle w:val="Tabletext"/>
              <w:jc w:val="center"/>
              <w:rPr>
                <w:rFonts w:cs="Arial"/>
              </w:rPr>
            </w:pPr>
            <w:r w:rsidRPr="000A446B">
              <w:rPr>
                <w:rFonts w:cs="Arial"/>
              </w:rPr>
              <w:t>Initial version</w:t>
            </w:r>
          </w:p>
        </w:tc>
      </w:tr>
      <w:tr w:rsidR="007F4B00" w14:paraId="22E894EA" w14:textId="77777777" w:rsidTr="21878D77">
        <w:trPr>
          <w:trHeight w:val="233"/>
        </w:trPr>
        <w:tc>
          <w:tcPr>
            <w:tcW w:w="946" w:type="dxa"/>
          </w:tcPr>
          <w:p w14:paraId="21BF1CF7" w14:textId="7C2097DE" w:rsidR="007F4B00" w:rsidRPr="000A446B" w:rsidRDefault="004E08FA" w:rsidP="00967D81">
            <w:pPr>
              <w:pStyle w:val="Tabletext"/>
              <w:jc w:val="center"/>
              <w:rPr>
                <w:rFonts w:cs="Arial"/>
              </w:rPr>
            </w:pPr>
            <w:r>
              <w:rPr>
                <w:rFonts w:cs="Arial"/>
              </w:rPr>
              <w:t>1.0</w:t>
            </w:r>
          </w:p>
        </w:tc>
        <w:tc>
          <w:tcPr>
            <w:tcW w:w="1682" w:type="dxa"/>
          </w:tcPr>
          <w:p w14:paraId="3BC70693" w14:textId="1E5FC970" w:rsidR="007F4B00" w:rsidRPr="000A446B" w:rsidRDefault="004E08FA" w:rsidP="00967D81">
            <w:pPr>
              <w:pStyle w:val="Tabletext"/>
              <w:jc w:val="center"/>
              <w:rPr>
                <w:rFonts w:cs="Arial"/>
              </w:rPr>
            </w:pPr>
            <w:r>
              <w:rPr>
                <w:rFonts w:cs="Arial"/>
              </w:rPr>
              <w:t>TN, JV</w:t>
            </w:r>
          </w:p>
        </w:tc>
        <w:tc>
          <w:tcPr>
            <w:tcW w:w="1344" w:type="dxa"/>
          </w:tcPr>
          <w:p w14:paraId="5D53FCE2" w14:textId="52BEE9AF" w:rsidR="007F4B00" w:rsidRPr="000A446B" w:rsidRDefault="004E08FA" w:rsidP="00967D81">
            <w:pPr>
              <w:pStyle w:val="Tabletext"/>
              <w:jc w:val="center"/>
              <w:rPr>
                <w:rFonts w:cs="Arial"/>
              </w:rPr>
            </w:pPr>
            <w:r>
              <w:rPr>
                <w:rFonts w:cs="Arial"/>
              </w:rPr>
              <w:t>27/04/2021</w:t>
            </w:r>
          </w:p>
        </w:tc>
        <w:tc>
          <w:tcPr>
            <w:tcW w:w="1324" w:type="dxa"/>
          </w:tcPr>
          <w:p w14:paraId="7A194EE0" w14:textId="0646E978" w:rsidR="007F4B00" w:rsidRPr="000A446B" w:rsidRDefault="004E08FA" w:rsidP="00967D81">
            <w:pPr>
              <w:pStyle w:val="Tabletext"/>
              <w:jc w:val="center"/>
              <w:rPr>
                <w:rFonts w:cs="Arial"/>
              </w:rPr>
            </w:pPr>
            <w:r>
              <w:rPr>
                <w:rFonts w:cs="Arial"/>
              </w:rPr>
              <w:t>JV</w:t>
            </w:r>
          </w:p>
        </w:tc>
        <w:tc>
          <w:tcPr>
            <w:tcW w:w="1513" w:type="dxa"/>
          </w:tcPr>
          <w:p w14:paraId="37F3F358" w14:textId="70F47300" w:rsidR="007F4B00" w:rsidRPr="000A446B" w:rsidRDefault="004E08FA" w:rsidP="00967D81">
            <w:pPr>
              <w:pStyle w:val="Tabletext"/>
              <w:jc w:val="center"/>
              <w:rPr>
                <w:rFonts w:cs="Arial"/>
              </w:rPr>
            </w:pPr>
            <w:r>
              <w:rPr>
                <w:rFonts w:cs="Arial"/>
              </w:rPr>
              <w:t>27/04/2021</w:t>
            </w:r>
          </w:p>
        </w:tc>
        <w:tc>
          <w:tcPr>
            <w:tcW w:w="2497" w:type="dxa"/>
          </w:tcPr>
          <w:p w14:paraId="24CB3623" w14:textId="084E68D6" w:rsidR="007F4B00" w:rsidRPr="000A446B" w:rsidRDefault="004E08FA" w:rsidP="00967D81">
            <w:pPr>
              <w:pStyle w:val="Tabletext"/>
              <w:jc w:val="center"/>
              <w:rPr>
                <w:rFonts w:cs="Arial"/>
              </w:rPr>
            </w:pPr>
            <w:r>
              <w:rPr>
                <w:rFonts w:cs="Arial"/>
              </w:rPr>
              <w:t>First public version</w:t>
            </w:r>
          </w:p>
        </w:tc>
      </w:tr>
      <w:tr w:rsidR="007F4B00" w14:paraId="65DEAE94" w14:textId="77777777" w:rsidTr="21878D77">
        <w:trPr>
          <w:trHeight w:val="248"/>
        </w:trPr>
        <w:tc>
          <w:tcPr>
            <w:tcW w:w="946" w:type="dxa"/>
          </w:tcPr>
          <w:p w14:paraId="4FA59153" w14:textId="24B95E45" w:rsidR="007F4B00" w:rsidRPr="000A446B" w:rsidRDefault="007F4B00" w:rsidP="00967D81">
            <w:pPr>
              <w:pStyle w:val="Tabletext"/>
              <w:jc w:val="center"/>
              <w:rPr>
                <w:rFonts w:cs="Arial"/>
              </w:rPr>
            </w:pPr>
          </w:p>
        </w:tc>
        <w:tc>
          <w:tcPr>
            <w:tcW w:w="1682" w:type="dxa"/>
          </w:tcPr>
          <w:p w14:paraId="1DC4FF76" w14:textId="42006898" w:rsidR="007F4B00" w:rsidRPr="000A446B" w:rsidRDefault="007F4B00" w:rsidP="00967D81">
            <w:pPr>
              <w:pStyle w:val="Tabletext"/>
              <w:jc w:val="center"/>
              <w:rPr>
                <w:rFonts w:cs="Arial"/>
              </w:rPr>
            </w:pPr>
          </w:p>
        </w:tc>
        <w:tc>
          <w:tcPr>
            <w:tcW w:w="1344" w:type="dxa"/>
          </w:tcPr>
          <w:p w14:paraId="29891155" w14:textId="7EE5692A" w:rsidR="007F4B00" w:rsidRPr="000A446B" w:rsidRDefault="007F4B00" w:rsidP="00967D81">
            <w:pPr>
              <w:pStyle w:val="Tabletext"/>
              <w:jc w:val="center"/>
              <w:rPr>
                <w:rFonts w:cs="Arial"/>
              </w:rPr>
            </w:pPr>
          </w:p>
        </w:tc>
        <w:tc>
          <w:tcPr>
            <w:tcW w:w="1324" w:type="dxa"/>
          </w:tcPr>
          <w:p w14:paraId="0A6ABDF4" w14:textId="43787320" w:rsidR="007F4B00" w:rsidRPr="000A446B" w:rsidRDefault="007F4B00" w:rsidP="00967D81">
            <w:pPr>
              <w:pStyle w:val="Tabletext"/>
              <w:jc w:val="center"/>
              <w:rPr>
                <w:rFonts w:cs="Arial"/>
              </w:rPr>
            </w:pPr>
          </w:p>
        </w:tc>
        <w:tc>
          <w:tcPr>
            <w:tcW w:w="1513" w:type="dxa"/>
          </w:tcPr>
          <w:p w14:paraId="3C05E579" w14:textId="641CE48A" w:rsidR="007F4B00" w:rsidRPr="000A446B" w:rsidRDefault="007F4B00" w:rsidP="00967D81">
            <w:pPr>
              <w:pStyle w:val="Tabletext"/>
              <w:jc w:val="center"/>
              <w:rPr>
                <w:rFonts w:cs="Arial"/>
              </w:rPr>
            </w:pPr>
          </w:p>
        </w:tc>
        <w:tc>
          <w:tcPr>
            <w:tcW w:w="2497" w:type="dxa"/>
          </w:tcPr>
          <w:p w14:paraId="494136C3" w14:textId="20652A85" w:rsidR="007F4B00" w:rsidRPr="000A446B" w:rsidRDefault="007F4B00" w:rsidP="00967D81">
            <w:pPr>
              <w:pStyle w:val="Tabletext"/>
              <w:jc w:val="center"/>
              <w:rPr>
                <w:rFonts w:cs="Arial"/>
              </w:rPr>
            </w:pPr>
          </w:p>
        </w:tc>
      </w:tr>
      <w:tr w:rsidR="007F4B00" w14:paraId="6D0373D4" w14:textId="77777777" w:rsidTr="21878D77">
        <w:trPr>
          <w:trHeight w:val="248"/>
        </w:trPr>
        <w:tc>
          <w:tcPr>
            <w:tcW w:w="946" w:type="dxa"/>
          </w:tcPr>
          <w:p w14:paraId="2ADC5881" w14:textId="37B5B4AC" w:rsidR="007F4B00" w:rsidRPr="00B10782" w:rsidRDefault="007F4B00" w:rsidP="00B10782">
            <w:pPr>
              <w:jc w:val="center"/>
              <w:rPr>
                <w:rFonts w:cs="Arial"/>
              </w:rPr>
            </w:pPr>
          </w:p>
        </w:tc>
        <w:tc>
          <w:tcPr>
            <w:tcW w:w="1682" w:type="dxa"/>
          </w:tcPr>
          <w:p w14:paraId="623C268D" w14:textId="721C0340" w:rsidR="007F4B00" w:rsidRPr="00B10782" w:rsidRDefault="007F4B00" w:rsidP="00B10782">
            <w:pPr>
              <w:jc w:val="center"/>
              <w:rPr>
                <w:rFonts w:cs="Arial"/>
              </w:rPr>
            </w:pPr>
          </w:p>
        </w:tc>
        <w:tc>
          <w:tcPr>
            <w:tcW w:w="1344" w:type="dxa"/>
          </w:tcPr>
          <w:p w14:paraId="389FD952" w14:textId="0BE1D7AF" w:rsidR="007F4B00" w:rsidRPr="00B10782" w:rsidRDefault="007F4B00" w:rsidP="00B10782">
            <w:pPr>
              <w:jc w:val="center"/>
              <w:rPr>
                <w:rFonts w:cs="Arial"/>
              </w:rPr>
            </w:pPr>
          </w:p>
        </w:tc>
        <w:tc>
          <w:tcPr>
            <w:tcW w:w="1324" w:type="dxa"/>
          </w:tcPr>
          <w:p w14:paraId="6761006B" w14:textId="584FE3C5" w:rsidR="007F4B00" w:rsidRPr="00B10782" w:rsidRDefault="007F4B00" w:rsidP="00967D81">
            <w:pPr>
              <w:pStyle w:val="Tabletext"/>
              <w:jc w:val="center"/>
              <w:rPr>
                <w:rFonts w:cs="Arial"/>
              </w:rPr>
            </w:pPr>
          </w:p>
        </w:tc>
        <w:tc>
          <w:tcPr>
            <w:tcW w:w="1513" w:type="dxa"/>
          </w:tcPr>
          <w:p w14:paraId="0F59FCB7" w14:textId="338D8C66" w:rsidR="007F4B00" w:rsidRPr="00B10782" w:rsidRDefault="007F4B00" w:rsidP="00967D81">
            <w:pPr>
              <w:pStyle w:val="Tabletext"/>
              <w:jc w:val="center"/>
              <w:rPr>
                <w:rFonts w:cs="Arial"/>
              </w:rPr>
            </w:pPr>
          </w:p>
        </w:tc>
        <w:tc>
          <w:tcPr>
            <w:tcW w:w="2497" w:type="dxa"/>
          </w:tcPr>
          <w:p w14:paraId="0A40A4EB" w14:textId="766248BE" w:rsidR="007F4B00" w:rsidRPr="00B10782" w:rsidRDefault="007F4B00" w:rsidP="00967D81">
            <w:pPr>
              <w:pStyle w:val="Tabletext"/>
              <w:jc w:val="center"/>
              <w:rPr>
                <w:rFonts w:cs="Arial"/>
              </w:rPr>
            </w:pPr>
          </w:p>
        </w:tc>
      </w:tr>
    </w:tbl>
    <w:p w14:paraId="5C4B7A9E" w14:textId="77777777" w:rsidR="00071468" w:rsidRDefault="00071468" w:rsidP="008E1FE5">
      <w:pPr>
        <w:pStyle w:val="BodyTextIndent"/>
        <w:rPr>
          <w:sz w:val="28"/>
        </w:rPr>
      </w:pPr>
    </w:p>
    <w:p w14:paraId="5F2467AE" w14:textId="77777777" w:rsidR="008E1FE5" w:rsidRDefault="008E1FE5" w:rsidP="008E1FE5">
      <w:pPr>
        <w:pStyle w:val="BodyTextIndent"/>
        <w:rPr>
          <w:sz w:val="28"/>
        </w:rPr>
      </w:pPr>
    </w:p>
    <w:p w14:paraId="4FEDC06E" w14:textId="77777777" w:rsidR="008E1FE5" w:rsidRDefault="008E1FE5" w:rsidP="008E1FE5">
      <w:pPr>
        <w:pStyle w:val="BodyTextIndent"/>
        <w:rPr>
          <w:sz w:val="28"/>
        </w:rPr>
      </w:pPr>
    </w:p>
    <w:p w14:paraId="27B229F3" w14:textId="4FA3C72E" w:rsidR="001101CE" w:rsidRDefault="001101CE">
      <w:pPr>
        <w:spacing w:after="160" w:line="259" w:lineRule="auto"/>
      </w:pPr>
      <w:r>
        <w:br w:type="page"/>
      </w:r>
    </w:p>
    <w:p w14:paraId="591CFED6" w14:textId="1CB01556" w:rsidR="00E50004" w:rsidRDefault="00CB2971" w:rsidP="001101CE">
      <w:pPr>
        <w:pStyle w:val="Title"/>
      </w:pPr>
      <w:r>
        <w:lastRenderedPageBreak/>
        <w:t>Electronic</w:t>
      </w:r>
      <w:r w:rsidR="001101CE">
        <w:t xml:space="preserve"> components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2597"/>
        <w:gridCol w:w="2360"/>
        <w:gridCol w:w="992"/>
        <w:gridCol w:w="3067"/>
      </w:tblGrid>
      <w:tr w:rsidR="004D5EC3" w:rsidRPr="00CB2971" w14:paraId="29002607" w14:textId="77777777" w:rsidTr="00765D28">
        <w:tc>
          <w:tcPr>
            <w:tcW w:w="2597" w:type="dxa"/>
            <w:shd w:val="clear" w:color="auto" w:fill="E7E6E6" w:themeFill="background2"/>
          </w:tcPr>
          <w:p w14:paraId="3F5ACB5E" w14:textId="77777777" w:rsidR="004D5EC3" w:rsidRPr="00CB2971" w:rsidRDefault="004D5EC3" w:rsidP="00765D28">
            <w:pPr>
              <w:rPr>
                <w:b/>
                <w:bCs/>
              </w:rPr>
            </w:pPr>
            <w:r w:rsidRPr="00CB2971">
              <w:rPr>
                <w:b/>
                <w:bCs/>
              </w:rPr>
              <w:t>Component</w:t>
            </w:r>
          </w:p>
        </w:tc>
        <w:tc>
          <w:tcPr>
            <w:tcW w:w="2360" w:type="dxa"/>
            <w:shd w:val="clear" w:color="auto" w:fill="E7E6E6" w:themeFill="background2"/>
          </w:tcPr>
          <w:p w14:paraId="1938ABD8" w14:textId="77777777" w:rsidR="004D5EC3" w:rsidRPr="00CB2971" w:rsidRDefault="004D5EC3" w:rsidP="00765D28">
            <w:pPr>
              <w:rPr>
                <w:b/>
                <w:bCs/>
              </w:rPr>
            </w:pPr>
            <w:r w:rsidRPr="00CB2971">
              <w:rPr>
                <w:b/>
                <w:bCs/>
              </w:rPr>
              <w:t>Designators</w:t>
            </w:r>
          </w:p>
        </w:tc>
        <w:tc>
          <w:tcPr>
            <w:tcW w:w="992" w:type="dxa"/>
            <w:shd w:val="clear" w:color="auto" w:fill="E7E6E6" w:themeFill="background2"/>
          </w:tcPr>
          <w:p w14:paraId="2E253704" w14:textId="77777777" w:rsidR="004D5EC3" w:rsidRPr="00CB2971" w:rsidRDefault="004D5EC3" w:rsidP="00765D28">
            <w:pPr>
              <w:rPr>
                <w:b/>
                <w:bCs/>
              </w:rPr>
            </w:pPr>
            <w:r w:rsidRPr="00CB2971">
              <w:rPr>
                <w:b/>
                <w:bCs/>
              </w:rPr>
              <w:t>Amount</w:t>
            </w:r>
          </w:p>
        </w:tc>
        <w:tc>
          <w:tcPr>
            <w:tcW w:w="3067" w:type="dxa"/>
            <w:shd w:val="clear" w:color="auto" w:fill="E7E6E6" w:themeFill="background2"/>
          </w:tcPr>
          <w:p w14:paraId="64BC5B1C" w14:textId="77777777" w:rsidR="004D5EC3" w:rsidRPr="00CB2971" w:rsidRDefault="004D5EC3" w:rsidP="00765D28">
            <w:pPr>
              <w:rPr>
                <w:b/>
                <w:bCs/>
              </w:rPr>
            </w:pPr>
            <w:r w:rsidRPr="00CB2971">
              <w:rPr>
                <w:b/>
                <w:bCs/>
              </w:rPr>
              <w:t>Notes</w:t>
            </w:r>
          </w:p>
        </w:tc>
      </w:tr>
      <w:tr w:rsidR="004D5EC3" w:rsidRPr="008C4903" w14:paraId="180D9608" w14:textId="77777777" w:rsidTr="00765D28">
        <w:tc>
          <w:tcPr>
            <w:tcW w:w="2597" w:type="dxa"/>
          </w:tcPr>
          <w:p w14:paraId="05BFA0C1" w14:textId="77777777" w:rsidR="004D5EC3" w:rsidRPr="008C4903" w:rsidRDefault="004D5EC3" w:rsidP="00765D28">
            <w:r w:rsidRPr="008C4903">
              <w:t>Arduino Nano A000005</w:t>
            </w:r>
          </w:p>
        </w:tc>
        <w:tc>
          <w:tcPr>
            <w:tcW w:w="2360" w:type="dxa"/>
          </w:tcPr>
          <w:p w14:paraId="2386C729" w14:textId="77777777" w:rsidR="004D5EC3" w:rsidRPr="008C4903" w:rsidRDefault="004D5EC3" w:rsidP="00765D28">
            <w:r w:rsidRPr="008C4903">
              <w:t>U1</w:t>
            </w:r>
          </w:p>
        </w:tc>
        <w:tc>
          <w:tcPr>
            <w:tcW w:w="992" w:type="dxa"/>
          </w:tcPr>
          <w:p w14:paraId="04932878" w14:textId="77777777" w:rsidR="004D5EC3" w:rsidRPr="008C4903" w:rsidRDefault="004D5EC3" w:rsidP="00765D28">
            <w:r w:rsidRPr="008C4903">
              <w:t>1</w:t>
            </w:r>
          </w:p>
        </w:tc>
        <w:tc>
          <w:tcPr>
            <w:tcW w:w="3067" w:type="dxa"/>
          </w:tcPr>
          <w:p w14:paraId="1C843C64" w14:textId="77777777" w:rsidR="004D5EC3" w:rsidRPr="008C4903" w:rsidRDefault="004D5EC3" w:rsidP="00765D28">
            <w:r w:rsidRPr="008C4903">
              <w:t>Arduino.cc</w:t>
            </w:r>
          </w:p>
        </w:tc>
      </w:tr>
      <w:tr w:rsidR="004D5EC3" w:rsidRPr="008C4903" w14:paraId="789653F7" w14:textId="77777777" w:rsidTr="00765D28">
        <w:tc>
          <w:tcPr>
            <w:tcW w:w="2597" w:type="dxa"/>
          </w:tcPr>
          <w:p w14:paraId="5C41723E" w14:textId="77777777" w:rsidR="004D5EC3" w:rsidRPr="008C4903" w:rsidRDefault="004D5EC3" w:rsidP="00765D28">
            <w:r w:rsidRPr="008C4903">
              <w:t>TL082CP/NOPB</w:t>
            </w:r>
          </w:p>
        </w:tc>
        <w:tc>
          <w:tcPr>
            <w:tcW w:w="2360" w:type="dxa"/>
          </w:tcPr>
          <w:p w14:paraId="55C89D59" w14:textId="77777777" w:rsidR="004D5EC3" w:rsidRPr="008C4903" w:rsidRDefault="004D5EC3" w:rsidP="00765D28">
            <w:pPr>
              <w:rPr>
                <w:color w:val="000000"/>
                <w:lang w:eastAsia="en-US"/>
              </w:rPr>
            </w:pPr>
            <w:r w:rsidRPr="008C4903">
              <w:rPr>
                <w:color w:val="000000"/>
              </w:rPr>
              <w:t>U3-U4</w:t>
            </w:r>
          </w:p>
        </w:tc>
        <w:tc>
          <w:tcPr>
            <w:tcW w:w="992" w:type="dxa"/>
          </w:tcPr>
          <w:p w14:paraId="0C493D98" w14:textId="77777777" w:rsidR="004D5EC3" w:rsidRPr="008C4903" w:rsidRDefault="004D5EC3" w:rsidP="00765D28">
            <w:r w:rsidRPr="008C4903">
              <w:t>2</w:t>
            </w:r>
          </w:p>
        </w:tc>
        <w:tc>
          <w:tcPr>
            <w:tcW w:w="3067" w:type="dxa"/>
          </w:tcPr>
          <w:p w14:paraId="70CCB706" w14:textId="77777777" w:rsidR="004D5EC3" w:rsidRPr="008C4903" w:rsidRDefault="004D5EC3" w:rsidP="00765D28">
            <w:r w:rsidRPr="008C4903">
              <w:t>Texas Instruments</w:t>
            </w:r>
          </w:p>
        </w:tc>
      </w:tr>
      <w:tr w:rsidR="004D5EC3" w:rsidRPr="008C4903" w14:paraId="667FA825" w14:textId="77777777" w:rsidTr="00765D28">
        <w:tc>
          <w:tcPr>
            <w:tcW w:w="2597" w:type="dxa"/>
          </w:tcPr>
          <w:p w14:paraId="3A20356C" w14:textId="77777777" w:rsidR="004D5EC3" w:rsidRPr="008C4903" w:rsidRDefault="004D5EC3" w:rsidP="00765D28">
            <w:r>
              <w:t>10k</w:t>
            </w:r>
            <w:r>
              <w:rPr>
                <w:rFonts w:cs="Arial"/>
              </w:rPr>
              <w:t>Ω</w:t>
            </w:r>
            <w:r>
              <w:t xml:space="preserve"> linear potentiometer</w:t>
            </w:r>
          </w:p>
        </w:tc>
        <w:tc>
          <w:tcPr>
            <w:tcW w:w="2360" w:type="dxa"/>
          </w:tcPr>
          <w:p w14:paraId="00AE5278" w14:textId="77777777" w:rsidR="004D5EC3" w:rsidRPr="008C4903" w:rsidRDefault="004D5EC3" w:rsidP="00765D28"/>
        </w:tc>
        <w:tc>
          <w:tcPr>
            <w:tcW w:w="992" w:type="dxa"/>
          </w:tcPr>
          <w:p w14:paraId="3A9E7E17" w14:textId="77777777" w:rsidR="004D5EC3" w:rsidRPr="008C4903" w:rsidRDefault="004D5EC3" w:rsidP="00765D28">
            <w:r w:rsidRPr="008C4903">
              <w:t>17</w:t>
            </w:r>
          </w:p>
        </w:tc>
        <w:tc>
          <w:tcPr>
            <w:tcW w:w="3067" w:type="dxa"/>
          </w:tcPr>
          <w:p w14:paraId="6D58108B" w14:textId="77777777" w:rsidR="004D5EC3" w:rsidRPr="008C4903" w:rsidRDefault="004D5EC3" w:rsidP="00765D28">
            <w:r>
              <w:t xml:space="preserve">Bourns </w:t>
            </w:r>
            <w:r w:rsidRPr="008C4903">
              <w:t>P160KNP-0QC20B10K</w:t>
            </w:r>
          </w:p>
        </w:tc>
      </w:tr>
      <w:tr w:rsidR="004D5EC3" w:rsidRPr="008C4903" w14:paraId="6C25BFC8" w14:textId="77777777" w:rsidTr="00765D28">
        <w:tc>
          <w:tcPr>
            <w:tcW w:w="2597" w:type="dxa"/>
          </w:tcPr>
          <w:p w14:paraId="4A6272D3" w14:textId="77777777" w:rsidR="004D5EC3" w:rsidRPr="008C4903" w:rsidRDefault="004D5EC3" w:rsidP="00765D28">
            <w:r>
              <w:t>20k</w:t>
            </w:r>
            <w:r>
              <w:rPr>
                <w:rFonts w:cs="Arial"/>
              </w:rPr>
              <w:t>Ω</w:t>
            </w:r>
            <w:r>
              <w:t xml:space="preserve"> stereo potentiometer</w:t>
            </w:r>
          </w:p>
        </w:tc>
        <w:tc>
          <w:tcPr>
            <w:tcW w:w="2360" w:type="dxa"/>
          </w:tcPr>
          <w:p w14:paraId="3DDBEB42" w14:textId="77777777" w:rsidR="004D5EC3" w:rsidRPr="008C4903" w:rsidRDefault="004D5EC3" w:rsidP="00765D28"/>
        </w:tc>
        <w:tc>
          <w:tcPr>
            <w:tcW w:w="992" w:type="dxa"/>
          </w:tcPr>
          <w:p w14:paraId="38DD1E51" w14:textId="77777777" w:rsidR="004D5EC3" w:rsidRPr="008C4903" w:rsidRDefault="004D5EC3" w:rsidP="00765D28">
            <w:r w:rsidRPr="008C4903">
              <w:t>1</w:t>
            </w:r>
          </w:p>
        </w:tc>
        <w:tc>
          <w:tcPr>
            <w:tcW w:w="3067" w:type="dxa"/>
          </w:tcPr>
          <w:p w14:paraId="15E0CD04" w14:textId="77777777" w:rsidR="004D5EC3" w:rsidRPr="008C4903" w:rsidRDefault="004D5EC3" w:rsidP="00765D28">
            <w:r>
              <w:t xml:space="preserve">Bourns </w:t>
            </w:r>
            <w:r w:rsidRPr="008C4903">
              <w:t>PDB182-K420K-203B</w:t>
            </w:r>
          </w:p>
        </w:tc>
      </w:tr>
      <w:tr w:rsidR="004D5EC3" w:rsidRPr="008C4903" w14:paraId="6CF7F5E7" w14:textId="77777777" w:rsidTr="00765D28">
        <w:tc>
          <w:tcPr>
            <w:tcW w:w="2597" w:type="dxa"/>
          </w:tcPr>
          <w:p w14:paraId="7F3B57BC" w14:textId="77777777" w:rsidR="004D5EC3" w:rsidRPr="008C4903" w:rsidRDefault="004D5EC3" w:rsidP="00765D28">
            <w:r>
              <w:t>SPDT switch</w:t>
            </w:r>
          </w:p>
        </w:tc>
        <w:tc>
          <w:tcPr>
            <w:tcW w:w="2360" w:type="dxa"/>
          </w:tcPr>
          <w:p w14:paraId="22A1BFB5" w14:textId="77777777" w:rsidR="004D5EC3" w:rsidRPr="008C4903" w:rsidRDefault="004D5EC3" w:rsidP="00765D28"/>
        </w:tc>
        <w:tc>
          <w:tcPr>
            <w:tcW w:w="992" w:type="dxa"/>
          </w:tcPr>
          <w:p w14:paraId="324458B3" w14:textId="77777777" w:rsidR="004D5EC3" w:rsidRPr="008C4903" w:rsidRDefault="004D5EC3" w:rsidP="00765D28">
            <w:r w:rsidRPr="008C4903">
              <w:t>19</w:t>
            </w:r>
          </w:p>
        </w:tc>
        <w:tc>
          <w:tcPr>
            <w:tcW w:w="3067" w:type="dxa"/>
          </w:tcPr>
          <w:p w14:paraId="030B8B9F" w14:textId="77777777" w:rsidR="004D5EC3" w:rsidRPr="008C4903" w:rsidRDefault="004D5EC3" w:rsidP="00765D28">
            <w:r>
              <w:t xml:space="preserve">E-switch </w:t>
            </w:r>
            <w:r w:rsidRPr="008C4903">
              <w:t>100SP1T1B1M2QEH</w:t>
            </w:r>
          </w:p>
        </w:tc>
      </w:tr>
      <w:tr w:rsidR="004D5EC3" w:rsidRPr="008C4903" w14:paraId="5D095629" w14:textId="77777777" w:rsidTr="00765D28">
        <w:tc>
          <w:tcPr>
            <w:tcW w:w="2597" w:type="dxa"/>
          </w:tcPr>
          <w:p w14:paraId="7FA18006" w14:textId="77777777" w:rsidR="004D5EC3" w:rsidRPr="008C4903" w:rsidRDefault="004D5EC3" w:rsidP="00765D28">
            <w:r>
              <w:t>DPDT switch</w:t>
            </w:r>
          </w:p>
        </w:tc>
        <w:tc>
          <w:tcPr>
            <w:tcW w:w="2360" w:type="dxa"/>
          </w:tcPr>
          <w:p w14:paraId="71B966AE" w14:textId="77777777" w:rsidR="004D5EC3" w:rsidRPr="008C4903" w:rsidRDefault="004D5EC3" w:rsidP="00765D28"/>
        </w:tc>
        <w:tc>
          <w:tcPr>
            <w:tcW w:w="992" w:type="dxa"/>
          </w:tcPr>
          <w:p w14:paraId="70A50ED4" w14:textId="77777777" w:rsidR="004D5EC3" w:rsidRPr="008C4903" w:rsidRDefault="004D5EC3" w:rsidP="00765D28">
            <w:r w:rsidRPr="008C4903">
              <w:t>1</w:t>
            </w:r>
          </w:p>
        </w:tc>
        <w:tc>
          <w:tcPr>
            <w:tcW w:w="3067" w:type="dxa"/>
          </w:tcPr>
          <w:p w14:paraId="0736D155" w14:textId="77777777" w:rsidR="004D5EC3" w:rsidRPr="008C4903" w:rsidRDefault="004D5EC3" w:rsidP="00765D28">
            <w:r>
              <w:t xml:space="preserve">E-switch </w:t>
            </w:r>
            <w:r w:rsidRPr="008C4903">
              <w:t>100DP1T1B1M1QEH</w:t>
            </w:r>
          </w:p>
        </w:tc>
      </w:tr>
      <w:tr w:rsidR="004D5EC3" w:rsidRPr="008C4903" w14:paraId="48171F4F" w14:textId="77777777" w:rsidTr="00765D28">
        <w:tc>
          <w:tcPr>
            <w:tcW w:w="2597" w:type="dxa"/>
          </w:tcPr>
          <w:p w14:paraId="4A3B4A25" w14:textId="77777777" w:rsidR="004D5EC3" w:rsidRPr="008C4903" w:rsidRDefault="004D5EC3" w:rsidP="00765D28">
            <w:r>
              <w:t>Push button</w:t>
            </w:r>
          </w:p>
        </w:tc>
        <w:tc>
          <w:tcPr>
            <w:tcW w:w="2360" w:type="dxa"/>
          </w:tcPr>
          <w:p w14:paraId="5F9852D1" w14:textId="77777777" w:rsidR="004D5EC3" w:rsidRPr="008C4903" w:rsidRDefault="004D5EC3" w:rsidP="00765D28"/>
        </w:tc>
        <w:tc>
          <w:tcPr>
            <w:tcW w:w="992" w:type="dxa"/>
          </w:tcPr>
          <w:p w14:paraId="71AE12E9" w14:textId="77777777" w:rsidR="004D5EC3" w:rsidRPr="008C4903" w:rsidRDefault="004D5EC3" w:rsidP="00765D28">
            <w:r w:rsidRPr="008C4903">
              <w:t>2</w:t>
            </w:r>
          </w:p>
        </w:tc>
        <w:tc>
          <w:tcPr>
            <w:tcW w:w="3067" w:type="dxa"/>
          </w:tcPr>
          <w:p w14:paraId="3E185F91" w14:textId="77777777" w:rsidR="004D5EC3" w:rsidRPr="008C4903" w:rsidRDefault="004D5EC3" w:rsidP="00765D28">
            <w:r>
              <w:t xml:space="preserve">E-switch </w:t>
            </w:r>
            <w:r w:rsidRPr="008C4903">
              <w:t>800SP9B5M1QEH</w:t>
            </w:r>
          </w:p>
        </w:tc>
      </w:tr>
      <w:tr w:rsidR="004D5EC3" w:rsidRPr="008C4903" w14:paraId="7944D879" w14:textId="77777777" w:rsidTr="00765D28">
        <w:tc>
          <w:tcPr>
            <w:tcW w:w="2597" w:type="dxa"/>
          </w:tcPr>
          <w:p w14:paraId="3A18E72D" w14:textId="77777777" w:rsidR="004D5EC3" w:rsidRPr="008C4903" w:rsidRDefault="004D5EC3" w:rsidP="00765D28">
            <w:r>
              <w:t>3.5mm jack</w:t>
            </w:r>
          </w:p>
        </w:tc>
        <w:tc>
          <w:tcPr>
            <w:tcW w:w="2360" w:type="dxa"/>
          </w:tcPr>
          <w:p w14:paraId="68697C24" w14:textId="77777777" w:rsidR="004D5EC3" w:rsidRPr="008C4903" w:rsidRDefault="004D5EC3" w:rsidP="00765D28"/>
        </w:tc>
        <w:tc>
          <w:tcPr>
            <w:tcW w:w="992" w:type="dxa"/>
          </w:tcPr>
          <w:p w14:paraId="31CC6644" w14:textId="77777777" w:rsidR="004D5EC3" w:rsidRPr="008C4903" w:rsidRDefault="004D5EC3" w:rsidP="00765D28">
            <w:r w:rsidRPr="008C4903">
              <w:t>8</w:t>
            </w:r>
          </w:p>
        </w:tc>
        <w:tc>
          <w:tcPr>
            <w:tcW w:w="3067" w:type="dxa"/>
          </w:tcPr>
          <w:p w14:paraId="097C1BD8" w14:textId="77777777" w:rsidR="004D5EC3" w:rsidRPr="008C4903" w:rsidRDefault="004D5EC3" w:rsidP="00765D28">
            <w:proofErr w:type="spellStart"/>
            <w:r>
              <w:t>Schurter</w:t>
            </w:r>
            <w:proofErr w:type="spellEnd"/>
            <w:r>
              <w:t xml:space="preserve"> </w:t>
            </w:r>
            <w:r w:rsidRPr="008C4903">
              <w:t>4832.2211</w:t>
            </w:r>
          </w:p>
        </w:tc>
      </w:tr>
      <w:tr w:rsidR="004D5EC3" w:rsidRPr="008C4903" w14:paraId="1BF6B4D2" w14:textId="77777777" w:rsidTr="00765D28">
        <w:tc>
          <w:tcPr>
            <w:tcW w:w="2597" w:type="dxa"/>
          </w:tcPr>
          <w:p w14:paraId="6131A433" w14:textId="77777777" w:rsidR="004D5EC3" w:rsidRPr="008C4903" w:rsidRDefault="004D5EC3" w:rsidP="00765D28">
            <w:r w:rsidRPr="008C4903">
              <w:t>10uF/25V</w:t>
            </w:r>
          </w:p>
        </w:tc>
        <w:tc>
          <w:tcPr>
            <w:tcW w:w="2360" w:type="dxa"/>
          </w:tcPr>
          <w:p w14:paraId="48751750" w14:textId="77777777" w:rsidR="004D5EC3" w:rsidRPr="008C4903" w:rsidRDefault="004D5EC3" w:rsidP="00765D28">
            <w:pPr>
              <w:rPr>
                <w:color w:val="000000"/>
                <w:lang w:eastAsia="en-US"/>
              </w:rPr>
            </w:pPr>
            <w:r w:rsidRPr="008C4903">
              <w:rPr>
                <w:color w:val="000000"/>
              </w:rPr>
              <w:t>C1-C</w:t>
            </w:r>
            <w:proofErr w:type="gramStart"/>
            <w:r w:rsidRPr="008C4903">
              <w:rPr>
                <w:color w:val="000000"/>
              </w:rPr>
              <w:t>2,C</w:t>
            </w:r>
            <w:proofErr w:type="gramEnd"/>
            <w:r w:rsidRPr="008C4903">
              <w:rPr>
                <w:color w:val="000000"/>
              </w:rPr>
              <w:t>5-C6,C14-C16</w:t>
            </w:r>
          </w:p>
        </w:tc>
        <w:tc>
          <w:tcPr>
            <w:tcW w:w="992" w:type="dxa"/>
          </w:tcPr>
          <w:p w14:paraId="4F0C2949" w14:textId="77777777" w:rsidR="004D5EC3" w:rsidRPr="008C4903" w:rsidRDefault="004D5EC3" w:rsidP="00765D28">
            <w:r w:rsidRPr="008C4903">
              <w:t>7</w:t>
            </w:r>
          </w:p>
        </w:tc>
        <w:tc>
          <w:tcPr>
            <w:tcW w:w="3067" w:type="dxa"/>
          </w:tcPr>
          <w:p w14:paraId="2098AB77" w14:textId="77777777" w:rsidR="004D5EC3" w:rsidRPr="008C4903" w:rsidRDefault="004D5EC3" w:rsidP="00765D28">
            <w:r w:rsidRPr="008C4903">
              <w:t>Tantalum capacitor, size D</w:t>
            </w:r>
          </w:p>
        </w:tc>
      </w:tr>
      <w:tr w:rsidR="004D5EC3" w:rsidRPr="008C4903" w14:paraId="53CEC011" w14:textId="77777777" w:rsidTr="00765D28">
        <w:tc>
          <w:tcPr>
            <w:tcW w:w="2597" w:type="dxa"/>
          </w:tcPr>
          <w:p w14:paraId="6283A5CB" w14:textId="77777777" w:rsidR="004D5EC3" w:rsidRPr="008C4903" w:rsidRDefault="004D5EC3" w:rsidP="00765D28">
            <w:r w:rsidRPr="008C4903">
              <w:t>100nF/50V</w:t>
            </w:r>
          </w:p>
        </w:tc>
        <w:tc>
          <w:tcPr>
            <w:tcW w:w="2360" w:type="dxa"/>
          </w:tcPr>
          <w:p w14:paraId="6F7C3DDA" w14:textId="77777777" w:rsidR="004D5EC3" w:rsidRPr="008C4903" w:rsidRDefault="004D5EC3" w:rsidP="00765D28">
            <w:pPr>
              <w:rPr>
                <w:color w:val="000000"/>
                <w:lang w:eastAsia="en-US"/>
              </w:rPr>
            </w:pPr>
            <w:r w:rsidRPr="008C4903">
              <w:rPr>
                <w:color w:val="000000"/>
              </w:rPr>
              <w:t>C3-C</w:t>
            </w:r>
            <w:proofErr w:type="gramStart"/>
            <w:r w:rsidRPr="008C4903">
              <w:rPr>
                <w:color w:val="000000"/>
              </w:rPr>
              <w:t>4,C</w:t>
            </w:r>
            <w:proofErr w:type="gramEnd"/>
            <w:r w:rsidRPr="008C4903">
              <w:rPr>
                <w:color w:val="000000"/>
              </w:rPr>
              <w:t>8-C13</w:t>
            </w:r>
          </w:p>
        </w:tc>
        <w:tc>
          <w:tcPr>
            <w:tcW w:w="992" w:type="dxa"/>
          </w:tcPr>
          <w:p w14:paraId="0C5DBD9F" w14:textId="77777777" w:rsidR="004D5EC3" w:rsidRPr="008C4903" w:rsidRDefault="004D5EC3" w:rsidP="00765D28">
            <w:r w:rsidRPr="008C4903">
              <w:t>8</w:t>
            </w:r>
          </w:p>
        </w:tc>
        <w:tc>
          <w:tcPr>
            <w:tcW w:w="3067" w:type="dxa"/>
          </w:tcPr>
          <w:p w14:paraId="0340461F" w14:textId="77777777" w:rsidR="004D5EC3" w:rsidRPr="008C4903" w:rsidRDefault="004D5EC3" w:rsidP="00765D28">
            <w:r w:rsidRPr="008C4903">
              <w:t>Ceramic capacitor</w:t>
            </w:r>
            <w:r>
              <w:t>, 20%</w:t>
            </w:r>
            <w:r w:rsidRPr="008C4903">
              <w:t>, 0805</w:t>
            </w:r>
          </w:p>
        </w:tc>
      </w:tr>
      <w:tr w:rsidR="004D5EC3" w:rsidRPr="008C4903" w14:paraId="282F694C" w14:textId="77777777" w:rsidTr="00765D28">
        <w:tc>
          <w:tcPr>
            <w:tcW w:w="2597" w:type="dxa"/>
          </w:tcPr>
          <w:p w14:paraId="3DAB3DD8" w14:textId="7EA085D8" w:rsidR="004D5EC3" w:rsidRPr="008C4903" w:rsidRDefault="004D5EC3" w:rsidP="00765D28">
            <w:r w:rsidRPr="008C4903">
              <w:t>10k</w:t>
            </w:r>
            <w:r w:rsidR="005B6F04">
              <w:rPr>
                <w:rFonts w:cs="Arial"/>
              </w:rPr>
              <w:t>Ω</w:t>
            </w:r>
          </w:p>
        </w:tc>
        <w:tc>
          <w:tcPr>
            <w:tcW w:w="2360" w:type="dxa"/>
          </w:tcPr>
          <w:p w14:paraId="6D706700" w14:textId="77777777" w:rsidR="004D5EC3" w:rsidRPr="008C4903" w:rsidRDefault="004D5EC3" w:rsidP="00765D28">
            <w:r w:rsidRPr="008C4903">
              <w:t xml:space="preserve">R1, </w:t>
            </w:r>
            <w:r w:rsidRPr="008C4903">
              <w:rPr>
                <w:color w:val="000000"/>
              </w:rPr>
              <w:t>R3-R</w:t>
            </w:r>
            <w:proofErr w:type="gramStart"/>
            <w:r w:rsidRPr="008C4903">
              <w:rPr>
                <w:color w:val="000000"/>
              </w:rPr>
              <w:t>5,R</w:t>
            </w:r>
            <w:proofErr w:type="gramEnd"/>
            <w:r w:rsidRPr="008C4903">
              <w:rPr>
                <w:color w:val="000000"/>
              </w:rPr>
              <w:t>21</w:t>
            </w:r>
          </w:p>
        </w:tc>
        <w:tc>
          <w:tcPr>
            <w:tcW w:w="992" w:type="dxa"/>
          </w:tcPr>
          <w:p w14:paraId="0C2C5B8C" w14:textId="77777777" w:rsidR="004D5EC3" w:rsidRPr="008C4903" w:rsidRDefault="004D5EC3" w:rsidP="00765D28">
            <w:r w:rsidRPr="008C4903">
              <w:t>5</w:t>
            </w:r>
          </w:p>
        </w:tc>
        <w:tc>
          <w:tcPr>
            <w:tcW w:w="3067" w:type="dxa"/>
          </w:tcPr>
          <w:p w14:paraId="1CC0B6BE" w14:textId="77777777" w:rsidR="004D5EC3" w:rsidRPr="008C4903" w:rsidRDefault="004D5EC3" w:rsidP="00765D28">
            <w:r w:rsidRPr="008C4903">
              <w:t xml:space="preserve">Resistor, </w:t>
            </w:r>
            <w:r>
              <w:t xml:space="preserve">1%, </w:t>
            </w:r>
            <w:r w:rsidRPr="008C4903">
              <w:t>0805</w:t>
            </w:r>
          </w:p>
        </w:tc>
      </w:tr>
      <w:tr w:rsidR="004D5EC3" w:rsidRPr="008C4903" w14:paraId="2B0A37ED" w14:textId="77777777" w:rsidTr="00765D28">
        <w:tc>
          <w:tcPr>
            <w:tcW w:w="2597" w:type="dxa"/>
            <w:vAlign w:val="center"/>
          </w:tcPr>
          <w:p w14:paraId="3DE74D05" w14:textId="333CCB30" w:rsidR="004D5EC3" w:rsidRPr="008C4903" w:rsidRDefault="004D5EC3" w:rsidP="00765D28">
            <w:r w:rsidRPr="008C4903">
              <w:t>1k</w:t>
            </w:r>
            <w:r w:rsidR="005B6F04">
              <w:rPr>
                <w:rFonts w:cs="Arial"/>
              </w:rPr>
              <w:t>Ω</w:t>
            </w:r>
          </w:p>
        </w:tc>
        <w:tc>
          <w:tcPr>
            <w:tcW w:w="2360" w:type="dxa"/>
            <w:vAlign w:val="center"/>
          </w:tcPr>
          <w:p w14:paraId="6D828C6F" w14:textId="77777777" w:rsidR="004D5EC3" w:rsidRPr="008C4903" w:rsidRDefault="004D5EC3" w:rsidP="00765D28">
            <w:pPr>
              <w:rPr>
                <w:color w:val="000000"/>
                <w:lang w:eastAsia="en-US"/>
              </w:rPr>
            </w:pPr>
            <w:r w:rsidRPr="008C4903">
              <w:rPr>
                <w:color w:val="000000"/>
              </w:rPr>
              <w:t>R2, R6-R</w:t>
            </w:r>
            <w:proofErr w:type="gramStart"/>
            <w:r w:rsidRPr="008C4903">
              <w:rPr>
                <w:color w:val="000000"/>
              </w:rPr>
              <w:t>20,R</w:t>
            </w:r>
            <w:proofErr w:type="gramEnd"/>
            <w:r w:rsidRPr="008C4903">
              <w:rPr>
                <w:color w:val="000000"/>
              </w:rPr>
              <w:t>27</w:t>
            </w:r>
            <w:r>
              <w:rPr>
                <w:color w:val="000000"/>
              </w:rPr>
              <w:t>,</w:t>
            </w:r>
            <w:r>
              <w:rPr>
                <w:color w:val="000000"/>
              </w:rPr>
              <w:br/>
            </w:r>
            <w:r w:rsidRPr="008C4903">
              <w:rPr>
                <w:color w:val="000000"/>
              </w:rPr>
              <w:t>R29-R30</w:t>
            </w:r>
          </w:p>
        </w:tc>
        <w:tc>
          <w:tcPr>
            <w:tcW w:w="992" w:type="dxa"/>
            <w:vAlign w:val="center"/>
          </w:tcPr>
          <w:p w14:paraId="44527370" w14:textId="77777777" w:rsidR="004D5EC3" w:rsidRPr="008C4903" w:rsidRDefault="004D5EC3" w:rsidP="00765D28">
            <w:r w:rsidRPr="008C4903">
              <w:t>19</w:t>
            </w:r>
          </w:p>
        </w:tc>
        <w:tc>
          <w:tcPr>
            <w:tcW w:w="3067" w:type="dxa"/>
            <w:vAlign w:val="center"/>
          </w:tcPr>
          <w:p w14:paraId="2A2365EE" w14:textId="77777777" w:rsidR="004D5EC3" w:rsidRPr="008C4903" w:rsidRDefault="004D5EC3" w:rsidP="00765D28">
            <w:r w:rsidRPr="008C4903">
              <w:t xml:space="preserve">Resistor, </w:t>
            </w:r>
            <w:r>
              <w:t xml:space="preserve">1%, </w:t>
            </w:r>
            <w:r w:rsidRPr="008C4903">
              <w:t>0805</w:t>
            </w:r>
          </w:p>
        </w:tc>
      </w:tr>
      <w:tr w:rsidR="004D5EC3" w:rsidRPr="008C4903" w14:paraId="62451604" w14:textId="77777777" w:rsidTr="00765D28">
        <w:tc>
          <w:tcPr>
            <w:tcW w:w="2597" w:type="dxa"/>
          </w:tcPr>
          <w:p w14:paraId="4210381E" w14:textId="315C19F9" w:rsidR="004D5EC3" w:rsidRPr="008C4903" w:rsidRDefault="004D5EC3" w:rsidP="00765D28">
            <w:r w:rsidRPr="008C4903">
              <w:t>10k</w:t>
            </w:r>
            <w:r w:rsidR="005B6F04">
              <w:rPr>
                <w:rFonts w:cs="Arial"/>
              </w:rPr>
              <w:t>Ω</w:t>
            </w:r>
          </w:p>
        </w:tc>
        <w:tc>
          <w:tcPr>
            <w:tcW w:w="2360" w:type="dxa"/>
          </w:tcPr>
          <w:p w14:paraId="0345B982" w14:textId="77777777" w:rsidR="004D5EC3" w:rsidRPr="008C4903" w:rsidRDefault="004D5EC3" w:rsidP="00765D28">
            <w:pPr>
              <w:rPr>
                <w:color w:val="000000"/>
                <w:lang w:eastAsia="en-US"/>
              </w:rPr>
            </w:pPr>
            <w:r w:rsidRPr="008C4903">
              <w:rPr>
                <w:color w:val="000000"/>
              </w:rPr>
              <w:t>R3-R</w:t>
            </w:r>
            <w:proofErr w:type="gramStart"/>
            <w:r w:rsidRPr="008C4903">
              <w:rPr>
                <w:color w:val="000000"/>
              </w:rPr>
              <w:t>5,R</w:t>
            </w:r>
            <w:proofErr w:type="gramEnd"/>
            <w:r w:rsidRPr="008C4903">
              <w:rPr>
                <w:color w:val="000000"/>
              </w:rPr>
              <w:t>21</w:t>
            </w:r>
          </w:p>
        </w:tc>
        <w:tc>
          <w:tcPr>
            <w:tcW w:w="992" w:type="dxa"/>
          </w:tcPr>
          <w:p w14:paraId="24EA6534" w14:textId="77777777" w:rsidR="004D5EC3" w:rsidRPr="008C4903" w:rsidRDefault="004D5EC3" w:rsidP="00765D28">
            <w:r w:rsidRPr="008C4903">
              <w:t>4</w:t>
            </w:r>
          </w:p>
        </w:tc>
        <w:tc>
          <w:tcPr>
            <w:tcW w:w="3067" w:type="dxa"/>
          </w:tcPr>
          <w:p w14:paraId="4F393F7A" w14:textId="77777777" w:rsidR="004D5EC3" w:rsidRPr="008C4903" w:rsidRDefault="004D5EC3" w:rsidP="00765D28">
            <w:r w:rsidRPr="008C4903">
              <w:t xml:space="preserve">Resistor, </w:t>
            </w:r>
            <w:r>
              <w:t xml:space="preserve">1%, </w:t>
            </w:r>
            <w:r w:rsidRPr="008C4903">
              <w:t>0805</w:t>
            </w:r>
          </w:p>
        </w:tc>
      </w:tr>
      <w:tr w:rsidR="004D5EC3" w:rsidRPr="008C4903" w14:paraId="13CAA5EA" w14:textId="77777777" w:rsidTr="00765D28">
        <w:tc>
          <w:tcPr>
            <w:tcW w:w="2597" w:type="dxa"/>
          </w:tcPr>
          <w:p w14:paraId="0F6A8A79" w14:textId="0D0F6049" w:rsidR="004D5EC3" w:rsidRPr="008C4903" w:rsidRDefault="004D5EC3" w:rsidP="00765D28">
            <w:r w:rsidRPr="008C4903">
              <w:t>27k</w:t>
            </w:r>
            <w:r w:rsidR="005B6F04">
              <w:rPr>
                <w:rFonts w:cs="Arial"/>
              </w:rPr>
              <w:t>Ω</w:t>
            </w:r>
          </w:p>
        </w:tc>
        <w:tc>
          <w:tcPr>
            <w:tcW w:w="2360" w:type="dxa"/>
          </w:tcPr>
          <w:p w14:paraId="054EF078" w14:textId="77777777" w:rsidR="004D5EC3" w:rsidRPr="008C4903" w:rsidRDefault="004D5EC3" w:rsidP="00765D28">
            <w:pPr>
              <w:rPr>
                <w:color w:val="000000"/>
                <w:lang w:eastAsia="en-US"/>
              </w:rPr>
            </w:pPr>
            <w:r w:rsidRPr="008C4903">
              <w:rPr>
                <w:color w:val="000000"/>
              </w:rPr>
              <w:t>R</w:t>
            </w:r>
            <w:proofErr w:type="gramStart"/>
            <w:r w:rsidRPr="008C4903">
              <w:rPr>
                <w:color w:val="000000"/>
              </w:rPr>
              <w:t>22,R</w:t>
            </w:r>
            <w:proofErr w:type="gramEnd"/>
            <w:r w:rsidRPr="008C4903">
              <w:rPr>
                <w:color w:val="000000"/>
              </w:rPr>
              <w:t>24</w:t>
            </w:r>
          </w:p>
        </w:tc>
        <w:tc>
          <w:tcPr>
            <w:tcW w:w="992" w:type="dxa"/>
          </w:tcPr>
          <w:p w14:paraId="406BDB06" w14:textId="77777777" w:rsidR="004D5EC3" w:rsidRPr="008C4903" w:rsidRDefault="004D5EC3" w:rsidP="00765D28">
            <w:r w:rsidRPr="008C4903">
              <w:t>2</w:t>
            </w:r>
          </w:p>
        </w:tc>
        <w:tc>
          <w:tcPr>
            <w:tcW w:w="3067" w:type="dxa"/>
          </w:tcPr>
          <w:p w14:paraId="04BE4E33" w14:textId="77777777" w:rsidR="004D5EC3" w:rsidRPr="008C4903" w:rsidRDefault="004D5EC3" w:rsidP="00765D28">
            <w:r w:rsidRPr="008C4903">
              <w:t xml:space="preserve">Resistor, </w:t>
            </w:r>
            <w:r>
              <w:t xml:space="preserve">1%, </w:t>
            </w:r>
            <w:r w:rsidRPr="008C4903">
              <w:t>0805</w:t>
            </w:r>
          </w:p>
        </w:tc>
      </w:tr>
      <w:tr w:rsidR="004D5EC3" w:rsidRPr="008C4903" w14:paraId="02518E0A" w14:textId="77777777" w:rsidTr="00765D28">
        <w:tc>
          <w:tcPr>
            <w:tcW w:w="2597" w:type="dxa"/>
          </w:tcPr>
          <w:p w14:paraId="604BBC00" w14:textId="0A9B8DCE" w:rsidR="004D5EC3" w:rsidRPr="008C4903" w:rsidRDefault="004D5EC3" w:rsidP="00765D28">
            <w:r w:rsidRPr="008C4903">
              <w:t>47k</w:t>
            </w:r>
            <w:r w:rsidR="005B6F04">
              <w:rPr>
                <w:rFonts w:cs="Arial"/>
              </w:rPr>
              <w:t>Ω</w:t>
            </w:r>
          </w:p>
        </w:tc>
        <w:tc>
          <w:tcPr>
            <w:tcW w:w="2360" w:type="dxa"/>
          </w:tcPr>
          <w:p w14:paraId="54783C77" w14:textId="77777777" w:rsidR="004D5EC3" w:rsidRPr="008C4903" w:rsidRDefault="004D5EC3" w:rsidP="00765D28">
            <w:pPr>
              <w:rPr>
                <w:color w:val="000000"/>
                <w:lang w:eastAsia="en-US"/>
              </w:rPr>
            </w:pPr>
            <w:r w:rsidRPr="008C4903">
              <w:rPr>
                <w:color w:val="000000"/>
              </w:rPr>
              <w:t>R</w:t>
            </w:r>
            <w:proofErr w:type="gramStart"/>
            <w:r w:rsidRPr="008C4903">
              <w:rPr>
                <w:color w:val="000000"/>
              </w:rPr>
              <w:t>23,R</w:t>
            </w:r>
            <w:proofErr w:type="gramEnd"/>
            <w:r w:rsidRPr="008C4903">
              <w:rPr>
                <w:color w:val="000000"/>
              </w:rPr>
              <w:t>25</w:t>
            </w:r>
          </w:p>
        </w:tc>
        <w:tc>
          <w:tcPr>
            <w:tcW w:w="992" w:type="dxa"/>
          </w:tcPr>
          <w:p w14:paraId="23B493B9" w14:textId="77777777" w:rsidR="004D5EC3" w:rsidRPr="008C4903" w:rsidRDefault="004D5EC3" w:rsidP="00765D28">
            <w:r w:rsidRPr="008C4903">
              <w:t>2</w:t>
            </w:r>
          </w:p>
        </w:tc>
        <w:tc>
          <w:tcPr>
            <w:tcW w:w="3067" w:type="dxa"/>
          </w:tcPr>
          <w:p w14:paraId="6193E8A9" w14:textId="77777777" w:rsidR="004D5EC3" w:rsidRPr="008C4903" w:rsidRDefault="004D5EC3" w:rsidP="00765D28">
            <w:r w:rsidRPr="008C4903">
              <w:t xml:space="preserve">Resistor, </w:t>
            </w:r>
            <w:r>
              <w:t xml:space="preserve">1%, </w:t>
            </w:r>
            <w:r w:rsidRPr="008C4903">
              <w:t>0805</w:t>
            </w:r>
          </w:p>
        </w:tc>
      </w:tr>
      <w:tr w:rsidR="004D5EC3" w:rsidRPr="008C4903" w14:paraId="1A4F0C05" w14:textId="77777777" w:rsidTr="00765D28">
        <w:tc>
          <w:tcPr>
            <w:tcW w:w="2597" w:type="dxa"/>
          </w:tcPr>
          <w:p w14:paraId="0DC2C5AA" w14:textId="66961726" w:rsidR="004D5EC3" w:rsidRPr="008C4903" w:rsidRDefault="004D5EC3" w:rsidP="00765D28">
            <w:r w:rsidRPr="008C4903">
              <w:t>100</w:t>
            </w:r>
            <w:r w:rsidR="005B6F04">
              <w:rPr>
                <w:rFonts w:cs="Arial"/>
              </w:rPr>
              <w:t>Ω</w:t>
            </w:r>
          </w:p>
        </w:tc>
        <w:tc>
          <w:tcPr>
            <w:tcW w:w="2360" w:type="dxa"/>
          </w:tcPr>
          <w:p w14:paraId="0425CECD" w14:textId="77777777" w:rsidR="004D5EC3" w:rsidRPr="008C4903" w:rsidRDefault="004D5EC3" w:rsidP="00765D28">
            <w:pPr>
              <w:rPr>
                <w:color w:val="000000"/>
                <w:lang w:eastAsia="en-US"/>
              </w:rPr>
            </w:pPr>
            <w:r w:rsidRPr="008C4903">
              <w:rPr>
                <w:color w:val="000000"/>
              </w:rPr>
              <w:t>R</w:t>
            </w:r>
            <w:proofErr w:type="gramStart"/>
            <w:r w:rsidRPr="008C4903">
              <w:rPr>
                <w:color w:val="000000"/>
              </w:rPr>
              <w:t>26,R</w:t>
            </w:r>
            <w:proofErr w:type="gramEnd"/>
            <w:r w:rsidRPr="008C4903">
              <w:rPr>
                <w:color w:val="000000"/>
              </w:rPr>
              <w:t>31-R32</w:t>
            </w:r>
          </w:p>
        </w:tc>
        <w:tc>
          <w:tcPr>
            <w:tcW w:w="992" w:type="dxa"/>
          </w:tcPr>
          <w:p w14:paraId="397B2FE4" w14:textId="77777777" w:rsidR="004D5EC3" w:rsidRPr="008C4903" w:rsidRDefault="004D5EC3" w:rsidP="00765D28">
            <w:r w:rsidRPr="008C4903">
              <w:t>3</w:t>
            </w:r>
          </w:p>
        </w:tc>
        <w:tc>
          <w:tcPr>
            <w:tcW w:w="3067" w:type="dxa"/>
          </w:tcPr>
          <w:p w14:paraId="45E9181E" w14:textId="77777777" w:rsidR="004D5EC3" w:rsidRPr="008C4903" w:rsidRDefault="004D5EC3" w:rsidP="00765D28">
            <w:r w:rsidRPr="008C4903">
              <w:t xml:space="preserve">Resistor, </w:t>
            </w:r>
            <w:r>
              <w:t xml:space="preserve">1%, </w:t>
            </w:r>
            <w:r w:rsidRPr="008C4903">
              <w:t>0805</w:t>
            </w:r>
          </w:p>
        </w:tc>
      </w:tr>
      <w:tr w:rsidR="004D5EC3" w:rsidRPr="008C4903" w14:paraId="5524C8DF" w14:textId="77777777" w:rsidTr="00765D28">
        <w:tc>
          <w:tcPr>
            <w:tcW w:w="2597" w:type="dxa"/>
          </w:tcPr>
          <w:p w14:paraId="658CDC7A" w14:textId="77777777" w:rsidR="004D5EC3" w:rsidRPr="008C4903" w:rsidRDefault="004D5EC3" w:rsidP="00765D28">
            <w:pPr>
              <w:rPr>
                <w:color w:val="000000"/>
                <w:lang w:eastAsia="en-US"/>
              </w:rPr>
            </w:pPr>
            <w:r w:rsidRPr="008C4903">
              <w:rPr>
                <w:color w:val="000000"/>
              </w:rPr>
              <w:t>ICL7662EBA+</w:t>
            </w:r>
          </w:p>
        </w:tc>
        <w:tc>
          <w:tcPr>
            <w:tcW w:w="2360" w:type="dxa"/>
          </w:tcPr>
          <w:p w14:paraId="67F32B28" w14:textId="77777777" w:rsidR="004D5EC3" w:rsidRPr="008C4903" w:rsidRDefault="004D5EC3" w:rsidP="00765D28">
            <w:r w:rsidRPr="008C4903">
              <w:t>U5</w:t>
            </w:r>
          </w:p>
        </w:tc>
        <w:tc>
          <w:tcPr>
            <w:tcW w:w="992" w:type="dxa"/>
          </w:tcPr>
          <w:p w14:paraId="76CB7A84" w14:textId="77777777" w:rsidR="004D5EC3" w:rsidRPr="008C4903" w:rsidRDefault="004D5EC3" w:rsidP="00765D28">
            <w:r w:rsidRPr="008C4903">
              <w:t>1</w:t>
            </w:r>
          </w:p>
        </w:tc>
        <w:tc>
          <w:tcPr>
            <w:tcW w:w="3067" w:type="dxa"/>
          </w:tcPr>
          <w:p w14:paraId="772803C0" w14:textId="77777777" w:rsidR="004D5EC3" w:rsidRPr="008C4903" w:rsidRDefault="004D5EC3" w:rsidP="00765D28">
            <w:r w:rsidRPr="008C4903">
              <w:t>Maxim Integrated</w:t>
            </w:r>
          </w:p>
        </w:tc>
      </w:tr>
      <w:tr w:rsidR="004D5EC3" w:rsidRPr="008C4903" w14:paraId="7CB7531E" w14:textId="77777777" w:rsidTr="00765D28">
        <w:tc>
          <w:tcPr>
            <w:tcW w:w="2597" w:type="dxa"/>
          </w:tcPr>
          <w:p w14:paraId="7F3AF10B" w14:textId="77777777" w:rsidR="004D5EC3" w:rsidRPr="008C4903" w:rsidRDefault="004D5EC3" w:rsidP="00765D28">
            <w:pPr>
              <w:rPr>
                <w:color w:val="000000"/>
                <w:lang w:eastAsia="en-US"/>
              </w:rPr>
            </w:pPr>
            <w:r w:rsidRPr="008C4903">
              <w:rPr>
                <w:color w:val="000000"/>
              </w:rPr>
              <w:t>74HC4051D</w:t>
            </w:r>
          </w:p>
        </w:tc>
        <w:tc>
          <w:tcPr>
            <w:tcW w:w="2360" w:type="dxa"/>
          </w:tcPr>
          <w:p w14:paraId="133E31A1" w14:textId="77777777" w:rsidR="004D5EC3" w:rsidRPr="008C4903" w:rsidRDefault="004D5EC3" w:rsidP="00765D28">
            <w:pPr>
              <w:rPr>
                <w:color w:val="000000"/>
                <w:lang w:eastAsia="en-US"/>
              </w:rPr>
            </w:pPr>
            <w:r w:rsidRPr="008C4903">
              <w:rPr>
                <w:color w:val="000000"/>
              </w:rPr>
              <w:t>U</w:t>
            </w:r>
            <w:proofErr w:type="gramStart"/>
            <w:r w:rsidRPr="008C4903">
              <w:rPr>
                <w:color w:val="000000"/>
              </w:rPr>
              <w:t>11,U</w:t>
            </w:r>
            <w:proofErr w:type="gramEnd"/>
            <w:r w:rsidRPr="008C4903">
              <w:rPr>
                <w:color w:val="000000"/>
              </w:rPr>
              <w:t>36</w:t>
            </w:r>
          </w:p>
        </w:tc>
        <w:tc>
          <w:tcPr>
            <w:tcW w:w="992" w:type="dxa"/>
          </w:tcPr>
          <w:p w14:paraId="5402A010" w14:textId="77777777" w:rsidR="004D5EC3" w:rsidRPr="008C4903" w:rsidRDefault="004D5EC3" w:rsidP="00765D28">
            <w:r w:rsidRPr="008C4903">
              <w:t>2</w:t>
            </w:r>
          </w:p>
        </w:tc>
        <w:tc>
          <w:tcPr>
            <w:tcW w:w="3067" w:type="dxa"/>
          </w:tcPr>
          <w:p w14:paraId="03C376F5" w14:textId="77777777" w:rsidR="004D5EC3" w:rsidRPr="008C4903" w:rsidRDefault="004D5EC3" w:rsidP="00765D28">
            <w:r w:rsidRPr="008C4903">
              <w:t>NXP</w:t>
            </w:r>
          </w:p>
        </w:tc>
      </w:tr>
      <w:tr w:rsidR="004D5EC3" w:rsidRPr="008C4903" w14:paraId="13977F98" w14:textId="77777777" w:rsidTr="00765D28">
        <w:tc>
          <w:tcPr>
            <w:tcW w:w="2597" w:type="dxa"/>
          </w:tcPr>
          <w:p w14:paraId="1FFC95FE" w14:textId="77777777" w:rsidR="004D5EC3" w:rsidRPr="008C4903" w:rsidRDefault="004D5EC3" w:rsidP="00765D28">
            <w:pPr>
              <w:rPr>
                <w:color w:val="000000"/>
                <w:lang w:eastAsia="en-US"/>
              </w:rPr>
            </w:pPr>
            <w:r w:rsidRPr="008C4903">
              <w:rPr>
                <w:color w:val="000000"/>
              </w:rPr>
              <w:t>SMA6J15CA-TR</w:t>
            </w:r>
          </w:p>
        </w:tc>
        <w:tc>
          <w:tcPr>
            <w:tcW w:w="2360" w:type="dxa"/>
          </w:tcPr>
          <w:p w14:paraId="381300EC" w14:textId="77777777" w:rsidR="004D5EC3" w:rsidRPr="008C4903" w:rsidRDefault="004D5EC3" w:rsidP="00765D28">
            <w:r w:rsidRPr="008C4903">
              <w:t>D2</w:t>
            </w:r>
          </w:p>
        </w:tc>
        <w:tc>
          <w:tcPr>
            <w:tcW w:w="992" w:type="dxa"/>
          </w:tcPr>
          <w:p w14:paraId="4C173ACB" w14:textId="77777777" w:rsidR="004D5EC3" w:rsidRPr="008C4903" w:rsidRDefault="004D5EC3" w:rsidP="00765D28">
            <w:r w:rsidRPr="008C4903">
              <w:t>1</w:t>
            </w:r>
          </w:p>
        </w:tc>
        <w:tc>
          <w:tcPr>
            <w:tcW w:w="3067" w:type="dxa"/>
          </w:tcPr>
          <w:p w14:paraId="32376E84" w14:textId="77777777" w:rsidR="004D5EC3" w:rsidRPr="008C4903" w:rsidRDefault="004D5EC3" w:rsidP="00765D28">
            <w:r w:rsidRPr="008C4903">
              <w:t>STMicroelectronics</w:t>
            </w:r>
          </w:p>
        </w:tc>
      </w:tr>
      <w:tr w:rsidR="004D5EC3" w:rsidRPr="008C4903" w14:paraId="32202529" w14:textId="77777777" w:rsidTr="00765D28">
        <w:tc>
          <w:tcPr>
            <w:tcW w:w="2597" w:type="dxa"/>
          </w:tcPr>
          <w:p w14:paraId="3606A231" w14:textId="77777777" w:rsidR="004D5EC3" w:rsidRPr="008C4903" w:rsidRDefault="004D5EC3" w:rsidP="00765D28">
            <w:pPr>
              <w:rPr>
                <w:color w:val="000000"/>
                <w:lang w:eastAsia="en-US"/>
              </w:rPr>
            </w:pPr>
            <w:r w:rsidRPr="008C4903">
              <w:rPr>
                <w:color w:val="000000"/>
              </w:rPr>
              <w:t>MMBD914</w:t>
            </w:r>
          </w:p>
        </w:tc>
        <w:tc>
          <w:tcPr>
            <w:tcW w:w="2360" w:type="dxa"/>
          </w:tcPr>
          <w:p w14:paraId="3788FF94" w14:textId="77777777" w:rsidR="004D5EC3" w:rsidRPr="008C4903" w:rsidRDefault="004D5EC3" w:rsidP="00765D28">
            <w:pPr>
              <w:rPr>
                <w:color w:val="000000"/>
                <w:lang w:eastAsia="en-US"/>
              </w:rPr>
            </w:pPr>
            <w:r w:rsidRPr="008C4903">
              <w:rPr>
                <w:color w:val="000000"/>
              </w:rPr>
              <w:t>D3-D26</w:t>
            </w:r>
          </w:p>
        </w:tc>
        <w:tc>
          <w:tcPr>
            <w:tcW w:w="992" w:type="dxa"/>
          </w:tcPr>
          <w:p w14:paraId="1DC19913" w14:textId="77777777" w:rsidR="004D5EC3" w:rsidRPr="008C4903" w:rsidRDefault="004D5EC3" w:rsidP="00765D28">
            <w:r w:rsidRPr="008C4903">
              <w:t>24</w:t>
            </w:r>
          </w:p>
        </w:tc>
        <w:tc>
          <w:tcPr>
            <w:tcW w:w="3067" w:type="dxa"/>
          </w:tcPr>
          <w:p w14:paraId="271A2C3F" w14:textId="77777777" w:rsidR="004D5EC3" w:rsidRPr="008C4903" w:rsidRDefault="004D5EC3" w:rsidP="00765D28">
            <w:r w:rsidRPr="008C4903">
              <w:t>Diodes</w:t>
            </w:r>
            <w:r>
              <w:t>, Inc.</w:t>
            </w:r>
          </w:p>
        </w:tc>
      </w:tr>
      <w:tr w:rsidR="004D5EC3" w:rsidRPr="008C4903" w14:paraId="12A4F11E" w14:textId="77777777" w:rsidTr="00765D28">
        <w:tc>
          <w:tcPr>
            <w:tcW w:w="2597" w:type="dxa"/>
          </w:tcPr>
          <w:p w14:paraId="163E592F" w14:textId="77777777" w:rsidR="004D5EC3" w:rsidRPr="008C4903" w:rsidRDefault="004D5EC3" w:rsidP="00765D28">
            <w:r>
              <w:t>250mA 1206 fuse</w:t>
            </w:r>
          </w:p>
        </w:tc>
        <w:tc>
          <w:tcPr>
            <w:tcW w:w="2360" w:type="dxa"/>
          </w:tcPr>
          <w:p w14:paraId="70F017E5" w14:textId="77777777" w:rsidR="004D5EC3" w:rsidRPr="008C4903" w:rsidRDefault="004D5EC3" w:rsidP="00765D28">
            <w:r w:rsidRPr="008C4903">
              <w:t>F1</w:t>
            </w:r>
          </w:p>
        </w:tc>
        <w:tc>
          <w:tcPr>
            <w:tcW w:w="992" w:type="dxa"/>
          </w:tcPr>
          <w:p w14:paraId="45D19265" w14:textId="77777777" w:rsidR="004D5EC3" w:rsidRPr="008C4903" w:rsidRDefault="004D5EC3" w:rsidP="00765D28">
            <w:r w:rsidRPr="008C4903">
              <w:t>1</w:t>
            </w:r>
          </w:p>
        </w:tc>
        <w:tc>
          <w:tcPr>
            <w:tcW w:w="3067" w:type="dxa"/>
          </w:tcPr>
          <w:p w14:paraId="13E9FD3E" w14:textId="77777777" w:rsidR="004D5EC3" w:rsidRPr="008C4903" w:rsidRDefault="004D5EC3" w:rsidP="00765D28">
            <w:r>
              <w:t xml:space="preserve">Littelfuse </w:t>
            </w:r>
            <w:r w:rsidRPr="008C4903">
              <w:t>0466.250NR</w:t>
            </w:r>
          </w:p>
        </w:tc>
      </w:tr>
      <w:tr w:rsidR="004D5EC3" w:rsidRPr="008C4903" w14:paraId="6997185F" w14:textId="77777777" w:rsidTr="00765D28">
        <w:tc>
          <w:tcPr>
            <w:tcW w:w="2597" w:type="dxa"/>
          </w:tcPr>
          <w:p w14:paraId="5CC2CB36" w14:textId="526A01B6" w:rsidR="004D5EC3" w:rsidRPr="008C4903" w:rsidRDefault="008A444B" w:rsidP="00765D28">
            <w:pPr>
              <w:rPr>
                <w:color w:val="000000"/>
                <w:lang w:eastAsia="en-US"/>
              </w:rPr>
            </w:pPr>
            <w:r>
              <w:rPr>
                <w:color w:val="000000"/>
                <w:lang w:eastAsia="en-US"/>
              </w:rPr>
              <w:t>IDC10 header, boxed</w:t>
            </w:r>
          </w:p>
        </w:tc>
        <w:tc>
          <w:tcPr>
            <w:tcW w:w="2360" w:type="dxa"/>
          </w:tcPr>
          <w:p w14:paraId="37FAC31D" w14:textId="77777777" w:rsidR="004D5EC3" w:rsidRPr="008C4903" w:rsidRDefault="004D5EC3" w:rsidP="00765D28">
            <w:r w:rsidRPr="008C4903">
              <w:t>J67</w:t>
            </w:r>
          </w:p>
        </w:tc>
        <w:tc>
          <w:tcPr>
            <w:tcW w:w="992" w:type="dxa"/>
          </w:tcPr>
          <w:p w14:paraId="2A1C09FA" w14:textId="77777777" w:rsidR="004D5EC3" w:rsidRPr="008C4903" w:rsidRDefault="004D5EC3" w:rsidP="00765D28">
            <w:r w:rsidRPr="008C4903">
              <w:t>1</w:t>
            </w:r>
          </w:p>
        </w:tc>
        <w:tc>
          <w:tcPr>
            <w:tcW w:w="3067" w:type="dxa"/>
          </w:tcPr>
          <w:p w14:paraId="10B77884" w14:textId="7DC099BF" w:rsidR="004D5EC3" w:rsidRPr="008C4903" w:rsidRDefault="00986A7A" w:rsidP="00765D28">
            <w:r>
              <w:rPr>
                <w:color w:val="000000"/>
              </w:rPr>
              <w:t xml:space="preserve">Amphenol </w:t>
            </w:r>
            <w:r w:rsidR="008A444B" w:rsidRPr="008C4903">
              <w:rPr>
                <w:color w:val="000000"/>
              </w:rPr>
              <w:t>68712-001</w:t>
            </w:r>
          </w:p>
        </w:tc>
      </w:tr>
      <w:tr w:rsidR="004D5EC3" w:rsidRPr="008C4903" w14:paraId="5D9EF9BD" w14:textId="77777777" w:rsidTr="00765D28">
        <w:tc>
          <w:tcPr>
            <w:tcW w:w="2597" w:type="dxa"/>
            <w:vAlign w:val="center"/>
          </w:tcPr>
          <w:p w14:paraId="648EEC18" w14:textId="77777777" w:rsidR="004D5EC3" w:rsidRPr="008C4903" w:rsidRDefault="004D5EC3" w:rsidP="00765D28">
            <w:r>
              <w:t>2pin header</w:t>
            </w:r>
          </w:p>
        </w:tc>
        <w:tc>
          <w:tcPr>
            <w:tcW w:w="2360" w:type="dxa"/>
          </w:tcPr>
          <w:p w14:paraId="5A045106" w14:textId="77777777" w:rsidR="004D5EC3" w:rsidRPr="008C4903" w:rsidRDefault="004D5EC3" w:rsidP="00765D28">
            <w:r>
              <w:t>J3</w:t>
            </w:r>
            <w:r>
              <w:noBreakHyphen/>
              <w:t>J</w:t>
            </w:r>
            <w:proofErr w:type="gramStart"/>
            <w:r>
              <w:t>9,J</w:t>
            </w:r>
            <w:proofErr w:type="gramEnd"/>
            <w:r>
              <w:t>57,J57,J31,J34,</w:t>
            </w:r>
            <w:r>
              <w:br/>
              <w:t>J37,J40,J43,J46,J49,</w:t>
            </w:r>
            <w:r>
              <w:br/>
              <w:t>J52,J54,J55,J61,J65,</w:t>
            </w:r>
            <w:r>
              <w:br/>
              <w:t>J66,J68</w:t>
            </w:r>
          </w:p>
        </w:tc>
        <w:tc>
          <w:tcPr>
            <w:tcW w:w="992" w:type="dxa"/>
            <w:vAlign w:val="center"/>
          </w:tcPr>
          <w:p w14:paraId="72A53A21" w14:textId="77777777" w:rsidR="004D5EC3" w:rsidRPr="008C4903" w:rsidRDefault="004D5EC3" w:rsidP="00765D28">
            <w:r w:rsidRPr="008C4903">
              <w:t>23</w:t>
            </w:r>
          </w:p>
        </w:tc>
        <w:tc>
          <w:tcPr>
            <w:tcW w:w="3067" w:type="dxa"/>
            <w:vAlign w:val="center"/>
          </w:tcPr>
          <w:p w14:paraId="47B3F3DB" w14:textId="77777777" w:rsidR="004D5EC3" w:rsidRPr="008C4903" w:rsidRDefault="004D5EC3" w:rsidP="00765D28">
            <w:proofErr w:type="spellStart"/>
            <w:r>
              <w:t>Harwin</w:t>
            </w:r>
            <w:proofErr w:type="spellEnd"/>
            <w:r>
              <w:t xml:space="preserve"> </w:t>
            </w:r>
            <w:r w:rsidRPr="008C4903">
              <w:t>M20-9990246</w:t>
            </w:r>
          </w:p>
        </w:tc>
      </w:tr>
      <w:tr w:rsidR="004D5EC3" w:rsidRPr="008C4903" w14:paraId="6BAD8712" w14:textId="77777777" w:rsidTr="00765D28">
        <w:tc>
          <w:tcPr>
            <w:tcW w:w="2597" w:type="dxa"/>
            <w:vAlign w:val="center"/>
          </w:tcPr>
          <w:p w14:paraId="36DFB80E" w14:textId="77777777" w:rsidR="004D5EC3" w:rsidRPr="008C4903" w:rsidRDefault="004D5EC3" w:rsidP="00765D28">
            <w:r>
              <w:t>3pin header</w:t>
            </w:r>
          </w:p>
        </w:tc>
        <w:tc>
          <w:tcPr>
            <w:tcW w:w="2360" w:type="dxa"/>
          </w:tcPr>
          <w:p w14:paraId="3FA4B63F" w14:textId="77777777" w:rsidR="004D5EC3" w:rsidRDefault="004D5EC3" w:rsidP="00765D28">
            <w:r>
              <w:t>J</w:t>
            </w:r>
            <w:proofErr w:type="gramStart"/>
            <w:r>
              <w:t>11,J</w:t>
            </w:r>
            <w:proofErr w:type="gramEnd"/>
            <w:r>
              <w:t>15-J30,J32,J33,</w:t>
            </w:r>
          </w:p>
          <w:p w14:paraId="2CF05B77" w14:textId="77777777" w:rsidR="004D5EC3" w:rsidRDefault="004D5EC3" w:rsidP="00765D28">
            <w:r>
              <w:t>J</w:t>
            </w:r>
            <w:proofErr w:type="gramStart"/>
            <w:r>
              <w:t>35,J</w:t>
            </w:r>
            <w:proofErr w:type="gramEnd"/>
            <w:r>
              <w:t>36,J38,J39,J41,</w:t>
            </w:r>
          </w:p>
          <w:p w14:paraId="1BF1B023" w14:textId="77777777" w:rsidR="004D5EC3" w:rsidRDefault="004D5EC3" w:rsidP="00765D28">
            <w:r>
              <w:t>J</w:t>
            </w:r>
            <w:proofErr w:type="gramStart"/>
            <w:r>
              <w:t>42,J</w:t>
            </w:r>
            <w:proofErr w:type="gramEnd"/>
            <w:r>
              <w:t>44,J45,J47,J48,</w:t>
            </w:r>
          </w:p>
          <w:p w14:paraId="21FEE245" w14:textId="77777777" w:rsidR="004D5EC3" w:rsidRDefault="004D5EC3" w:rsidP="00765D28">
            <w:r>
              <w:t>J</w:t>
            </w:r>
            <w:proofErr w:type="gramStart"/>
            <w:r>
              <w:t>50,J</w:t>
            </w:r>
            <w:proofErr w:type="gramEnd"/>
            <w:r>
              <w:t>51,J53,J58</w:t>
            </w:r>
            <w:r>
              <w:noBreakHyphen/>
              <w:t>J60,</w:t>
            </w:r>
          </w:p>
          <w:p w14:paraId="4A3B2358" w14:textId="77777777" w:rsidR="004D5EC3" w:rsidRPr="008C4903" w:rsidRDefault="004D5EC3" w:rsidP="00765D28">
            <w:r>
              <w:t>J62</w:t>
            </w:r>
            <w:r>
              <w:noBreakHyphen/>
              <w:t>J</w:t>
            </w:r>
            <w:proofErr w:type="gramStart"/>
            <w:r>
              <w:t>64,J</w:t>
            </w:r>
            <w:proofErr w:type="gramEnd"/>
            <w:r>
              <w:t>70,J71</w:t>
            </w:r>
          </w:p>
        </w:tc>
        <w:tc>
          <w:tcPr>
            <w:tcW w:w="992" w:type="dxa"/>
            <w:vAlign w:val="center"/>
          </w:tcPr>
          <w:p w14:paraId="59C7BC3C" w14:textId="77777777" w:rsidR="004D5EC3" w:rsidRPr="008C4903" w:rsidRDefault="004D5EC3" w:rsidP="00765D28">
            <w:r>
              <w:t>40</w:t>
            </w:r>
          </w:p>
        </w:tc>
        <w:tc>
          <w:tcPr>
            <w:tcW w:w="3067" w:type="dxa"/>
            <w:vAlign w:val="center"/>
          </w:tcPr>
          <w:p w14:paraId="5E8D3EC2" w14:textId="77777777" w:rsidR="004D5EC3" w:rsidRPr="008C4903" w:rsidRDefault="004D5EC3" w:rsidP="00765D28">
            <w:proofErr w:type="spellStart"/>
            <w:r>
              <w:t>Harwin</w:t>
            </w:r>
            <w:proofErr w:type="spellEnd"/>
            <w:r>
              <w:t xml:space="preserve"> </w:t>
            </w:r>
            <w:r w:rsidRPr="008C4903">
              <w:t>M20-9990346</w:t>
            </w:r>
          </w:p>
        </w:tc>
      </w:tr>
      <w:tr w:rsidR="004D5EC3" w:rsidRPr="008C4903" w14:paraId="7929652B" w14:textId="77777777" w:rsidTr="00765D28">
        <w:tc>
          <w:tcPr>
            <w:tcW w:w="2597" w:type="dxa"/>
          </w:tcPr>
          <w:p w14:paraId="7B239B45" w14:textId="77777777" w:rsidR="004D5EC3" w:rsidRPr="008C4903" w:rsidRDefault="004D5EC3" w:rsidP="00765D28">
            <w:r>
              <w:t>8pin header</w:t>
            </w:r>
          </w:p>
        </w:tc>
        <w:tc>
          <w:tcPr>
            <w:tcW w:w="2360" w:type="dxa"/>
          </w:tcPr>
          <w:p w14:paraId="2008AF43" w14:textId="77777777" w:rsidR="004D5EC3" w:rsidRPr="008C4903" w:rsidRDefault="004D5EC3" w:rsidP="00765D28">
            <w:r>
              <w:t>J</w:t>
            </w:r>
            <w:proofErr w:type="gramStart"/>
            <w:r>
              <w:t>1,J</w:t>
            </w:r>
            <w:proofErr w:type="gramEnd"/>
            <w:r>
              <w:t>2,J10,J12-J14,J69</w:t>
            </w:r>
          </w:p>
        </w:tc>
        <w:tc>
          <w:tcPr>
            <w:tcW w:w="992" w:type="dxa"/>
          </w:tcPr>
          <w:p w14:paraId="0838674C" w14:textId="77777777" w:rsidR="004D5EC3" w:rsidRPr="008C4903" w:rsidRDefault="004D5EC3" w:rsidP="00765D28">
            <w:r w:rsidRPr="008C4903">
              <w:t>7</w:t>
            </w:r>
          </w:p>
        </w:tc>
        <w:tc>
          <w:tcPr>
            <w:tcW w:w="3067" w:type="dxa"/>
          </w:tcPr>
          <w:p w14:paraId="76DF8CCC" w14:textId="77777777" w:rsidR="004D5EC3" w:rsidRPr="008C4903" w:rsidRDefault="004D5EC3" w:rsidP="00765D28">
            <w:proofErr w:type="spellStart"/>
            <w:r>
              <w:t>Harwin</w:t>
            </w:r>
            <w:proofErr w:type="spellEnd"/>
            <w:r>
              <w:t xml:space="preserve"> </w:t>
            </w:r>
            <w:r w:rsidRPr="008C4903">
              <w:t>M20-9990845</w:t>
            </w:r>
          </w:p>
        </w:tc>
      </w:tr>
      <w:tr w:rsidR="004D5EC3" w:rsidRPr="008C4903" w14:paraId="494B1A0E" w14:textId="77777777" w:rsidTr="00765D28">
        <w:tc>
          <w:tcPr>
            <w:tcW w:w="2597" w:type="dxa"/>
          </w:tcPr>
          <w:p w14:paraId="441B1496" w14:textId="77777777" w:rsidR="004D5EC3" w:rsidRPr="008C4903" w:rsidRDefault="004D5EC3" w:rsidP="00765D28">
            <w:r>
              <w:t>Header socket, 2pin</w:t>
            </w:r>
          </w:p>
        </w:tc>
        <w:tc>
          <w:tcPr>
            <w:tcW w:w="2360" w:type="dxa"/>
          </w:tcPr>
          <w:p w14:paraId="5DF1A2F8" w14:textId="77777777" w:rsidR="004D5EC3" w:rsidRPr="008C4903" w:rsidRDefault="004D5EC3" w:rsidP="00765D28"/>
        </w:tc>
        <w:tc>
          <w:tcPr>
            <w:tcW w:w="992" w:type="dxa"/>
          </w:tcPr>
          <w:p w14:paraId="1A05F430" w14:textId="77777777" w:rsidR="004D5EC3" w:rsidRPr="008C4903" w:rsidRDefault="004D5EC3" w:rsidP="00765D28">
            <w:r>
              <w:t>23</w:t>
            </w:r>
          </w:p>
        </w:tc>
        <w:tc>
          <w:tcPr>
            <w:tcW w:w="3067" w:type="dxa"/>
          </w:tcPr>
          <w:p w14:paraId="7175A515" w14:textId="77777777" w:rsidR="004D5EC3" w:rsidRPr="008C4903" w:rsidRDefault="004D5EC3" w:rsidP="00765D28">
            <w:proofErr w:type="spellStart"/>
            <w:r>
              <w:t>Sullins</w:t>
            </w:r>
            <w:proofErr w:type="spellEnd"/>
            <w:r>
              <w:t xml:space="preserve"> </w:t>
            </w:r>
            <w:r w:rsidRPr="00565E29">
              <w:t>PPTC021LFBN-RC</w:t>
            </w:r>
          </w:p>
        </w:tc>
      </w:tr>
      <w:tr w:rsidR="004D5EC3" w:rsidRPr="008C4903" w14:paraId="2CD96FEA" w14:textId="77777777" w:rsidTr="00765D28">
        <w:tc>
          <w:tcPr>
            <w:tcW w:w="2597" w:type="dxa"/>
          </w:tcPr>
          <w:p w14:paraId="613355A3" w14:textId="77777777" w:rsidR="004D5EC3" w:rsidRPr="00565E29" w:rsidRDefault="004D5EC3" w:rsidP="00765D28">
            <w:r>
              <w:t>Header socket, 3pin</w:t>
            </w:r>
          </w:p>
        </w:tc>
        <w:tc>
          <w:tcPr>
            <w:tcW w:w="2360" w:type="dxa"/>
          </w:tcPr>
          <w:p w14:paraId="09694428" w14:textId="77777777" w:rsidR="004D5EC3" w:rsidRPr="008C4903" w:rsidRDefault="004D5EC3" w:rsidP="00765D28"/>
        </w:tc>
        <w:tc>
          <w:tcPr>
            <w:tcW w:w="992" w:type="dxa"/>
          </w:tcPr>
          <w:p w14:paraId="26686243" w14:textId="77777777" w:rsidR="004D5EC3" w:rsidRDefault="004D5EC3" w:rsidP="00765D28">
            <w:r>
              <w:t>40</w:t>
            </w:r>
          </w:p>
        </w:tc>
        <w:tc>
          <w:tcPr>
            <w:tcW w:w="3067" w:type="dxa"/>
          </w:tcPr>
          <w:p w14:paraId="0D8E72DE" w14:textId="77777777" w:rsidR="004D5EC3" w:rsidRDefault="004D5EC3" w:rsidP="00765D28">
            <w:proofErr w:type="spellStart"/>
            <w:r>
              <w:t>Sullins</w:t>
            </w:r>
            <w:proofErr w:type="spellEnd"/>
            <w:r>
              <w:t xml:space="preserve"> </w:t>
            </w:r>
            <w:r w:rsidRPr="003951B2">
              <w:t>PPPC031LFBN-RC</w:t>
            </w:r>
          </w:p>
        </w:tc>
      </w:tr>
      <w:tr w:rsidR="004D5EC3" w:rsidRPr="008C4903" w14:paraId="61EB636A" w14:textId="77777777" w:rsidTr="00765D28">
        <w:tc>
          <w:tcPr>
            <w:tcW w:w="2597" w:type="dxa"/>
          </w:tcPr>
          <w:p w14:paraId="2CA71F81" w14:textId="77777777" w:rsidR="004D5EC3" w:rsidRPr="008C4903" w:rsidRDefault="004D5EC3" w:rsidP="00765D28">
            <w:r>
              <w:t>Header socket, 15pin</w:t>
            </w:r>
          </w:p>
        </w:tc>
        <w:tc>
          <w:tcPr>
            <w:tcW w:w="2360" w:type="dxa"/>
          </w:tcPr>
          <w:p w14:paraId="227053E2" w14:textId="77777777" w:rsidR="004D5EC3" w:rsidRPr="008C4903" w:rsidRDefault="004D5EC3" w:rsidP="00765D28"/>
        </w:tc>
        <w:tc>
          <w:tcPr>
            <w:tcW w:w="992" w:type="dxa"/>
          </w:tcPr>
          <w:p w14:paraId="4A4ECB89" w14:textId="77777777" w:rsidR="004D5EC3" w:rsidRPr="008C4903" w:rsidRDefault="004D5EC3" w:rsidP="00765D28">
            <w:r w:rsidRPr="008C4903">
              <w:t>2</w:t>
            </w:r>
          </w:p>
        </w:tc>
        <w:tc>
          <w:tcPr>
            <w:tcW w:w="3067" w:type="dxa"/>
          </w:tcPr>
          <w:p w14:paraId="4BE316B8" w14:textId="77777777" w:rsidR="004D5EC3" w:rsidRPr="008C4903" w:rsidRDefault="004D5EC3" w:rsidP="00765D28">
            <w:proofErr w:type="spellStart"/>
            <w:r>
              <w:t>Sullins</w:t>
            </w:r>
            <w:proofErr w:type="spellEnd"/>
            <w:r>
              <w:t xml:space="preserve"> </w:t>
            </w:r>
            <w:r w:rsidRPr="004B6338">
              <w:t>PPTC151LFBN-RC</w:t>
            </w:r>
          </w:p>
        </w:tc>
      </w:tr>
      <w:tr w:rsidR="004D5EC3" w:rsidRPr="008C4903" w14:paraId="69D8E317" w14:textId="77777777" w:rsidTr="00765D28">
        <w:tc>
          <w:tcPr>
            <w:tcW w:w="2597" w:type="dxa"/>
          </w:tcPr>
          <w:p w14:paraId="1E51B9CB" w14:textId="77777777" w:rsidR="004D5EC3" w:rsidRPr="008C4903" w:rsidRDefault="004D5EC3" w:rsidP="00765D28">
            <w:r>
              <w:t>Power jack</w:t>
            </w:r>
          </w:p>
        </w:tc>
        <w:tc>
          <w:tcPr>
            <w:tcW w:w="2360" w:type="dxa"/>
          </w:tcPr>
          <w:p w14:paraId="405163E2" w14:textId="77777777" w:rsidR="004D5EC3" w:rsidRPr="008C4903" w:rsidRDefault="004D5EC3" w:rsidP="00765D28"/>
        </w:tc>
        <w:tc>
          <w:tcPr>
            <w:tcW w:w="992" w:type="dxa"/>
          </w:tcPr>
          <w:p w14:paraId="0D71A55A" w14:textId="77777777" w:rsidR="004D5EC3" w:rsidRPr="008C4903" w:rsidRDefault="004D5EC3" w:rsidP="00765D28">
            <w:r w:rsidRPr="008C4903">
              <w:t>1</w:t>
            </w:r>
          </w:p>
        </w:tc>
        <w:tc>
          <w:tcPr>
            <w:tcW w:w="3067" w:type="dxa"/>
          </w:tcPr>
          <w:p w14:paraId="5BE135C6" w14:textId="77777777" w:rsidR="004D5EC3" w:rsidRPr="008C4903" w:rsidRDefault="004D5EC3" w:rsidP="00765D28">
            <w:r>
              <w:t xml:space="preserve">MCM </w:t>
            </w:r>
            <w:r w:rsidRPr="008C4903">
              <w:t>27-4360</w:t>
            </w:r>
          </w:p>
        </w:tc>
      </w:tr>
      <w:tr w:rsidR="004D5EC3" w:rsidRPr="008C4903" w14:paraId="12EF2FC3" w14:textId="77777777" w:rsidTr="00765D28">
        <w:tc>
          <w:tcPr>
            <w:tcW w:w="2597" w:type="dxa"/>
          </w:tcPr>
          <w:p w14:paraId="408CD45A" w14:textId="77777777" w:rsidR="004D5EC3" w:rsidRPr="008C4903" w:rsidRDefault="004D5EC3" w:rsidP="00765D28">
            <w:r>
              <w:t>3mm blue LED</w:t>
            </w:r>
          </w:p>
        </w:tc>
        <w:tc>
          <w:tcPr>
            <w:tcW w:w="2360" w:type="dxa"/>
          </w:tcPr>
          <w:p w14:paraId="75BB6938" w14:textId="77777777" w:rsidR="004D5EC3" w:rsidRPr="008C4903" w:rsidRDefault="004D5EC3" w:rsidP="00765D28"/>
        </w:tc>
        <w:tc>
          <w:tcPr>
            <w:tcW w:w="992" w:type="dxa"/>
          </w:tcPr>
          <w:p w14:paraId="31C07218" w14:textId="77777777" w:rsidR="004D5EC3" w:rsidRPr="008C4903" w:rsidRDefault="004D5EC3" w:rsidP="00765D28">
            <w:r>
              <w:t>12</w:t>
            </w:r>
          </w:p>
        </w:tc>
        <w:tc>
          <w:tcPr>
            <w:tcW w:w="3067" w:type="dxa"/>
          </w:tcPr>
          <w:p w14:paraId="3EE5DA29" w14:textId="77777777" w:rsidR="004D5EC3" w:rsidRPr="008C4903" w:rsidRDefault="004D5EC3" w:rsidP="00765D28">
            <w:proofErr w:type="spellStart"/>
            <w:r>
              <w:t>Dialight</w:t>
            </w:r>
            <w:proofErr w:type="spellEnd"/>
            <w:r>
              <w:t xml:space="preserve"> </w:t>
            </w:r>
            <w:r w:rsidRPr="00CD5C54">
              <w:t>5219831F</w:t>
            </w:r>
          </w:p>
        </w:tc>
      </w:tr>
      <w:tr w:rsidR="004D5EC3" w:rsidRPr="008C4903" w14:paraId="3B2CBD45" w14:textId="77777777" w:rsidTr="00765D28">
        <w:tc>
          <w:tcPr>
            <w:tcW w:w="2597" w:type="dxa"/>
          </w:tcPr>
          <w:p w14:paraId="7D080FA6" w14:textId="77777777" w:rsidR="004D5EC3" w:rsidRPr="008C4903" w:rsidRDefault="004D5EC3" w:rsidP="00765D28">
            <w:r>
              <w:t>PCB</w:t>
            </w:r>
          </w:p>
        </w:tc>
        <w:tc>
          <w:tcPr>
            <w:tcW w:w="2360" w:type="dxa"/>
          </w:tcPr>
          <w:p w14:paraId="394D3BE8" w14:textId="77777777" w:rsidR="004D5EC3" w:rsidRPr="008C4903" w:rsidRDefault="004D5EC3" w:rsidP="00765D28"/>
        </w:tc>
        <w:tc>
          <w:tcPr>
            <w:tcW w:w="992" w:type="dxa"/>
          </w:tcPr>
          <w:p w14:paraId="62FFFCA2" w14:textId="77777777" w:rsidR="004D5EC3" w:rsidRPr="008C4903" w:rsidRDefault="004D5EC3" w:rsidP="00765D28">
            <w:r>
              <w:t>1</w:t>
            </w:r>
          </w:p>
        </w:tc>
        <w:tc>
          <w:tcPr>
            <w:tcW w:w="3067" w:type="dxa"/>
          </w:tcPr>
          <w:p w14:paraId="118BCC63" w14:textId="77777777" w:rsidR="004D5EC3" w:rsidRPr="008C4903" w:rsidRDefault="004D5EC3" w:rsidP="00765D28"/>
        </w:tc>
      </w:tr>
    </w:tbl>
    <w:p w14:paraId="7B3A6CCF" w14:textId="77777777" w:rsidR="00CB2971" w:rsidRDefault="00CB2971" w:rsidP="00C11F5B">
      <w:pPr>
        <w:jc w:val="both"/>
      </w:pPr>
    </w:p>
    <w:p w14:paraId="20728BB4" w14:textId="6111E5AC" w:rsidR="00CB2971" w:rsidRDefault="00CB2971" w:rsidP="00CB2971">
      <w:pPr>
        <w:pStyle w:val="Title"/>
      </w:pPr>
      <w:r>
        <w:t>Mechanical componen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1243"/>
        <w:gridCol w:w="4768"/>
      </w:tblGrid>
      <w:tr w:rsidR="00CB2971" w14:paraId="72F0998C" w14:textId="77777777" w:rsidTr="00CB2971">
        <w:tc>
          <w:tcPr>
            <w:tcW w:w="3005" w:type="dxa"/>
            <w:shd w:val="clear" w:color="auto" w:fill="E7E6E6" w:themeFill="background2"/>
          </w:tcPr>
          <w:p w14:paraId="2C0734DB" w14:textId="08A17F4D" w:rsidR="00CB2971" w:rsidRDefault="00CB2971" w:rsidP="00C11F5B">
            <w:pPr>
              <w:jc w:val="both"/>
            </w:pPr>
            <w:r>
              <w:t>Component</w:t>
            </w:r>
          </w:p>
        </w:tc>
        <w:tc>
          <w:tcPr>
            <w:tcW w:w="1243" w:type="dxa"/>
            <w:shd w:val="clear" w:color="auto" w:fill="E7E6E6" w:themeFill="background2"/>
          </w:tcPr>
          <w:p w14:paraId="2B838775" w14:textId="5890EDDD" w:rsidR="00CB2971" w:rsidRDefault="00CB2971" w:rsidP="00C11F5B">
            <w:pPr>
              <w:jc w:val="both"/>
            </w:pPr>
            <w:r>
              <w:t>Amount</w:t>
            </w:r>
          </w:p>
        </w:tc>
        <w:tc>
          <w:tcPr>
            <w:tcW w:w="4768" w:type="dxa"/>
            <w:shd w:val="clear" w:color="auto" w:fill="E7E6E6" w:themeFill="background2"/>
          </w:tcPr>
          <w:p w14:paraId="6FF05B6F" w14:textId="789C42BE" w:rsidR="00CB2971" w:rsidRDefault="00CB2971" w:rsidP="00C11F5B">
            <w:pPr>
              <w:jc w:val="both"/>
            </w:pPr>
            <w:r>
              <w:t>Notes</w:t>
            </w:r>
          </w:p>
        </w:tc>
      </w:tr>
      <w:tr w:rsidR="00CB2971" w14:paraId="132812EE" w14:textId="77777777" w:rsidTr="00CB2971">
        <w:tc>
          <w:tcPr>
            <w:tcW w:w="3005" w:type="dxa"/>
          </w:tcPr>
          <w:p w14:paraId="133F832D" w14:textId="49D9D637" w:rsidR="00CB2971" w:rsidRDefault="00CB2971" w:rsidP="00C11F5B">
            <w:pPr>
              <w:jc w:val="both"/>
            </w:pPr>
            <w:r>
              <w:t>Front panel</w:t>
            </w:r>
          </w:p>
        </w:tc>
        <w:tc>
          <w:tcPr>
            <w:tcW w:w="1243" w:type="dxa"/>
          </w:tcPr>
          <w:p w14:paraId="06981DCF" w14:textId="19FAFA8A" w:rsidR="00CB2971" w:rsidRDefault="00CB2971" w:rsidP="00C11F5B">
            <w:pPr>
              <w:jc w:val="both"/>
            </w:pPr>
            <w:r>
              <w:t>1</w:t>
            </w:r>
          </w:p>
        </w:tc>
        <w:tc>
          <w:tcPr>
            <w:tcW w:w="4768" w:type="dxa"/>
          </w:tcPr>
          <w:p w14:paraId="14BC341E" w14:textId="77777777" w:rsidR="00CB2971" w:rsidRDefault="00CB2971" w:rsidP="00C11F5B">
            <w:pPr>
              <w:jc w:val="both"/>
            </w:pPr>
          </w:p>
        </w:tc>
      </w:tr>
      <w:tr w:rsidR="00CB2971" w14:paraId="3028801A" w14:textId="77777777" w:rsidTr="00CB2971">
        <w:tc>
          <w:tcPr>
            <w:tcW w:w="3005" w:type="dxa"/>
          </w:tcPr>
          <w:p w14:paraId="036AF880" w14:textId="29AE2CD7" w:rsidR="00CB2971" w:rsidRDefault="00CB2971" w:rsidP="00C11F5B">
            <w:pPr>
              <w:jc w:val="both"/>
            </w:pPr>
            <w:r>
              <w:t>Bottom part</w:t>
            </w:r>
          </w:p>
        </w:tc>
        <w:tc>
          <w:tcPr>
            <w:tcW w:w="1243" w:type="dxa"/>
          </w:tcPr>
          <w:p w14:paraId="39CBF747" w14:textId="4C6A5015" w:rsidR="00CB2971" w:rsidRDefault="00CB2971" w:rsidP="00C11F5B">
            <w:pPr>
              <w:jc w:val="both"/>
            </w:pPr>
            <w:r>
              <w:t>1</w:t>
            </w:r>
          </w:p>
        </w:tc>
        <w:tc>
          <w:tcPr>
            <w:tcW w:w="4768" w:type="dxa"/>
          </w:tcPr>
          <w:p w14:paraId="60DA4225" w14:textId="77777777" w:rsidR="00CB2971" w:rsidRDefault="00CB2971" w:rsidP="00C11F5B">
            <w:pPr>
              <w:jc w:val="both"/>
            </w:pPr>
          </w:p>
        </w:tc>
      </w:tr>
      <w:tr w:rsidR="00CB2971" w14:paraId="53D08C19" w14:textId="77777777" w:rsidTr="00CB2971">
        <w:tc>
          <w:tcPr>
            <w:tcW w:w="3005" w:type="dxa"/>
          </w:tcPr>
          <w:p w14:paraId="1CC72630" w14:textId="008981F4" w:rsidR="00CB2971" w:rsidRDefault="00BD07C5" w:rsidP="00C11F5B">
            <w:pPr>
              <w:jc w:val="both"/>
            </w:pPr>
            <w:r>
              <w:t>Socket screw</w:t>
            </w:r>
            <w:r w:rsidR="00776374">
              <w:t xml:space="preserve">, </w:t>
            </w:r>
            <w:r w:rsidR="003D22A1">
              <w:t xml:space="preserve">M3 x </w:t>
            </w:r>
            <w:r w:rsidR="0026070D">
              <w:t>30</w:t>
            </w:r>
          </w:p>
        </w:tc>
        <w:tc>
          <w:tcPr>
            <w:tcW w:w="1243" w:type="dxa"/>
          </w:tcPr>
          <w:p w14:paraId="1F10B085" w14:textId="1D5B5B63" w:rsidR="00CB2971" w:rsidRDefault="00BD07C5" w:rsidP="00C11F5B">
            <w:pPr>
              <w:jc w:val="both"/>
            </w:pPr>
            <w:r>
              <w:t>4</w:t>
            </w:r>
          </w:p>
        </w:tc>
        <w:tc>
          <w:tcPr>
            <w:tcW w:w="4768" w:type="dxa"/>
          </w:tcPr>
          <w:p w14:paraId="5E5090D1" w14:textId="4DE5FEAE" w:rsidR="00CB2971" w:rsidRDefault="007C0F66" w:rsidP="00C11F5B">
            <w:pPr>
              <w:jc w:val="both"/>
            </w:pPr>
            <w:r>
              <w:t>Bright zinc-plated steel</w:t>
            </w:r>
          </w:p>
        </w:tc>
      </w:tr>
      <w:tr w:rsidR="00E351F0" w14:paraId="12B7E4D4" w14:textId="77777777" w:rsidTr="00CB2971">
        <w:tc>
          <w:tcPr>
            <w:tcW w:w="3005" w:type="dxa"/>
          </w:tcPr>
          <w:p w14:paraId="646D04DB" w14:textId="6EB11388" w:rsidR="00E351F0" w:rsidRDefault="00BD07C5" w:rsidP="00C11F5B">
            <w:pPr>
              <w:jc w:val="both"/>
            </w:pPr>
            <w:r>
              <w:t>Socket screw</w:t>
            </w:r>
            <w:r w:rsidR="0026070D">
              <w:t>, M</w:t>
            </w:r>
            <w:r w:rsidR="00161327">
              <w:t>3</w:t>
            </w:r>
            <w:r w:rsidR="0026070D">
              <w:t xml:space="preserve"> x 16</w:t>
            </w:r>
          </w:p>
        </w:tc>
        <w:tc>
          <w:tcPr>
            <w:tcW w:w="1243" w:type="dxa"/>
          </w:tcPr>
          <w:p w14:paraId="45602C83" w14:textId="54CD9A2A" w:rsidR="00E351F0" w:rsidRDefault="00BD07C5" w:rsidP="00C11F5B">
            <w:pPr>
              <w:jc w:val="both"/>
            </w:pPr>
            <w:r>
              <w:t>4</w:t>
            </w:r>
          </w:p>
        </w:tc>
        <w:tc>
          <w:tcPr>
            <w:tcW w:w="4768" w:type="dxa"/>
          </w:tcPr>
          <w:p w14:paraId="15986719" w14:textId="1CEBBEF5" w:rsidR="00E351F0" w:rsidRDefault="007C0F66" w:rsidP="00C11F5B">
            <w:pPr>
              <w:jc w:val="both"/>
            </w:pPr>
            <w:r>
              <w:t>Bright zinc-plated steel</w:t>
            </w:r>
          </w:p>
        </w:tc>
      </w:tr>
      <w:tr w:rsidR="009A2314" w14:paraId="7A8A1CCF" w14:textId="77777777" w:rsidTr="00CB2971">
        <w:tc>
          <w:tcPr>
            <w:tcW w:w="3005" w:type="dxa"/>
          </w:tcPr>
          <w:p w14:paraId="715D3D7A" w14:textId="109BA981" w:rsidR="009A2314" w:rsidRDefault="007827A2" w:rsidP="00C11F5B">
            <w:pPr>
              <w:jc w:val="both"/>
            </w:pPr>
            <w:r>
              <w:t>Nut, M3</w:t>
            </w:r>
          </w:p>
        </w:tc>
        <w:tc>
          <w:tcPr>
            <w:tcW w:w="1243" w:type="dxa"/>
          </w:tcPr>
          <w:p w14:paraId="210C75A5" w14:textId="3EC27DAC" w:rsidR="009A2314" w:rsidRDefault="007827A2" w:rsidP="00C11F5B">
            <w:pPr>
              <w:jc w:val="both"/>
            </w:pPr>
            <w:r>
              <w:t>4</w:t>
            </w:r>
          </w:p>
        </w:tc>
        <w:tc>
          <w:tcPr>
            <w:tcW w:w="4768" w:type="dxa"/>
          </w:tcPr>
          <w:p w14:paraId="760A0C63" w14:textId="1487D7D2" w:rsidR="009A2314" w:rsidRDefault="007C0F66" w:rsidP="00C11F5B">
            <w:pPr>
              <w:jc w:val="both"/>
            </w:pPr>
            <w:r>
              <w:t>Bright zinc-plated steel</w:t>
            </w:r>
          </w:p>
        </w:tc>
      </w:tr>
      <w:tr w:rsidR="56AA4CF2" w14:paraId="6DEAAC1B" w14:textId="77777777" w:rsidTr="0D1905BC">
        <w:tc>
          <w:tcPr>
            <w:tcW w:w="3005" w:type="dxa"/>
          </w:tcPr>
          <w:p w14:paraId="1CA5912E" w14:textId="5A3125A4" w:rsidR="50509694" w:rsidRDefault="50509694" w:rsidP="56AA4CF2">
            <w:pPr>
              <w:jc w:val="both"/>
            </w:pPr>
            <w:r>
              <w:t>Knob for potentiometer</w:t>
            </w:r>
          </w:p>
        </w:tc>
        <w:tc>
          <w:tcPr>
            <w:tcW w:w="1243" w:type="dxa"/>
          </w:tcPr>
          <w:p w14:paraId="0D531CCB" w14:textId="57553B98" w:rsidR="56AA4CF2" w:rsidRDefault="0EF8AA0D" w:rsidP="56AA4CF2">
            <w:pPr>
              <w:jc w:val="both"/>
            </w:pPr>
            <w:r>
              <w:t>18</w:t>
            </w:r>
          </w:p>
        </w:tc>
        <w:tc>
          <w:tcPr>
            <w:tcW w:w="4768" w:type="dxa"/>
          </w:tcPr>
          <w:p w14:paraId="64D9F701" w14:textId="1E7E8684" w:rsidR="56AA4CF2" w:rsidRDefault="000A6935" w:rsidP="56AA4CF2">
            <w:pPr>
              <w:jc w:val="both"/>
            </w:pPr>
            <w:r>
              <w:t>For ¼” knurl</w:t>
            </w:r>
          </w:p>
        </w:tc>
      </w:tr>
      <w:tr w:rsidR="00BF2589" w14:paraId="0F0857DF" w14:textId="77777777" w:rsidTr="0D1905BC">
        <w:tc>
          <w:tcPr>
            <w:tcW w:w="3005" w:type="dxa"/>
          </w:tcPr>
          <w:p w14:paraId="0BB90AA4" w14:textId="09F442FD" w:rsidR="00BF2589" w:rsidRDefault="00BF2589" w:rsidP="56AA4CF2">
            <w:pPr>
              <w:jc w:val="both"/>
            </w:pPr>
            <w:r>
              <w:t>Spacer</w:t>
            </w:r>
            <w:r w:rsidR="008E26CB">
              <w:t>, 25mm</w:t>
            </w:r>
          </w:p>
        </w:tc>
        <w:tc>
          <w:tcPr>
            <w:tcW w:w="1243" w:type="dxa"/>
          </w:tcPr>
          <w:p w14:paraId="54D9EDD9" w14:textId="63AB9D19" w:rsidR="00BF2589" w:rsidRDefault="00BF2589" w:rsidP="56AA4CF2">
            <w:pPr>
              <w:jc w:val="both"/>
            </w:pPr>
            <w:r>
              <w:t>4</w:t>
            </w:r>
          </w:p>
        </w:tc>
        <w:tc>
          <w:tcPr>
            <w:tcW w:w="4768" w:type="dxa"/>
          </w:tcPr>
          <w:p w14:paraId="4786877B" w14:textId="3E468C42" w:rsidR="00BF2589" w:rsidRDefault="000976AC" w:rsidP="56AA4CF2">
            <w:pPr>
              <w:jc w:val="both"/>
            </w:pPr>
            <w:r>
              <w:t>Inner diameter 3.5mm</w:t>
            </w:r>
          </w:p>
        </w:tc>
      </w:tr>
      <w:tr w:rsidR="009E557A" w14:paraId="09221A54" w14:textId="77777777" w:rsidTr="0D1905BC">
        <w:tc>
          <w:tcPr>
            <w:tcW w:w="3005" w:type="dxa"/>
          </w:tcPr>
          <w:p w14:paraId="1C32066A" w14:textId="7B15C9BA" w:rsidR="009E557A" w:rsidRDefault="00173D5D" w:rsidP="56AA4CF2">
            <w:pPr>
              <w:jc w:val="both"/>
            </w:pPr>
            <w:r>
              <w:t>Rubber feet, self-adhesive</w:t>
            </w:r>
          </w:p>
        </w:tc>
        <w:tc>
          <w:tcPr>
            <w:tcW w:w="1243" w:type="dxa"/>
          </w:tcPr>
          <w:p w14:paraId="462CC0D6" w14:textId="3EAA905B" w:rsidR="009E557A" w:rsidRDefault="00173D5D" w:rsidP="56AA4CF2">
            <w:pPr>
              <w:jc w:val="both"/>
            </w:pPr>
            <w:r>
              <w:t>4</w:t>
            </w:r>
          </w:p>
        </w:tc>
        <w:tc>
          <w:tcPr>
            <w:tcW w:w="4768" w:type="dxa"/>
          </w:tcPr>
          <w:p w14:paraId="3DEEB1A7" w14:textId="700993B2" w:rsidR="009E557A" w:rsidRDefault="000A6935" w:rsidP="56AA4CF2">
            <w:pPr>
              <w:jc w:val="both"/>
            </w:pPr>
            <w:r>
              <w:t>For example, d=12mm pads</w:t>
            </w:r>
          </w:p>
        </w:tc>
      </w:tr>
    </w:tbl>
    <w:p w14:paraId="6B787EB6" w14:textId="08A202E2" w:rsidR="00CB2971" w:rsidRDefault="00CB2971" w:rsidP="00C11F5B">
      <w:pPr>
        <w:jc w:val="both"/>
      </w:pPr>
    </w:p>
    <w:p w14:paraId="4A5547D5" w14:textId="3841A182" w:rsidR="00CB2971" w:rsidRDefault="00CB2971" w:rsidP="00C11F5B">
      <w:pPr>
        <w:jc w:val="both"/>
      </w:pPr>
    </w:p>
    <w:p w14:paraId="26C54696" w14:textId="77777777" w:rsidR="000901F8" w:rsidRDefault="000901F8" w:rsidP="00CB2971">
      <w:pPr>
        <w:pStyle w:val="Title"/>
      </w:pPr>
    </w:p>
    <w:p w14:paraId="7A15DE0F" w14:textId="6B09D71F" w:rsidR="00CB2971" w:rsidRDefault="00532824" w:rsidP="00CB2971">
      <w:pPr>
        <w:pStyle w:val="Title"/>
      </w:pPr>
      <w:r>
        <w:t>Accessories</w:t>
      </w:r>
      <w:r w:rsidR="006E4FCC"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1243"/>
        <w:gridCol w:w="4768"/>
      </w:tblGrid>
      <w:tr w:rsidR="00CB2971" w14:paraId="496DCD65" w14:textId="77777777" w:rsidTr="00CB2971">
        <w:tc>
          <w:tcPr>
            <w:tcW w:w="3005" w:type="dxa"/>
            <w:shd w:val="clear" w:color="auto" w:fill="E7E6E6" w:themeFill="background2"/>
          </w:tcPr>
          <w:p w14:paraId="33F4EF2B" w14:textId="77777777" w:rsidR="00CB2971" w:rsidRDefault="00CB2971" w:rsidP="00043565">
            <w:pPr>
              <w:jc w:val="both"/>
            </w:pPr>
            <w:r>
              <w:t>Component</w:t>
            </w:r>
          </w:p>
        </w:tc>
        <w:tc>
          <w:tcPr>
            <w:tcW w:w="1243" w:type="dxa"/>
            <w:shd w:val="clear" w:color="auto" w:fill="E7E6E6" w:themeFill="background2"/>
          </w:tcPr>
          <w:p w14:paraId="56881910" w14:textId="77777777" w:rsidR="00CB2971" w:rsidRDefault="00CB2971" w:rsidP="00043565">
            <w:pPr>
              <w:jc w:val="both"/>
            </w:pPr>
            <w:r>
              <w:t>Amount</w:t>
            </w:r>
          </w:p>
        </w:tc>
        <w:tc>
          <w:tcPr>
            <w:tcW w:w="4768" w:type="dxa"/>
            <w:shd w:val="clear" w:color="auto" w:fill="E7E6E6" w:themeFill="background2"/>
          </w:tcPr>
          <w:p w14:paraId="3E366FDA" w14:textId="77777777" w:rsidR="00CB2971" w:rsidRDefault="00CB2971" w:rsidP="00043565">
            <w:pPr>
              <w:jc w:val="both"/>
            </w:pPr>
            <w:r>
              <w:t>Notes</w:t>
            </w:r>
          </w:p>
        </w:tc>
      </w:tr>
      <w:tr w:rsidR="00CB2971" w14:paraId="7555D6A5" w14:textId="77777777" w:rsidTr="00043565">
        <w:tc>
          <w:tcPr>
            <w:tcW w:w="3005" w:type="dxa"/>
          </w:tcPr>
          <w:p w14:paraId="146D754F" w14:textId="1F393B17" w:rsidR="00CB2971" w:rsidRDefault="00CB2971" w:rsidP="00043565">
            <w:pPr>
              <w:jc w:val="both"/>
            </w:pPr>
            <w:r>
              <w:t>12V power supply</w:t>
            </w:r>
          </w:p>
        </w:tc>
        <w:tc>
          <w:tcPr>
            <w:tcW w:w="1243" w:type="dxa"/>
          </w:tcPr>
          <w:p w14:paraId="463A1477" w14:textId="77777777" w:rsidR="00CB2971" w:rsidRDefault="00CB2971" w:rsidP="00043565">
            <w:pPr>
              <w:jc w:val="both"/>
            </w:pPr>
            <w:r>
              <w:t>1</w:t>
            </w:r>
          </w:p>
        </w:tc>
        <w:tc>
          <w:tcPr>
            <w:tcW w:w="4768" w:type="dxa"/>
          </w:tcPr>
          <w:p w14:paraId="3D2FFEFC" w14:textId="436501D3" w:rsidR="00CB2971" w:rsidRDefault="00C04186" w:rsidP="00043565">
            <w:pPr>
              <w:jc w:val="both"/>
            </w:pPr>
            <w:r>
              <w:t xml:space="preserve">For example, </w:t>
            </w:r>
            <w:r w:rsidR="00FB1A1B">
              <w:t xml:space="preserve">XP Power </w:t>
            </w:r>
            <w:r w:rsidR="00FB1A1B" w:rsidRPr="00FB1A1B">
              <w:t>VEL05US120-EU-JA</w:t>
            </w:r>
          </w:p>
        </w:tc>
      </w:tr>
      <w:tr w:rsidR="00CB2971" w14:paraId="7903A2A9" w14:textId="77777777" w:rsidTr="00043565">
        <w:tc>
          <w:tcPr>
            <w:tcW w:w="3005" w:type="dxa"/>
          </w:tcPr>
          <w:p w14:paraId="7918749E" w14:textId="18715C9B" w:rsidR="00CB2971" w:rsidRDefault="00CB2971" w:rsidP="00043565">
            <w:pPr>
              <w:jc w:val="both"/>
            </w:pPr>
            <w:r>
              <w:t xml:space="preserve">3.5mm </w:t>
            </w:r>
            <w:r w:rsidR="00615B55">
              <w:t xml:space="preserve">mono </w:t>
            </w:r>
            <w:r>
              <w:t>patch c</w:t>
            </w:r>
            <w:r w:rsidR="00615B55">
              <w:t>able</w:t>
            </w:r>
          </w:p>
        </w:tc>
        <w:tc>
          <w:tcPr>
            <w:tcW w:w="1243" w:type="dxa"/>
          </w:tcPr>
          <w:p w14:paraId="3A3EDB31" w14:textId="50C39FE6" w:rsidR="00CB2971" w:rsidRDefault="0080215D" w:rsidP="00043565">
            <w:pPr>
              <w:jc w:val="both"/>
            </w:pPr>
            <w:r>
              <w:t>6</w:t>
            </w:r>
          </w:p>
        </w:tc>
        <w:tc>
          <w:tcPr>
            <w:tcW w:w="4768" w:type="dxa"/>
          </w:tcPr>
          <w:p w14:paraId="186BC224" w14:textId="08C941BF" w:rsidR="00CB2971" w:rsidRDefault="000976AC" w:rsidP="00043565">
            <w:pPr>
              <w:jc w:val="both"/>
            </w:pPr>
            <w:r>
              <w:t>300…400mm length</w:t>
            </w:r>
          </w:p>
        </w:tc>
      </w:tr>
      <w:tr w:rsidR="00CB2971" w14:paraId="445160DA" w14:textId="77777777" w:rsidTr="00043565">
        <w:tc>
          <w:tcPr>
            <w:tcW w:w="3005" w:type="dxa"/>
          </w:tcPr>
          <w:p w14:paraId="1B842775" w14:textId="2A9D5558" w:rsidR="00CB2971" w:rsidRDefault="00167878" w:rsidP="00043565">
            <w:pPr>
              <w:jc w:val="both"/>
            </w:pPr>
            <w:proofErr w:type="spellStart"/>
            <w:r>
              <w:t>Eurorack</w:t>
            </w:r>
            <w:proofErr w:type="spellEnd"/>
            <w:r>
              <w:t xml:space="preserve"> power cable</w:t>
            </w:r>
          </w:p>
        </w:tc>
        <w:tc>
          <w:tcPr>
            <w:tcW w:w="1243" w:type="dxa"/>
          </w:tcPr>
          <w:p w14:paraId="37EA62EF" w14:textId="70DFD2C1" w:rsidR="00CB2971" w:rsidRDefault="00167878" w:rsidP="00043565">
            <w:pPr>
              <w:jc w:val="both"/>
            </w:pPr>
            <w:r>
              <w:t>1</w:t>
            </w:r>
          </w:p>
        </w:tc>
        <w:tc>
          <w:tcPr>
            <w:tcW w:w="4768" w:type="dxa"/>
          </w:tcPr>
          <w:p w14:paraId="35E243D7" w14:textId="1530BDF6" w:rsidR="00CB2971" w:rsidRDefault="000976AC" w:rsidP="00043565">
            <w:pPr>
              <w:jc w:val="both"/>
            </w:pPr>
            <w:r>
              <w:t>150…300mm length</w:t>
            </w:r>
          </w:p>
        </w:tc>
      </w:tr>
      <w:tr w:rsidR="00602CE2" w14:paraId="64478475" w14:textId="77777777" w:rsidTr="00043565">
        <w:tc>
          <w:tcPr>
            <w:tcW w:w="3005" w:type="dxa"/>
          </w:tcPr>
          <w:p w14:paraId="2A4BD3D5" w14:textId="5ADF8C85" w:rsidR="00602CE2" w:rsidRDefault="00602CE2" w:rsidP="00043565">
            <w:pPr>
              <w:jc w:val="both"/>
            </w:pPr>
            <w:r>
              <w:t>Mini-B USB cable</w:t>
            </w:r>
          </w:p>
        </w:tc>
        <w:tc>
          <w:tcPr>
            <w:tcW w:w="1243" w:type="dxa"/>
          </w:tcPr>
          <w:p w14:paraId="3A0A5C09" w14:textId="4D1EA3C8" w:rsidR="00602CE2" w:rsidRDefault="00602CE2" w:rsidP="00043565">
            <w:pPr>
              <w:jc w:val="both"/>
            </w:pPr>
            <w:r>
              <w:t>1</w:t>
            </w:r>
          </w:p>
        </w:tc>
        <w:tc>
          <w:tcPr>
            <w:tcW w:w="4768" w:type="dxa"/>
          </w:tcPr>
          <w:p w14:paraId="3A798DF3" w14:textId="2C186CA4" w:rsidR="00602CE2" w:rsidRDefault="00602CE2" w:rsidP="00043565">
            <w:pPr>
              <w:jc w:val="both"/>
            </w:pPr>
            <w:r>
              <w:t xml:space="preserve">900…1200mm length </w:t>
            </w:r>
          </w:p>
        </w:tc>
      </w:tr>
    </w:tbl>
    <w:p w14:paraId="48DDCC25" w14:textId="285589F4" w:rsidR="00CB2971" w:rsidRDefault="00CB2971" w:rsidP="00C11F5B">
      <w:pPr>
        <w:jc w:val="both"/>
      </w:pPr>
    </w:p>
    <w:p w14:paraId="749A1FF7" w14:textId="718128EB" w:rsidR="00CB2971" w:rsidRDefault="00CB2971" w:rsidP="00C11F5B">
      <w:pPr>
        <w:jc w:val="both"/>
      </w:pPr>
    </w:p>
    <w:sectPr w:rsidR="00CB2971" w:rsidSect="00CB2971">
      <w:head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491FAC6" w14:textId="77777777" w:rsidR="007E3438" w:rsidRDefault="007E3438" w:rsidP="006A75C6">
      <w:r>
        <w:separator/>
      </w:r>
    </w:p>
  </w:endnote>
  <w:endnote w:type="continuationSeparator" w:id="0">
    <w:p w14:paraId="276821D5" w14:textId="77777777" w:rsidR="007E3438" w:rsidRDefault="007E3438" w:rsidP="006A75C6">
      <w:r>
        <w:continuationSeparator/>
      </w:r>
    </w:p>
  </w:endnote>
  <w:endnote w:type="continuationNotice" w:id="1">
    <w:p w14:paraId="0CF84F93" w14:textId="77777777" w:rsidR="007E3438" w:rsidRDefault="007E343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1794ADC" w14:textId="77777777" w:rsidR="007E3438" w:rsidRDefault="007E3438" w:rsidP="006A75C6">
      <w:r>
        <w:separator/>
      </w:r>
    </w:p>
  </w:footnote>
  <w:footnote w:type="continuationSeparator" w:id="0">
    <w:p w14:paraId="3A9C431E" w14:textId="77777777" w:rsidR="007E3438" w:rsidRDefault="007E3438" w:rsidP="006A75C6">
      <w:r>
        <w:continuationSeparator/>
      </w:r>
    </w:p>
  </w:footnote>
  <w:footnote w:type="continuationNotice" w:id="1">
    <w:p w14:paraId="61604655" w14:textId="77777777" w:rsidR="007E3438" w:rsidRDefault="007E343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BD1DB3C" w14:textId="5506B784" w:rsidR="006A75C6" w:rsidRDefault="001101CE">
    <w:pPr>
      <w:pStyle w:val="Header"/>
    </w:pPr>
    <w:r>
      <w:t>Simple Sequencer</w:t>
    </w:r>
    <w:r w:rsidR="006A75C6">
      <w:tab/>
    </w:r>
    <w:r w:rsidR="004F1C92">
      <w:t>BOM</w:t>
    </w:r>
    <w:r w:rsidR="00C4692D">
      <w:t>.docx</w:t>
    </w:r>
    <w:r w:rsidR="006A75C6">
      <w:tab/>
    </w:r>
    <w:r w:rsidR="004F1C92">
      <w:t>26</w:t>
    </w:r>
    <w:r w:rsidR="00CE04F4">
      <w:t>/0</w:t>
    </w:r>
    <w:r w:rsidR="004F1C92">
      <w:t>4</w:t>
    </w:r>
    <w:r w:rsidR="00CE04F4">
      <w:t>/2021</w:t>
    </w:r>
  </w:p>
  <w:p w14:paraId="21CAD7E8" w14:textId="7525A89C" w:rsidR="006A75C6" w:rsidRDefault="006A75C6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0"/>
  <w:hideSpellingErrors/>
  <w:hideGrammaticalErrors/>
  <w:proofState w:spelling="clean" w:grammar="clean"/>
  <w:defaultTabStop w:val="1304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xNze3NDK2NDYzM7RQ0lEKTi0uzszPAykwrQUA3VzGGCwAAAA="/>
  </w:docVars>
  <w:rsids>
    <w:rsidRoot w:val="00FF11F1"/>
    <w:rsid w:val="000019AA"/>
    <w:rsid w:val="00004E4D"/>
    <w:rsid w:val="00007211"/>
    <w:rsid w:val="00007650"/>
    <w:rsid w:val="00007989"/>
    <w:rsid w:val="00010BD4"/>
    <w:rsid w:val="00012124"/>
    <w:rsid w:val="00012231"/>
    <w:rsid w:val="000144FA"/>
    <w:rsid w:val="00014BB7"/>
    <w:rsid w:val="00014CFA"/>
    <w:rsid w:val="00014F18"/>
    <w:rsid w:val="00017775"/>
    <w:rsid w:val="000213CF"/>
    <w:rsid w:val="000222AA"/>
    <w:rsid w:val="00024863"/>
    <w:rsid w:val="00026758"/>
    <w:rsid w:val="0002675C"/>
    <w:rsid w:val="00026932"/>
    <w:rsid w:val="00027346"/>
    <w:rsid w:val="0002781F"/>
    <w:rsid w:val="000301A7"/>
    <w:rsid w:val="000311F5"/>
    <w:rsid w:val="00031D5B"/>
    <w:rsid w:val="00032031"/>
    <w:rsid w:val="00032E08"/>
    <w:rsid w:val="0003481C"/>
    <w:rsid w:val="000378A0"/>
    <w:rsid w:val="00037C85"/>
    <w:rsid w:val="0004020A"/>
    <w:rsid w:val="00040637"/>
    <w:rsid w:val="00041C56"/>
    <w:rsid w:val="000425A3"/>
    <w:rsid w:val="000431DC"/>
    <w:rsid w:val="00043382"/>
    <w:rsid w:val="00043565"/>
    <w:rsid w:val="000453AF"/>
    <w:rsid w:val="00046B69"/>
    <w:rsid w:val="000501E6"/>
    <w:rsid w:val="00050A3F"/>
    <w:rsid w:val="00051292"/>
    <w:rsid w:val="00051A5E"/>
    <w:rsid w:val="000529D4"/>
    <w:rsid w:val="000551F5"/>
    <w:rsid w:val="0005552C"/>
    <w:rsid w:val="00060C8E"/>
    <w:rsid w:val="0006221D"/>
    <w:rsid w:val="000622E1"/>
    <w:rsid w:val="00064EEF"/>
    <w:rsid w:val="00065C38"/>
    <w:rsid w:val="00066D42"/>
    <w:rsid w:val="000675F9"/>
    <w:rsid w:val="00067D37"/>
    <w:rsid w:val="00070203"/>
    <w:rsid w:val="0007065E"/>
    <w:rsid w:val="0007123E"/>
    <w:rsid w:val="00071468"/>
    <w:rsid w:val="0007382A"/>
    <w:rsid w:val="0007589A"/>
    <w:rsid w:val="00075E51"/>
    <w:rsid w:val="000824EB"/>
    <w:rsid w:val="00083580"/>
    <w:rsid w:val="0008458C"/>
    <w:rsid w:val="000849DB"/>
    <w:rsid w:val="000858C0"/>
    <w:rsid w:val="00085DDB"/>
    <w:rsid w:val="000869EE"/>
    <w:rsid w:val="0008716E"/>
    <w:rsid w:val="000877FA"/>
    <w:rsid w:val="000901F8"/>
    <w:rsid w:val="00090877"/>
    <w:rsid w:val="00091776"/>
    <w:rsid w:val="0009232D"/>
    <w:rsid w:val="00092560"/>
    <w:rsid w:val="00093DAE"/>
    <w:rsid w:val="000944FA"/>
    <w:rsid w:val="00095374"/>
    <w:rsid w:val="000976AC"/>
    <w:rsid w:val="000A1F4B"/>
    <w:rsid w:val="000A3E7F"/>
    <w:rsid w:val="000A4123"/>
    <w:rsid w:val="000A446B"/>
    <w:rsid w:val="000A4D9A"/>
    <w:rsid w:val="000A526F"/>
    <w:rsid w:val="000A59DD"/>
    <w:rsid w:val="000A5A26"/>
    <w:rsid w:val="000A6935"/>
    <w:rsid w:val="000A7A4E"/>
    <w:rsid w:val="000B1CB5"/>
    <w:rsid w:val="000B1CE8"/>
    <w:rsid w:val="000B2122"/>
    <w:rsid w:val="000B23C9"/>
    <w:rsid w:val="000B295E"/>
    <w:rsid w:val="000B5C99"/>
    <w:rsid w:val="000B61E5"/>
    <w:rsid w:val="000B7E9B"/>
    <w:rsid w:val="000C1D34"/>
    <w:rsid w:val="000C2BC8"/>
    <w:rsid w:val="000C43A9"/>
    <w:rsid w:val="000C4BB7"/>
    <w:rsid w:val="000C4BE0"/>
    <w:rsid w:val="000C5E69"/>
    <w:rsid w:val="000C7163"/>
    <w:rsid w:val="000C7307"/>
    <w:rsid w:val="000C79C5"/>
    <w:rsid w:val="000D08DF"/>
    <w:rsid w:val="000D1216"/>
    <w:rsid w:val="000D2914"/>
    <w:rsid w:val="000D3130"/>
    <w:rsid w:val="000D4748"/>
    <w:rsid w:val="000D49BC"/>
    <w:rsid w:val="000D6CE6"/>
    <w:rsid w:val="000E10B9"/>
    <w:rsid w:val="000E1C0D"/>
    <w:rsid w:val="000E3145"/>
    <w:rsid w:val="000E382C"/>
    <w:rsid w:val="000E40AB"/>
    <w:rsid w:val="000E4A3D"/>
    <w:rsid w:val="000E7626"/>
    <w:rsid w:val="000F0D14"/>
    <w:rsid w:val="000F0EE5"/>
    <w:rsid w:val="000F16DB"/>
    <w:rsid w:val="000F2E09"/>
    <w:rsid w:val="000F42AE"/>
    <w:rsid w:val="000F68A4"/>
    <w:rsid w:val="000F7003"/>
    <w:rsid w:val="000F71C3"/>
    <w:rsid w:val="000F728B"/>
    <w:rsid w:val="001026B4"/>
    <w:rsid w:val="001035F4"/>
    <w:rsid w:val="00103D88"/>
    <w:rsid w:val="00103DAF"/>
    <w:rsid w:val="001041EF"/>
    <w:rsid w:val="00104F74"/>
    <w:rsid w:val="001051BB"/>
    <w:rsid w:val="0010534C"/>
    <w:rsid w:val="00106339"/>
    <w:rsid w:val="00106496"/>
    <w:rsid w:val="00106538"/>
    <w:rsid w:val="0010673F"/>
    <w:rsid w:val="001101CE"/>
    <w:rsid w:val="0011045E"/>
    <w:rsid w:val="00110BC4"/>
    <w:rsid w:val="0011207B"/>
    <w:rsid w:val="001124C1"/>
    <w:rsid w:val="00113BAF"/>
    <w:rsid w:val="001147C0"/>
    <w:rsid w:val="00115E29"/>
    <w:rsid w:val="00116361"/>
    <w:rsid w:val="0012069A"/>
    <w:rsid w:val="00120A7A"/>
    <w:rsid w:val="00122425"/>
    <w:rsid w:val="00122AB8"/>
    <w:rsid w:val="00125C88"/>
    <w:rsid w:val="00126D83"/>
    <w:rsid w:val="00130129"/>
    <w:rsid w:val="00130957"/>
    <w:rsid w:val="00131E6C"/>
    <w:rsid w:val="00132D37"/>
    <w:rsid w:val="00133138"/>
    <w:rsid w:val="0013333C"/>
    <w:rsid w:val="00133EEB"/>
    <w:rsid w:val="00134E76"/>
    <w:rsid w:val="001353C9"/>
    <w:rsid w:val="00135647"/>
    <w:rsid w:val="00135653"/>
    <w:rsid w:val="00141B34"/>
    <w:rsid w:val="00142A41"/>
    <w:rsid w:val="00142C5A"/>
    <w:rsid w:val="00143656"/>
    <w:rsid w:val="00143ADA"/>
    <w:rsid w:val="00143B82"/>
    <w:rsid w:val="00143F56"/>
    <w:rsid w:val="00144AAA"/>
    <w:rsid w:val="001465E4"/>
    <w:rsid w:val="0014714A"/>
    <w:rsid w:val="00147B40"/>
    <w:rsid w:val="0015185B"/>
    <w:rsid w:val="00151A27"/>
    <w:rsid w:val="00152570"/>
    <w:rsid w:val="00155A1C"/>
    <w:rsid w:val="00155D77"/>
    <w:rsid w:val="00157427"/>
    <w:rsid w:val="00160772"/>
    <w:rsid w:val="00161053"/>
    <w:rsid w:val="00161327"/>
    <w:rsid w:val="00161404"/>
    <w:rsid w:val="0016161C"/>
    <w:rsid w:val="00161AD6"/>
    <w:rsid w:val="00161EDD"/>
    <w:rsid w:val="00162857"/>
    <w:rsid w:val="0016359D"/>
    <w:rsid w:val="00163F01"/>
    <w:rsid w:val="00166AD2"/>
    <w:rsid w:val="00166CEF"/>
    <w:rsid w:val="00167878"/>
    <w:rsid w:val="00167B08"/>
    <w:rsid w:val="00171321"/>
    <w:rsid w:val="00171A97"/>
    <w:rsid w:val="00172C29"/>
    <w:rsid w:val="00173D5D"/>
    <w:rsid w:val="00174025"/>
    <w:rsid w:val="00174ADB"/>
    <w:rsid w:val="00174C9B"/>
    <w:rsid w:val="001765F3"/>
    <w:rsid w:val="00180FD6"/>
    <w:rsid w:val="00181724"/>
    <w:rsid w:val="00183005"/>
    <w:rsid w:val="0018423E"/>
    <w:rsid w:val="00184244"/>
    <w:rsid w:val="00184286"/>
    <w:rsid w:val="00184A75"/>
    <w:rsid w:val="00185442"/>
    <w:rsid w:val="00185AA0"/>
    <w:rsid w:val="0018750A"/>
    <w:rsid w:val="00191CA2"/>
    <w:rsid w:val="00192E8C"/>
    <w:rsid w:val="00192F05"/>
    <w:rsid w:val="001939D7"/>
    <w:rsid w:val="00193C25"/>
    <w:rsid w:val="00194340"/>
    <w:rsid w:val="00194D5A"/>
    <w:rsid w:val="00196989"/>
    <w:rsid w:val="00196D3B"/>
    <w:rsid w:val="0019725C"/>
    <w:rsid w:val="001A022F"/>
    <w:rsid w:val="001A0FB7"/>
    <w:rsid w:val="001A1C27"/>
    <w:rsid w:val="001A1F2B"/>
    <w:rsid w:val="001A2148"/>
    <w:rsid w:val="001A3294"/>
    <w:rsid w:val="001A4C6E"/>
    <w:rsid w:val="001A6558"/>
    <w:rsid w:val="001A6E99"/>
    <w:rsid w:val="001A7522"/>
    <w:rsid w:val="001B0664"/>
    <w:rsid w:val="001B2E02"/>
    <w:rsid w:val="001B3AB1"/>
    <w:rsid w:val="001B40E1"/>
    <w:rsid w:val="001B4123"/>
    <w:rsid w:val="001B449B"/>
    <w:rsid w:val="001B567A"/>
    <w:rsid w:val="001B5824"/>
    <w:rsid w:val="001B5B22"/>
    <w:rsid w:val="001B6FD4"/>
    <w:rsid w:val="001B7736"/>
    <w:rsid w:val="001C11CF"/>
    <w:rsid w:val="001C1BA5"/>
    <w:rsid w:val="001C1C62"/>
    <w:rsid w:val="001C20D1"/>
    <w:rsid w:val="001C2207"/>
    <w:rsid w:val="001C2951"/>
    <w:rsid w:val="001C3850"/>
    <w:rsid w:val="001C3B40"/>
    <w:rsid w:val="001C5CA9"/>
    <w:rsid w:val="001C6F5B"/>
    <w:rsid w:val="001D0BFF"/>
    <w:rsid w:val="001D1C2C"/>
    <w:rsid w:val="001D2748"/>
    <w:rsid w:val="001D4706"/>
    <w:rsid w:val="001D54E5"/>
    <w:rsid w:val="001D59A1"/>
    <w:rsid w:val="001D7A3E"/>
    <w:rsid w:val="001D7DB3"/>
    <w:rsid w:val="001E0905"/>
    <w:rsid w:val="001E1A64"/>
    <w:rsid w:val="001E1E4C"/>
    <w:rsid w:val="001E2C90"/>
    <w:rsid w:val="001E3409"/>
    <w:rsid w:val="001E3759"/>
    <w:rsid w:val="001E3FFA"/>
    <w:rsid w:val="001E4FCD"/>
    <w:rsid w:val="001E59B8"/>
    <w:rsid w:val="001E5A38"/>
    <w:rsid w:val="001E6403"/>
    <w:rsid w:val="001E6724"/>
    <w:rsid w:val="001F0F48"/>
    <w:rsid w:val="001F336A"/>
    <w:rsid w:val="001F3D6B"/>
    <w:rsid w:val="001F6CBC"/>
    <w:rsid w:val="001F70BA"/>
    <w:rsid w:val="001F7CEC"/>
    <w:rsid w:val="0020349A"/>
    <w:rsid w:val="00203FB8"/>
    <w:rsid w:val="00204189"/>
    <w:rsid w:val="00205483"/>
    <w:rsid w:val="00205630"/>
    <w:rsid w:val="00211952"/>
    <w:rsid w:val="00211BDB"/>
    <w:rsid w:val="002124C1"/>
    <w:rsid w:val="00213176"/>
    <w:rsid w:val="00214189"/>
    <w:rsid w:val="002143A8"/>
    <w:rsid w:val="00214BE6"/>
    <w:rsid w:val="00215F13"/>
    <w:rsid w:val="0021645B"/>
    <w:rsid w:val="00216991"/>
    <w:rsid w:val="00216A70"/>
    <w:rsid w:val="00216B53"/>
    <w:rsid w:val="002172F5"/>
    <w:rsid w:val="00217894"/>
    <w:rsid w:val="00220B1C"/>
    <w:rsid w:val="002216EF"/>
    <w:rsid w:val="00222BF8"/>
    <w:rsid w:val="00223011"/>
    <w:rsid w:val="00224965"/>
    <w:rsid w:val="00226FE0"/>
    <w:rsid w:val="002270D9"/>
    <w:rsid w:val="00227E8E"/>
    <w:rsid w:val="00227FF4"/>
    <w:rsid w:val="00230C2C"/>
    <w:rsid w:val="002331FE"/>
    <w:rsid w:val="002339BF"/>
    <w:rsid w:val="00233A37"/>
    <w:rsid w:val="00236031"/>
    <w:rsid w:val="00237BC8"/>
    <w:rsid w:val="00240F95"/>
    <w:rsid w:val="00243F4C"/>
    <w:rsid w:val="002458A2"/>
    <w:rsid w:val="00246007"/>
    <w:rsid w:val="002467CC"/>
    <w:rsid w:val="0024781C"/>
    <w:rsid w:val="0025000F"/>
    <w:rsid w:val="00250B4A"/>
    <w:rsid w:val="0025272E"/>
    <w:rsid w:val="0025325A"/>
    <w:rsid w:val="00253B67"/>
    <w:rsid w:val="002545B2"/>
    <w:rsid w:val="00254D66"/>
    <w:rsid w:val="002575A3"/>
    <w:rsid w:val="002601D2"/>
    <w:rsid w:val="002602E5"/>
    <w:rsid w:val="002606F6"/>
    <w:rsid w:val="0026070D"/>
    <w:rsid w:val="00261A44"/>
    <w:rsid w:val="0026370C"/>
    <w:rsid w:val="00265000"/>
    <w:rsid w:val="00267560"/>
    <w:rsid w:val="00270877"/>
    <w:rsid w:val="00270BA8"/>
    <w:rsid w:val="00273964"/>
    <w:rsid w:val="00273968"/>
    <w:rsid w:val="002742F7"/>
    <w:rsid w:val="00275BFE"/>
    <w:rsid w:val="00280A38"/>
    <w:rsid w:val="00281A19"/>
    <w:rsid w:val="00282514"/>
    <w:rsid w:val="00282B6B"/>
    <w:rsid w:val="00283E6E"/>
    <w:rsid w:val="002848F5"/>
    <w:rsid w:val="00284F5E"/>
    <w:rsid w:val="00285340"/>
    <w:rsid w:val="0028658E"/>
    <w:rsid w:val="002923DE"/>
    <w:rsid w:val="002925CD"/>
    <w:rsid w:val="002931DB"/>
    <w:rsid w:val="002939EC"/>
    <w:rsid w:val="00294444"/>
    <w:rsid w:val="002954D5"/>
    <w:rsid w:val="00295759"/>
    <w:rsid w:val="002973E1"/>
    <w:rsid w:val="002A0620"/>
    <w:rsid w:val="002A09B7"/>
    <w:rsid w:val="002A0C91"/>
    <w:rsid w:val="002A0C9B"/>
    <w:rsid w:val="002A35D6"/>
    <w:rsid w:val="002A3D12"/>
    <w:rsid w:val="002A49BE"/>
    <w:rsid w:val="002A4DC0"/>
    <w:rsid w:val="002A7653"/>
    <w:rsid w:val="002A7C83"/>
    <w:rsid w:val="002A7F58"/>
    <w:rsid w:val="002B137F"/>
    <w:rsid w:val="002B16BB"/>
    <w:rsid w:val="002B21EB"/>
    <w:rsid w:val="002B2653"/>
    <w:rsid w:val="002B4078"/>
    <w:rsid w:val="002B4F57"/>
    <w:rsid w:val="002B5684"/>
    <w:rsid w:val="002B68DE"/>
    <w:rsid w:val="002B708C"/>
    <w:rsid w:val="002B7AA2"/>
    <w:rsid w:val="002C09BD"/>
    <w:rsid w:val="002C10E5"/>
    <w:rsid w:val="002C260B"/>
    <w:rsid w:val="002C34AB"/>
    <w:rsid w:val="002C5996"/>
    <w:rsid w:val="002C5A14"/>
    <w:rsid w:val="002D1ABE"/>
    <w:rsid w:val="002D26C4"/>
    <w:rsid w:val="002D2B24"/>
    <w:rsid w:val="002D3B85"/>
    <w:rsid w:val="002D4355"/>
    <w:rsid w:val="002D447D"/>
    <w:rsid w:val="002D4652"/>
    <w:rsid w:val="002D5C94"/>
    <w:rsid w:val="002D5EA6"/>
    <w:rsid w:val="002E094A"/>
    <w:rsid w:val="002E0A15"/>
    <w:rsid w:val="002E1AA4"/>
    <w:rsid w:val="002E2826"/>
    <w:rsid w:val="002E2C92"/>
    <w:rsid w:val="002E3245"/>
    <w:rsid w:val="002E698F"/>
    <w:rsid w:val="002F250B"/>
    <w:rsid w:val="002F2895"/>
    <w:rsid w:val="002F2CB4"/>
    <w:rsid w:val="002F4E4C"/>
    <w:rsid w:val="002F526B"/>
    <w:rsid w:val="002F7C24"/>
    <w:rsid w:val="00300461"/>
    <w:rsid w:val="0030049D"/>
    <w:rsid w:val="0030138B"/>
    <w:rsid w:val="00301F83"/>
    <w:rsid w:val="00302C1D"/>
    <w:rsid w:val="003030C5"/>
    <w:rsid w:val="003036F2"/>
    <w:rsid w:val="00304B2E"/>
    <w:rsid w:val="00305297"/>
    <w:rsid w:val="00305661"/>
    <w:rsid w:val="00306648"/>
    <w:rsid w:val="00307668"/>
    <w:rsid w:val="00307861"/>
    <w:rsid w:val="003119C1"/>
    <w:rsid w:val="00312616"/>
    <w:rsid w:val="00312CBB"/>
    <w:rsid w:val="00314285"/>
    <w:rsid w:val="00316C95"/>
    <w:rsid w:val="003203F6"/>
    <w:rsid w:val="003221D1"/>
    <w:rsid w:val="00322CB0"/>
    <w:rsid w:val="00322E2F"/>
    <w:rsid w:val="00324577"/>
    <w:rsid w:val="00324A0A"/>
    <w:rsid w:val="00324A7A"/>
    <w:rsid w:val="003257EB"/>
    <w:rsid w:val="00326840"/>
    <w:rsid w:val="0033138D"/>
    <w:rsid w:val="00331733"/>
    <w:rsid w:val="00333247"/>
    <w:rsid w:val="00334778"/>
    <w:rsid w:val="00335E4A"/>
    <w:rsid w:val="00336EF5"/>
    <w:rsid w:val="003379B9"/>
    <w:rsid w:val="00337E1E"/>
    <w:rsid w:val="00337FA3"/>
    <w:rsid w:val="00340AA0"/>
    <w:rsid w:val="003435E4"/>
    <w:rsid w:val="0034463C"/>
    <w:rsid w:val="00345F01"/>
    <w:rsid w:val="00346B0E"/>
    <w:rsid w:val="00347453"/>
    <w:rsid w:val="00347F95"/>
    <w:rsid w:val="003507D6"/>
    <w:rsid w:val="00350C23"/>
    <w:rsid w:val="00352941"/>
    <w:rsid w:val="00352FF3"/>
    <w:rsid w:val="00353996"/>
    <w:rsid w:val="003539AC"/>
    <w:rsid w:val="00353DCF"/>
    <w:rsid w:val="00354EA4"/>
    <w:rsid w:val="003550FB"/>
    <w:rsid w:val="00356F7E"/>
    <w:rsid w:val="00357284"/>
    <w:rsid w:val="00360575"/>
    <w:rsid w:val="00360CD0"/>
    <w:rsid w:val="00360E7F"/>
    <w:rsid w:val="00363511"/>
    <w:rsid w:val="003637EB"/>
    <w:rsid w:val="00363996"/>
    <w:rsid w:val="00364337"/>
    <w:rsid w:val="003645E4"/>
    <w:rsid w:val="003657E3"/>
    <w:rsid w:val="00366088"/>
    <w:rsid w:val="003714F0"/>
    <w:rsid w:val="003719AD"/>
    <w:rsid w:val="00371F98"/>
    <w:rsid w:val="0037279C"/>
    <w:rsid w:val="003728B5"/>
    <w:rsid w:val="00372E3D"/>
    <w:rsid w:val="00374313"/>
    <w:rsid w:val="00376838"/>
    <w:rsid w:val="00376CF4"/>
    <w:rsid w:val="00377706"/>
    <w:rsid w:val="0037787C"/>
    <w:rsid w:val="00380774"/>
    <w:rsid w:val="00382156"/>
    <w:rsid w:val="003825C8"/>
    <w:rsid w:val="0038275A"/>
    <w:rsid w:val="00384200"/>
    <w:rsid w:val="00385569"/>
    <w:rsid w:val="003863E5"/>
    <w:rsid w:val="00386729"/>
    <w:rsid w:val="00386B12"/>
    <w:rsid w:val="00387CC9"/>
    <w:rsid w:val="0039061A"/>
    <w:rsid w:val="00390AE9"/>
    <w:rsid w:val="00390F74"/>
    <w:rsid w:val="0039101E"/>
    <w:rsid w:val="0039119B"/>
    <w:rsid w:val="00391AB3"/>
    <w:rsid w:val="003926E6"/>
    <w:rsid w:val="0039283C"/>
    <w:rsid w:val="00392AD3"/>
    <w:rsid w:val="003943EB"/>
    <w:rsid w:val="00394CD5"/>
    <w:rsid w:val="00394D83"/>
    <w:rsid w:val="003951B2"/>
    <w:rsid w:val="00395CFA"/>
    <w:rsid w:val="00397383"/>
    <w:rsid w:val="003A1193"/>
    <w:rsid w:val="003A14AB"/>
    <w:rsid w:val="003A1B91"/>
    <w:rsid w:val="003A1EA6"/>
    <w:rsid w:val="003A3E20"/>
    <w:rsid w:val="003A4B71"/>
    <w:rsid w:val="003A537D"/>
    <w:rsid w:val="003A55E3"/>
    <w:rsid w:val="003A5B28"/>
    <w:rsid w:val="003A69A7"/>
    <w:rsid w:val="003A6BD4"/>
    <w:rsid w:val="003A7197"/>
    <w:rsid w:val="003A799D"/>
    <w:rsid w:val="003B012D"/>
    <w:rsid w:val="003B01C6"/>
    <w:rsid w:val="003B0818"/>
    <w:rsid w:val="003B0F39"/>
    <w:rsid w:val="003B1B6A"/>
    <w:rsid w:val="003B200A"/>
    <w:rsid w:val="003B3858"/>
    <w:rsid w:val="003B3F4B"/>
    <w:rsid w:val="003B46CF"/>
    <w:rsid w:val="003B4A4B"/>
    <w:rsid w:val="003B4D4A"/>
    <w:rsid w:val="003B59D7"/>
    <w:rsid w:val="003B6201"/>
    <w:rsid w:val="003B75B7"/>
    <w:rsid w:val="003B7770"/>
    <w:rsid w:val="003C2731"/>
    <w:rsid w:val="003C2CC7"/>
    <w:rsid w:val="003C397A"/>
    <w:rsid w:val="003C577F"/>
    <w:rsid w:val="003C7001"/>
    <w:rsid w:val="003C7877"/>
    <w:rsid w:val="003D04C5"/>
    <w:rsid w:val="003D22A1"/>
    <w:rsid w:val="003D2EE6"/>
    <w:rsid w:val="003D5606"/>
    <w:rsid w:val="003D64C2"/>
    <w:rsid w:val="003D6CF2"/>
    <w:rsid w:val="003D7EFF"/>
    <w:rsid w:val="003E0AD8"/>
    <w:rsid w:val="003E21A2"/>
    <w:rsid w:val="003E4BBF"/>
    <w:rsid w:val="003E4D9B"/>
    <w:rsid w:val="003E76E3"/>
    <w:rsid w:val="003E7A6E"/>
    <w:rsid w:val="003F02FF"/>
    <w:rsid w:val="003F2C41"/>
    <w:rsid w:val="003F3304"/>
    <w:rsid w:val="003F3CF7"/>
    <w:rsid w:val="003F5783"/>
    <w:rsid w:val="003F725E"/>
    <w:rsid w:val="003F7DBC"/>
    <w:rsid w:val="004001DE"/>
    <w:rsid w:val="004015D3"/>
    <w:rsid w:val="004016B8"/>
    <w:rsid w:val="00401F0A"/>
    <w:rsid w:val="004021E8"/>
    <w:rsid w:val="00402399"/>
    <w:rsid w:val="00403316"/>
    <w:rsid w:val="00403575"/>
    <w:rsid w:val="00404BE2"/>
    <w:rsid w:val="00406C37"/>
    <w:rsid w:val="0041049D"/>
    <w:rsid w:val="00410B8B"/>
    <w:rsid w:val="00410DF7"/>
    <w:rsid w:val="00410F4A"/>
    <w:rsid w:val="0041480C"/>
    <w:rsid w:val="00414926"/>
    <w:rsid w:val="00415806"/>
    <w:rsid w:val="004159EE"/>
    <w:rsid w:val="00416357"/>
    <w:rsid w:val="00417050"/>
    <w:rsid w:val="00420832"/>
    <w:rsid w:val="00422611"/>
    <w:rsid w:val="00425218"/>
    <w:rsid w:val="004252B9"/>
    <w:rsid w:val="00425E06"/>
    <w:rsid w:val="0043086B"/>
    <w:rsid w:val="004312FE"/>
    <w:rsid w:val="00431D93"/>
    <w:rsid w:val="004325AB"/>
    <w:rsid w:val="00432B45"/>
    <w:rsid w:val="0043350E"/>
    <w:rsid w:val="004336AC"/>
    <w:rsid w:val="004337CE"/>
    <w:rsid w:val="0043402D"/>
    <w:rsid w:val="00434CDF"/>
    <w:rsid w:val="004353F1"/>
    <w:rsid w:val="004374EB"/>
    <w:rsid w:val="00440602"/>
    <w:rsid w:val="004432DC"/>
    <w:rsid w:val="00443603"/>
    <w:rsid w:val="00443C43"/>
    <w:rsid w:val="00443FE2"/>
    <w:rsid w:val="004449D0"/>
    <w:rsid w:val="0044539F"/>
    <w:rsid w:val="00445DDC"/>
    <w:rsid w:val="00447B12"/>
    <w:rsid w:val="00447C70"/>
    <w:rsid w:val="00447F2F"/>
    <w:rsid w:val="004504A3"/>
    <w:rsid w:val="00451DF3"/>
    <w:rsid w:val="004521DB"/>
    <w:rsid w:val="00452705"/>
    <w:rsid w:val="004527D2"/>
    <w:rsid w:val="00452821"/>
    <w:rsid w:val="00452A6C"/>
    <w:rsid w:val="00452EFE"/>
    <w:rsid w:val="004533BD"/>
    <w:rsid w:val="0045367B"/>
    <w:rsid w:val="00456651"/>
    <w:rsid w:val="00460229"/>
    <w:rsid w:val="00461522"/>
    <w:rsid w:val="00463248"/>
    <w:rsid w:val="00463509"/>
    <w:rsid w:val="00463CB4"/>
    <w:rsid w:val="0046572B"/>
    <w:rsid w:val="00465EAE"/>
    <w:rsid w:val="00466508"/>
    <w:rsid w:val="00466949"/>
    <w:rsid w:val="00466BAA"/>
    <w:rsid w:val="00467E4F"/>
    <w:rsid w:val="00472C70"/>
    <w:rsid w:val="004733AB"/>
    <w:rsid w:val="00474F5F"/>
    <w:rsid w:val="004756C5"/>
    <w:rsid w:val="0047701D"/>
    <w:rsid w:val="0047759F"/>
    <w:rsid w:val="00480EAE"/>
    <w:rsid w:val="00481B0B"/>
    <w:rsid w:val="00481C39"/>
    <w:rsid w:val="004838AD"/>
    <w:rsid w:val="00484B08"/>
    <w:rsid w:val="00485ECC"/>
    <w:rsid w:val="00486000"/>
    <w:rsid w:val="00486343"/>
    <w:rsid w:val="004873A0"/>
    <w:rsid w:val="0049078E"/>
    <w:rsid w:val="00491BF4"/>
    <w:rsid w:val="00494622"/>
    <w:rsid w:val="00494689"/>
    <w:rsid w:val="00494D45"/>
    <w:rsid w:val="00495042"/>
    <w:rsid w:val="00496745"/>
    <w:rsid w:val="004A084B"/>
    <w:rsid w:val="004A0AFD"/>
    <w:rsid w:val="004A42B9"/>
    <w:rsid w:val="004A5F48"/>
    <w:rsid w:val="004A7745"/>
    <w:rsid w:val="004B2840"/>
    <w:rsid w:val="004B4420"/>
    <w:rsid w:val="004B5099"/>
    <w:rsid w:val="004B6338"/>
    <w:rsid w:val="004B6363"/>
    <w:rsid w:val="004B6461"/>
    <w:rsid w:val="004C1FDC"/>
    <w:rsid w:val="004C3686"/>
    <w:rsid w:val="004C37DB"/>
    <w:rsid w:val="004C3A6F"/>
    <w:rsid w:val="004C5831"/>
    <w:rsid w:val="004C5D18"/>
    <w:rsid w:val="004C5F8B"/>
    <w:rsid w:val="004C639D"/>
    <w:rsid w:val="004C7125"/>
    <w:rsid w:val="004D05E7"/>
    <w:rsid w:val="004D06B5"/>
    <w:rsid w:val="004D150B"/>
    <w:rsid w:val="004D1B7C"/>
    <w:rsid w:val="004D202A"/>
    <w:rsid w:val="004D25FB"/>
    <w:rsid w:val="004D3DAF"/>
    <w:rsid w:val="004D4E76"/>
    <w:rsid w:val="004D59A1"/>
    <w:rsid w:val="004D5BA4"/>
    <w:rsid w:val="004D5EC3"/>
    <w:rsid w:val="004D64D5"/>
    <w:rsid w:val="004D67FE"/>
    <w:rsid w:val="004D6E83"/>
    <w:rsid w:val="004E08FA"/>
    <w:rsid w:val="004E0C55"/>
    <w:rsid w:val="004E2163"/>
    <w:rsid w:val="004E23D1"/>
    <w:rsid w:val="004E3FE8"/>
    <w:rsid w:val="004E4834"/>
    <w:rsid w:val="004E5657"/>
    <w:rsid w:val="004E5DC2"/>
    <w:rsid w:val="004E5DF4"/>
    <w:rsid w:val="004E6208"/>
    <w:rsid w:val="004E7E3E"/>
    <w:rsid w:val="004F1C92"/>
    <w:rsid w:val="004F1D86"/>
    <w:rsid w:val="004F29F6"/>
    <w:rsid w:val="004F3B05"/>
    <w:rsid w:val="004F4C99"/>
    <w:rsid w:val="004F4F90"/>
    <w:rsid w:val="004F4FB1"/>
    <w:rsid w:val="004F57D5"/>
    <w:rsid w:val="004F5C77"/>
    <w:rsid w:val="004F62DA"/>
    <w:rsid w:val="004F6DDE"/>
    <w:rsid w:val="004F72EB"/>
    <w:rsid w:val="005003B8"/>
    <w:rsid w:val="00501595"/>
    <w:rsid w:val="00501DAA"/>
    <w:rsid w:val="00501E8E"/>
    <w:rsid w:val="005024B3"/>
    <w:rsid w:val="0050272F"/>
    <w:rsid w:val="0050464E"/>
    <w:rsid w:val="00504825"/>
    <w:rsid w:val="00504A54"/>
    <w:rsid w:val="00505BDD"/>
    <w:rsid w:val="005079FD"/>
    <w:rsid w:val="005122E2"/>
    <w:rsid w:val="00512DDE"/>
    <w:rsid w:val="00515913"/>
    <w:rsid w:val="00515AB4"/>
    <w:rsid w:val="00516A36"/>
    <w:rsid w:val="00517614"/>
    <w:rsid w:val="00517BE7"/>
    <w:rsid w:val="005216DD"/>
    <w:rsid w:val="0052406D"/>
    <w:rsid w:val="00524099"/>
    <w:rsid w:val="00524A45"/>
    <w:rsid w:val="0052553F"/>
    <w:rsid w:val="005259CC"/>
    <w:rsid w:val="00526820"/>
    <w:rsid w:val="0052691E"/>
    <w:rsid w:val="00526D80"/>
    <w:rsid w:val="00530828"/>
    <w:rsid w:val="005318E4"/>
    <w:rsid w:val="00532824"/>
    <w:rsid w:val="005328CA"/>
    <w:rsid w:val="00532A00"/>
    <w:rsid w:val="00532CD0"/>
    <w:rsid w:val="005335CB"/>
    <w:rsid w:val="00534DEF"/>
    <w:rsid w:val="0053653B"/>
    <w:rsid w:val="00536612"/>
    <w:rsid w:val="00537B43"/>
    <w:rsid w:val="00537CAE"/>
    <w:rsid w:val="00537EAD"/>
    <w:rsid w:val="00541841"/>
    <w:rsid w:val="0054432E"/>
    <w:rsid w:val="00545780"/>
    <w:rsid w:val="00546880"/>
    <w:rsid w:val="0055177D"/>
    <w:rsid w:val="00551EA5"/>
    <w:rsid w:val="00553713"/>
    <w:rsid w:val="005549CD"/>
    <w:rsid w:val="00554CD5"/>
    <w:rsid w:val="00555887"/>
    <w:rsid w:val="00556977"/>
    <w:rsid w:val="005576C6"/>
    <w:rsid w:val="0055783E"/>
    <w:rsid w:val="00561EC8"/>
    <w:rsid w:val="005620C9"/>
    <w:rsid w:val="00562413"/>
    <w:rsid w:val="0056298B"/>
    <w:rsid w:val="00562FB1"/>
    <w:rsid w:val="00565E29"/>
    <w:rsid w:val="00566472"/>
    <w:rsid w:val="00567432"/>
    <w:rsid w:val="005703FC"/>
    <w:rsid w:val="00570629"/>
    <w:rsid w:val="005715C9"/>
    <w:rsid w:val="0057179C"/>
    <w:rsid w:val="005728F4"/>
    <w:rsid w:val="00573336"/>
    <w:rsid w:val="00573505"/>
    <w:rsid w:val="0057435B"/>
    <w:rsid w:val="00574585"/>
    <w:rsid w:val="0057489C"/>
    <w:rsid w:val="005761E9"/>
    <w:rsid w:val="005768E1"/>
    <w:rsid w:val="00577CBF"/>
    <w:rsid w:val="005811DD"/>
    <w:rsid w:val="0058202C"/>
    <w:rsid w:val="0058285F"/>
    <w:rsid w:val="0058382A"/>
    <w:rsid w:val="005842D2"/>
    <w:rsid w:val="00585220"/>
    <w:rsid w:val="005861D3"/>
    <w:rsid w:val="00586D5B"/>
    <w:rsid w:val="005879DC"/>
    <w:rsid w:val="005919F5"/>
    <w:rsid w:val="00591DE2"/>
    <w:rsid w:val="00593B3D"/>
    <w:rsid w:val="0059606F"/>
    <w:rsid w:val="00596F7F"/>
    <w:rsid w:val="005970BB"/>
    <w:rsid w:val="0059731F"/>
    <w:rsid w:val="005A007F"/>
    <w:rsid w:val="005A1876"/>
    <w:rsid w:val="005A4BDF"/>
    <w:rsid w:val="005A4FC3"/>
    <w:rsid w:val="005A5421"/>
    <w:rsid w:val="005A5C47"/>
    <w:rsid w:val="005A6854"/>
    <w:rsid w:val="005A794D"/>
    <w:rsid w:val="005A7C94"/>
    <w:rsid w:val="005B1D01"/>
    <w:rsid w:val="005B2055"/>
    <w:rsid w:val="005B3D2F"/>
    <w:rsid w:val="005B5370"/>
    <w:rsid w:val="005B548E"/>
    <w:rsid w:val="005B60F9"/>
    <w:rsid w:val="005B68E9"/>
    <w:rsid w:val="005B6F04"/>
    <w:rsid w:val="005C04CA"/>
    <w:rsid w:val="005C0C21"/>
    <w:rsid w:val="005C197C"/>
    <w:rsid w:val="005C2FBB"/>
    <w:rsid w:val="005C4BDD"/>
    <w:rsid w:val="005C5379"/>
    <w:rsid w:val="005C60C9"/>
    <w:rsid w:val="005D1F87"/>
    <w:rsid w:val="005D2028"/>
    <w:rsid w:val="005D2261"/>
    <w:rsid w:val="005D557B"/>
    <w:rsid w:val="005D66BF"/>
    <w:rsid w:val="005D68D9"/>
    <w:rsid w:val="005D7425"/>
    <w:rsid w:val="005D7CB5"/>
    <w:rsid w:val="005D7E1F"/>
    <w:rsid w:val="005E00F7"/>
    <w:rsid w:val="005E0765"/>
    <w:rsid w:val="005E275F"/>
    <w:rsid w:val="005E2D68"/>
    <w:rsid w:val="005E4BD0"/>
    <w:rsid w:val="005E51CD"/>
    <w:rsid w:val="005E609A"/>
    <w:rsid w:val="005E62D4"/>
    <w:rsid w:val="005E6518"/>
    <w:rsid w:val="005E6DE1"/>
    <w:rsid w:val="005F166F"/>
    <w:rsid w:val="005F26C3"/>
    <w:rsid w:val="005F42AF"/>
    <w:rsid w:val="005F43AE"/>
    <w:rsid w:val="005F493A"/>
    <w:rsid w:val="00601FAE"/>
    <w:rsid w:val="00602CE2"/>
    <w:rsid w:val="00604EB0"/>
    <w:rsid w:val="00605BE3"/>
    <w:rsid w:val="006125CF"/>
    <w:rsid w:val="006128E0"/>
    <w:rsid w:val="006129FB"/>
    <w:rsid w:val="00615B55"/>
    <w:rsid w:val="006174FC"/>
    <w:rsid w:val="006179AA"/>
    <w:rsid w:val="00617E50"/>
    <w:rsid w:val="0062188D"/>
    <w:rsid w:val="00622416"/>
    <w:rsid w:val="0062377E"/>
    <w:rsid w:val="00624EE7"/>
    <w:rsid w:val="00625596"/>
    <w:rsid w:val="006255CE"/>
    <w:rsid w:val="00625C47"/>
    <w:rsid w:val="00625C8F"/>
    <w:rsid w:val="006261EF"/>
    <w:rsid w:val="00630765"/>
    <w:rsid w:val="00630C4E"/>
    <w:rsid w:val="00631F5B"/>
    <w:rsid w:val="00631F96"/>
    <w:rsid w:val="00632F3F"/>
    <w:rsid w:val="00634A1E"/>
    <w:rsid w:val="0063576F"/>
    <w:rsid w:val="00635A39"/>
    <w:rsid w:val="00635D51"/>
    <w:rsid w:val="0063664E"/>
    <w:rsid w:val="006374B2"/>
    <w:rsid w:val="00640946"/>
    <w:rsid w:val="00640B70"/>
    <w:rsid w:val="00640C62"/>
    <w:rsid w:val="00642D38"/>
    <w:rsid w:val="00642DD8"/>
    <w:rsid w:val="00643C78"/>
    <w:rsid w:val="00646123"/>
    <w:rsid w:val="006474E6"/>
    <w:rsid w:val="00650F52"/>
    <w:rsid w:val="00651374"/>
    <w:rsid w:val="00652747"/>
    <w:rsid w:val="006538FB"/>
    <w:rsid w:val="00654243"/>
    <w:rsid w:val="006549AD"/>
    <w:rsid w:val="00655EC2"/>
    <w:rsid w:val="00655FEB"/>
    <w:rsid w:val="006562E6"/>
    <w:rsid w:val="00656CEB"/>
    <w:rsid w:val="006576C7"/>
    <w:rsid w:val="00657D06"/>
    <w:rsid w:val="006602CC"/>
    <w:rsid w:val="00661F11"/>
    <w:rsid w:val="0066202F"/>
    <w:rsid w:val="00663CA7"/>
    <w:rsid w:val="00663D65"/>
    <w:rsid w:val="006643C1"/>
    <w:rsid w:val="0066573B"/>
    <w:rsid w:val="00672551"/>
    <w:rsid w:val="00672EC9"/>
    <w:rsid w:val="006747EE"/>
    <w:rsid w:val="00674A9C"/>
    <w:rsid w:val="006765EE"/>
    <w:rsid w:val="006776B6"/>
    <w:rsid w:val="006819C0"/>
    <w:rsid w:val="006825F4"/>
    <w:rsid w:val="006837C3"/>
    <w:rsid w:val="00685207"/>
    <w:rsid w:val="00685613"/>
    <w:rsid w:val="00685716"/>
    <w:rsid w:val="006929E1"/>
    <w:rsid w:val="00694AC3"/>
    <w:rsid w:val="0069696F"/>
    <w:rsid w:val="00696EF1"/>
    <w:rsid w:val="006972BE"/>
    <w:rsid w:val="006A11B1"/>
    <w:rsid w:val="006A3882"/>
    <w:rsid w:val="006A47AF"/>
    <w:rsid w:val="006A5030"/>
    <w:rsid w:val="006A61C4"/>
    <w:rsid w:val="006A6D19"/>
    <w:rsid w:val="006A75C6"/>
    <w:rsid w:val="006A7892"/>
    <w:rsid w:val="006A7CA5"/>
    <w:rsid w:val="006A7CD8"/>
    <w:rsid w:val="006A7CE4"/>
    <w:rsid w:val="006A7E94"/>
    <w:rsid w:val="006B56A9"/>
    <w:rsid w:val="006B6957"/>
    <w:rsid w:val="006B720C"/>
    <w:rsid w:val="006C0ABF"/>
    <w:rsid w:val="006C1038"/>
    <w:rsid w:val="006C11F4"/>
    <w:rsid w:val="006C21A1"/>
    <w:rsid w:val="006C2B89"/>
    <w:rsid w:val="006C302F"/>
    <w:rsid w:val="006C3B53"/>
    <w:rsid w:val="006C49D4"/>
    <w:rsid w:val="006C62DA"/>
    <w:rsid w:val="006C690A"/>
    <w:rsid w:val="006C7E58"/>
    <w:rsid w:val="006C7F66"/>
    <w:rsid w:val="006D136E"/>
    <w:rsid w:val="006D19AC"/>
    <w:rsid w:val="006D1CB7"/>
    <w:rsid w:val="006D20E1"/>
    <w:rsid w:val="006D2739"/>
    <w:rsid w:val="006D7413"/>
    <w:rsid w:val="006D762D"/>
    <w:rsid w:val="006D7F96"/>
    <w:rsid w:val="006E1649"/>
    <w:rsid w:val="006E2AA6"/>
    <w:rsid w:val="006E2E36"/>
    <w:rsid w:val="006E4FCC"/>
    <w:rsid w:val="006E500B"/>
    <w:rsid w:val="006E55A6"/>
    <w:rsid w:val="006E5734"/>
    <w:rsid w:val="006E6DBC"/>
    <w:rsid w:val="006F013A"/>
    <w:rsid w:val="006F3CAF"/>
    <w:rsid w:val="006F3FE2"/>
    <w:rsid w:val="006F4FBB"/>
    <w:rsid w:val="006F509F"/>
    <w:rsid w:val="006F6CF4"/>
    <w:rsid w:val="007029E3"/>
    <w:rsid w:val="00703171"/>
    <w:rsid w:val="00705ABB"/>
    <w:rsid w:val="00706C86"/>
    <w:rsid w:val="007100D2"/>
    <w:rsid w:val="00714F80"/>
    <w:rsid w:val="00715605"/>
    <w:rsid w:val="007158EA"/>
    <w:rsid w:val="00716CA0"/>
    <w:rsid w:val="00720229"/>
    <w:rsid w:val="00720694"/>
    <w:rsid w:val="007221DE"/>
    <w:rsid w:val="00722A27"/>
    <w:rsid w:val="00723033"/>
    <w:rsid w:val="00723DE6"/>
    <w:rsid w:val="00730362"/>
    <w:rsid w:val="00731812"/>
    <w:rsid w:val="00734CC0"/>
    <w:rsid w:val="007375B6"/>
    <w:rsid w:val="007376E3"/>
    <w:rsid w:val="00737A1D"/>
    <w:rsid w:val="00740AC7"/>
    <w:rsid w:val="00741C97"/>
    <w:rsid w:val="00742D73"/>
    <w:rsid w:val="0074356E"/>
    <w:rsid w:val="00743AA7"/>
    <w:rsid w:val="007442F8"/>
    <w:rsid w:val="007449D1"/>
    <w:rsid w:val="00744DF1"/>
    <w:rsid w:val="00746180"/>
    <w:rsid w:val="007465F7"/>
    <w:rsid w:val="00746A4B"/>
    <w:rsid w:val="007473DE"/>
    <w:rsid w:val="00747549"/>
    <w:rsid w:val="00747953"/>
    <w:rsid w:val="00750582"/>
    <w:rsid w:val="00751395"/>
    <w:rsid w:val="00752E7B"/>
    <w:rsid w:val="0075373B"/>
    <w:rsid w:val="00753C7B"/>
    <w:rsid w:val="0075559A"/>
    <w:rsid w:val="00756294"/>
    <w:rsid w:val="00757244"/>
    <w:rsid w:val="007578EC"/>
    <w:rsid w:val="00757FFA"/>
    <w:rsid w:val="0076060B"/>
    <w:rsid w:val="007616FF"/>
    <w:rsid w:val="007623EB"/>
    <w:rsid w:val="007629DE"/>
    <w:rsid w:val="00765373"/>
    <w:rsid w:val="00765D28"/>
    <w:rsid w:val="00767AF6"/>
    <w:rsid w:val="007708A2"/>
    <w:rsid w:val="00770B8A"/>
    <w:rsid w:val="007717B1"/>
    <w:rsid w:val="00772A6F"/>
    <w:rsid w:val="0077369E"/>
    <w:rsid w:val="00774283"/>
    <w:rsid w:val="00775114"/>
    <w:rsid w:val="00776374"/>
    <w:rsid w:val="007778EE"/>
    <w:rsid w:val="00777F37"/>
    <w:rsid w:val="0078053A"/>
    <w:rsid w:val="00780A60"/>
    <w:rsid w:val="00781019"/>
    <w:rsid w:val="0078262E"/>
    <w:rsid w:val="00782784"/>
    <w:rsid w:val="007827A2"/>
    <w:rsid w:val="0078506D"/>
    <w:rsid w:val="0078626B"/>
    <w:rsid w:val="007879AC"/>
    <w:rsid w:val="007903F0"/>
    <w:rsid w:val="007905D7"/>
    <w:rsid w:val="00792A44"/>
    <w:rsid w:val="00793155"/>
    <w:rsid w:val="00793F75"/>
    <w:rsid w:val="007940F2"/>
    <w:rsid w:val="00794476"/>
    <w:rsid w:val="007947F4"/>
    <w:rsid w:val="00794CF4"/>
    <w:rsid w:val="0079553B"/>
    <w:rsid w:val="0079592C"/>
    <w:rsid w:val="007A1BC3"/>
    <w:rsid w:val="007A2CC4"/>
    <w:rsid w:val="007A3F46"/>
    <w:rsid w:val="007A485C"/>
    <w:rsid w:val="007A5F5C"/>
    <w:rsid w:val="007A6236"/>
    <w:rsid w:val="007A6CD7"/>
    <w:rsid w:val="007A7F97"/>
    <w:rsid w:val="007B3047"/>
    <w:rsid w:val="007B3286"/>
    <w:rsid w:val="007B4612"/>
    <w:rsid w:val="007B711E"/>
    <w:rsid w:val="007C0F66"/>
    <w:rsid w:val="007C1999"/>
    <w:rsid w:val="007C1AE5"/>
    <w:rsid w:val="007C28BE"/>
    <w:rsid w:val="007C347C"/>
    <w:rsid w:val="007C372B"/>
    <w:rsid w:val="007C3CB4"/>
    <w:rsid w:val="007C3FD9"/>
    <w:rsid w:val="007C47DF"/>
    <w:rsid w:val="007C4CE9"/>
    <w:rsid w:val="007C51B5"/>
    <w:rsid w:val="007C7ED8"/>
    <w:rsid w:val="007D0097"/>
    <w:rsid w:val="007D07B5"/>
    <w:rsid w:val="007D08FD"/>
    <w:rsid w:val="007D2093"/>
    <w:rsid w:val="007D5A45"/>
    <w:rsid w:val="007D5F56"/>
    <w:rsid w:val="007D6106"/>
    <w:rsid w:val="007D6447"/>
    <w:rsid w:val="007D7729"/>
    <w:rsid w:val="007D7DFC"/>
    <w:rsid w:val="007E0820"/>
    <w:rsid w:val="007E3438"/>
    <w:rsid w:val="007E385E"/>
    <w:rsid w:val="007E39C8"/>
    <w:rsid w:val="007E3A5F"/>
    <w:rsid w:val="007E487C"/>
    <w:rsid w:val="007E4BC8"/>
    <w:rsid w:val="007E5B73"/>
    <w:rsid w:val="007E5D2E"/>
    <w:rsid w:val="007E65E0"/>
    <w:rsid w:val="007E6903"/>
    <w:rsid w:val="007E6FC1"/>
    <w:rsid w:val="007E7121"/>
    <w:rsid w:val="007E77C8"/>
    <w:rsid w:val="007F094A"/>
    <w:rsid w:val="007F0B44"/>
    <w:rsid w:val="007F1B84"/>
    <w:rsid w:val="007F25D7"/>
    <w:rsid w:val="007F2737"/>
    <w:rsid w:val="007F2BBC"/>
    <w:rsid w:val="007F43E2"/>
    <w:rsid w:val="007F465B"/>
    <w:rsid w:val="007F4B00"/>
    <w:rsid w:val="007F5B2E"/>
    <w:rsid w:val="007F5DEC"/>
    <w:rsid w:val="007F630D"/>
    <w:rsid w:val="007F71A2"/>
    <w:rsid w:val="007F769B"/>
    <w:rsid w:val="007F78C8"/>
    <w:rsid w:val="007F7FA4"/>
    <w:rsid w:val="00801082"/>
    <w:rsid w:val="008016C0"/>
    <w:rsid w:val="0080215D"/>
    <w:rsid w:val="00802209"/>
    <w:rsid w:val="00802EB7"/>
    <w:rsid w:val="00803020"/>
    <w:rsid w:val="008031FF"/>
    <w:rsid w:val="00804B6D"/>
    <w:rsid w:val="00806EF0"/>
    <w:rsid w:val="008076F6"/>
    <w:rsid w:val="008104CD"/>
    <w:rsid w:val="00810FFA"/>
    <w:rsid w:val="00811B3F"/>
    <w:rsid w:val="00811CA6"/>
    <w:rsid w:val="008124B9"/>
    <w:rsid w:val="0081267D"/>
    <w:rsid w:val="00814983"/>
    <w:rsid w:val="0081521C"/>
    <w:rsid w:val="0081565C"/>
    <w:rsid w:val="00816135"/>
    <w:rsid w:val="00816EE9"/>
    <w:rsid w:val="008176D1"/>
    <w:rsid w:val="00822C4E"/>
    <w:rsid w:val="00824E1E"/>
    <w:rsid w:val="00825EA4"/>
    <w:rsid w:val="00826678"/>
    <w:rsid w:val="00827268"/>
    <w:rsid w:val="0082751B"/>
    <w:rsid w:val="00827A99"/>
    <w:rsid w:val="0083069A"/>
    <w:rsid w:val="00833F61"/>
    <w:rsid w:val="00835736"/>
    <w:rsid w:val="00835EE3"/>
    <w:rsid w:val="0083701B"/>
    <w:rsid w:val="00837EB6"/>
    <w:rsid w:val="008412DE"/>
    <w:rsid w:val="008425CF"/>
    <w:rsid w:val="00842EC8"/>
    <w:rsid w:val="0084637D"/>
    <w:rsid w:val="0084645E"/>
    <w:rsid w:val="00847356"/>
    <w:rsid w:val="00851374"/>
    <w:rsid w:val="0085328B"/>
    <w:rsid w:val="00855E92"/>
    <w:rsid w:val="0085616A"/>
    <w:rsid w:val="0085679B"/>
    <w:rsid w:val="00857F0D"/>
    <w:rsid w:val="008605F5"/>
    <w:rsid w:val="00860D8B"/>
    <w:rsid w:val="00861E6D"/>
    <w:rsid w:val="0086381A"/>
    <w:rsid w:val="0086404A"/>
    <w:rsid w:val="00864764"/>
    <w:rsid w:val="00864EF1"/>
    <w:rsid w:val="00865395"/>
    <w:rsid w:val="00865459"/>
    <w:rsid w:val="008664E8"/>
    <w:rsid w:val="00866A6D"/>
    <w:rsid w:val="008679FF"/>
    <w:rsid w:val="00867A50"/>
    <w:rsid w:val="008706EA"/>
    <w:rsid w:val="00871374"/>
    <w:rsid w:val="008726EB"/>
    <w:rsid w:val="00872B72"/>
    <w:rsid w:val="0087493E"/>
    <w:rsid w:val="00880851"/>
    <w:rsid w:val="00880E0D"/>
    <w:rsid w:val="00881DB3"/>
    <w:rsid w:val="008820CD"/>
    <w:rsid w:val="00882C7B"/>
    <w:rsid w:val="00882E90"/>
    <w:rsid w:val="00890047"/>
    <w:rsid w:val="008912B5"/>
    <w:rsid w:val="0089234E"/>
    <w:rsid w:val="00892F1B"/>
    <w:rsid w:val="00893A03"/>
    <w:rsid w:val="008958A1"/>
    <w:rsid w:val="00895B58"/>
    <w:rsid w:val="00896984"/>
    <w:rsid w:val="0089713D"/>
    <w:rsid w:val="00897963"/>
    <w:rsid w:val="008A1860"/>
    <w:rsid w:val="008A41B9"/>
    <w:rsid w:val="008A444B"/>
    <w:rsid w:val="008A4541"/>
    <w:rsid w:val="008A4574"/>
    <w:rsid w:val="008A4812"/>
    <w:rsid w:val="008A53E2"/>
    <w:rsid w:val="008A562C"/>
    <w:rsid w:val="008B16B5"/>
    <w:rsid w:val="008B28E5"/>
    <w:rsid w:val="008B4A51"/>
    <w:rsid w:val="008B5432"/>
    <w:rsid w:val="008B54A5"/>
    <w:rsid w:val="008B5AE2"/>
    <w:rsid w:val="008B5BF9"/>
    <w:rsid w:val="008B6B4B"/>
    <w:rsid w:val="008B6E4D"/>
    <w:rsid w:val="008B76C0"/>
    <w:rsid w:val="008B7855"/>
    <w:rsid w:val="008B7BE3"/>
    <w:rsid w:val="008B7E26"/>
    <w:rsid w:val="008C0BE5"/>
    <w:rsid w:val="008C10E8"/>
    <w:rsid w:val="008C19B3"/>
    <w:rsid w:val="008C282A"/>
    <w:rsid w:val="008C4659"/>
    <w:rsid w:val="008C4903"/>
    <w:rsid w:val="008C4F54"/>
    <w:rsid w:val="008C6300"/>
    <w:rsid w:val="008C66DA"/>
    <w:rsid w:val="008C6A66"/>
    <w:rsid w:val="008D0128"/>
    <w:rsid w:val="008D19C1"/>
    <w:rsid w:val="008D1A2D"/>
    <w:rsid w:val="008D3070"/>
    <w:rsid w:val="008D382D"/>
    <w:rsid w:val="008D5384"/>
    <w:rsid w:val="008D57C6"/>
    <w:rsid w:val="008D59A1"/>
    <w:rsid w:val="008D5A0D"/>
    <w:rsid w:val="008D5E4B"/>
    <w:rsid w:val="008D7392"/>
    <w:rsid w:val="008D7409"/>
    <w:rsid w:val="008D7AFF"/>
    <w:rsid w:val="008D7DA4"/>
    <w:rsid w:val="008E0D2D"/>
    <w:rsid w:val="008E0F7C"/>
    <w:rsid w:val="008E1FE5"/>
    <w:rsid w:val="008E2096"/>
    <w:rsid w:val="008E26CB"/>
    <w:rsid w:val="008E2B40"/>
    <w:rsid w:val="008E356C"/>
    <w:rsid w:val="008E413D"/>
    <w:rsid w:val="008E4FCA"/>
    <w:rsid w:val="008E5B42"/>
    <w:rsid w:val="008E6121"/>
    <w:rsid w:val="008E6149"/>
    <w:rsid w:val="008E6980"/>
    <w:rsid w:val="008E74B3"/>
    <w:rsid w:val="008F24B2"/>
    <w:rsid w:val="008F6E14"/>
    <w:rsid w:val="0090007A"/>
    <w:rsid w:val="009001F3"/>
    <w:rsid w:val="009003B3"/>
    <w:rsid w:val="00901D79"/>
    <w:rsid w:val="0090238F"/>
    <w:rsid w:val="00902BB8"/>
    <w:rsid w:val="00903732"/>
    <w:rsid w:val="009037E9"/>
    <w:rsid w:val="009041E5"/>
    <w:rsid w:val="00905B9C"/>
    <w:rsid w:val="009102F0"/>
    <w:rsid w:val="009114DB"/>
    <w:rsid w:val="009116CB"/>
    <w:rsid w:val="00911C1B"/>
    <w:rsid w:val="0091378D"/>
    <w:rsid w:val="00913E73"/>
    <w:rsid w:val="009172A0"/>
    <w:rsid w:val="0092097A"/>
    <w:rsid w:val="00921651"/>
    <w:rsid w:val="00922C9B"/>
    <w:rsid w:val="0092458E"/>
    <w:rsid w:val="009245BD"/>
    <w:rsid w:val="00926AD4"/>
    <w:rsid w:val="0092710F"/>
    <w:rsid w:val="00931C10"/>
    <w:rsid w:val="009334AF"/>
    <w:rsid w:val="00933F96"/>
    <w:rsid w:val="00934993"/>
    <w:rsid w:val="00937E8E"/>
    <w:rsid w:val="00940CD8"/>
    <w:rsid w:val="009424FF"/>
    <w:rsid w:val="00943DB4"/>
    <w:rsid w:val="00944B68"/>
    <w:rsid w:val="00946129"/>
    <w:rsid w:val="00946408"/>
    <w:rsid w:val="009466D3"/>
    <w:rsid w:val="00946B5A"/>
    <w:rsid w:val="00947BE0"/>
    <w:rsid w:val="00947C3E"/>
    <w:rsid w:val="0095114C"/>
    <w:rsid w:val="009518F6"/>
    <w:rsid w:val="00951C19"/>
    <w:rsid w:val="009530B8"/>
    <w:rsid w:val="00953698"/>
    <w:rsid w:val="0095378A"/>
    <w:rsid w:val="009537DD"/>
    <w:rsid w:val="00953D2C"/>
    <w:rsid w:val="00954C5A"/>
    <w:rsid w:val="00955D64"/>
    <w:rsid w:val="00963183"/>
    <w:rsid w:val="00963DEC"/>
    <w:rsid w:val="009642C2"/>
    <w:rsid w:val="00964A8C"/>
    <w:rsid w:val="00964FB0"/>
    <w:rsid w:val="00967D81"/>
    <w:rsid w:val="00970BB4"/>
    <w:rsid w:val="00971905"/>
    <w:rsid w:val="00973AC6"/>
    <w:rsid w:val="00974962"/>
    <w:rsid w:val="00974B70"/>
    <w:rsid w:val="00974F25"/>
    <w:rsid w:val="00974F56"/>
    <w:rsid w:val="00975C71"/>
    <w:rsid w:val="00975EE0"/>
    <w:rsid w:val="009826EB"/>
    <w:rsid w:val="00982BE9"/>
    <w:rsid w:val="0098362A"/>
    <w:rsid w:val="009836BD"/>
    <w:rsid w:val="00983DE0"/>
    <w:rsid w:val="00984973"/>
    <w:rsid w:val="00986A7A"/>
    <w:rsid w:val="00990CC1"/>
    <w:rsid w:val="00990EE0"/>
    <w:rsid w:val="00991188"/>
    <w:rsid w:val="00992254"/>
    <w:rsid w:val="0099267F"/>
    <w:rsid w:val="00992881"/>
    <w:rsid w:val="00992AD4"/>
    <w:rsid w:val="00993000"/>
    <w:rsid w:val="00993165"/>
    <w:rsid w:val="0099422E"/>
    <w:rsid w:val="009954B7"/>
    <w:rsid w:val="00995814"/>
    <w:rsid w:val="00995D52"/>
    <w:rsid w:val="00996A05"/>
    <w:rsid w:val="00997597"/>
    <w:rsid w:val="0099771C"/>
    <w:rsid w:val="009A04B8"/>
    <w:rsid w:val="009A0CDF"/>
    <w:rsid w:val="009A0F51"/>
    <w:rsid w:val="009A1298"/>
    <w:rsid w:val="009A1851"/>
    <w:rsid w:val="009A2314"/>
    <w:rsid w:val="009A2EF4"/>
    <w:rsid w:val="009A3C2A"/>
    <w:rsid w:val="009A4FC9"/>
    <w:rsid w:val="009A52FE"/>
    <w:rsid w:val="009A6CE7"/>
    <w:rsid w:val="009A6CF1"/>
    <w:rsid w:val="009A6D63"/>
    <w:rsid w:val="009A7EC5"/>
    <w:rsid w:val="009B05F2"/>
    <w:rsid w:val="009B0A0C"/>
    <w:rsid w:val="009B150B"/>
    <w:rsid w:val="009B1BB9"/>
    <w:rsid w:val="009B3B93"/>
    <w:rsid w:val="009B6AA2"/>
    <w:rsid w:val="009C114F"/>
    <w:rsid w:val="009C15E6"/>
    <w:rsid w:val="009C2061"/>
    <w:rsid w:val="009C2782"/>
    <w:rsid w:val="009C59F8"/>
    <w:rsid w:val="009C5F83"/>
    <w:rsid w:val="009C6407"/>
    <w:rsid w:val="009C6F44"/>
    <w:rsid w:val="009C7799"/>
    <w:rsid w:val="009D2184"/>
    <w:rsid w:val="009D2EB2"/>
    <w:rsid w:val="009D6438"/>
    <w:rsid w:val="009D6F4D"/>
    <w:rsid w:val="009E0108"/>
    <w:rsid w:val="009E2159"/>
    <w:rsid w:val="009E308D"/>
    <w:rsid w:val="009E376C"/>
    <w:rsid w:val="009E4308"/>
    <w:rsid w:val="009E557A"/>
    <w:rsid w:val="009E5F23"/>
    <w:rsid w:val="009E66D6"/>
    <w:rsid w:val="009E7530"/>
    <w:rsid w:val="009F04E8"/>
    <w:rsid w:val="009F0CB9"/>
    <w:rsid w:val="009F2190"/>
    <w:rsid w:val="009F2D6D"/>
    <w:rsid w:val="009F35EF"/>
    <w:rsid w:val="009F3C9C"/>
    <w:rsid w:val="009F44BA"/>
    <w:rsid w:val="009F4933"/>
    <w:rsid w:val="009F54BE"/>
    <w:rsid w:val="009F5A04"/>
    <w:rsid w:val="009F6C4E"/>
    <w:rsid w:val="009F7ADE"/>
    <w:rsid w:val="00A03525"/>
    <w:rsid w:val="00A03F72"/>
    <w:rsid w:val="00A040BC"/>
    <w:rsid w:val="00A0483C"/>
    <w:rsid w:val="00A05BD4"/>
    <w:rsid w:val="00A10292"/>
    <w:rsid w:val="00A1037E"/>
    <w:rsid w:val="00A10AF4"/>
    <w:rsid w:val="00A10CBD"/>
    <w:rsid w:val="00A11506"/>
    <w:rsid w:val="00A12646"/>
    <w:rsid w:val="00A13FB4"/>
    <w:rsid w:val="00A140CC"/>
    <w:rsid w:val="00A15A9E"/>
    <w:rsid w:val="00A1744C"/>
    <w:rsid w:val="00A1779F"/>
    <w:rsid w:val="00A17A66"/>
    <w:rsid w:val="00A20BBC"/>
    <w:rsid w:val="00A21634"/>
    <w:rsid w:val="00A21B04"/>
    <w:rsid w:val="00A21E52"/>
    <w:rsid w:val="00A23067"/>
    <w:rsid w:val="00A24045"/>
    <w:rsid w:val="00A2422A"/>
    <w:rsid w:val="00A24AC9"/>
    <w:rsid w:val="00A2702C"/>
    <w:rsid w:val="00A27165"/>
    <w:rsid w:val="00A271B4"/>
    <w:rsid w:val="00A271E3"/>
    <w:rsid w:val="00A27E5B"/>
    <w:rsid w:val="00A3000E"/>
    <w:rsid w:val="00A308BF"/>
    <w:rsid w:val="00A30C4C"/>
    <w:rsid w:val="00A32BF4"/>
    <w:rsid w:val="00A33FE0"/>
    <w:rsid w:val="00A35DB8"/>
    <w:rsid w:val="00A36C1E"/>
    <w:rsid w:val="00A374A4"/>
    <w:rsid w:val="00A37716"/>
    <w:rsid w:val="00A37B66"/>
    <w:rsid w:val="00A4042F"/>
    <w:rsid w:val="00A421A6"/>
    <w:rsid w:val="00A42352"/>
    <w:rsid w:val="00A43EB9"/>
    <w:rsid w:val="00A44330"/>
    <w:rsid w:val="00A46B47"/>
    <w:rsid w:val="00A47005"/>
    <w:rsid w:val="00A4737A"/>
    <w:rsid w:val="00A503B2"/>
    <w:rsid w:val="00A50AA4"/>
    <w:rsid w:val="00A50D97"/>
    <w:rsid w:val="00A5241F"/>
    <w:rsid w:val="00A5252D"/>
    <w:rsid w:val="00A54BBA"/>
    <w:rsid w:val="00A54ED3"/>
    <w:rsid w:val="00A55173"/>
    <w:rsid w:val="00A55375"/>
    <w:rsid w:val="00A5557A"/>
    <w:rsid w:val="00A560C9"/>
    <w:rsid w:val="00A569AA"/>
    <w:rsid w:val="00A57411"/>
    <w:rsid w:val="00A57536"/>
    <w:rsid w:val="00A6135B"/>
    <w:rsid w:val="00A62A7A"/>
    <w:rsid w:val="00A62DCE"/>
    <w:rsid w:val="00A62FB9"/>
    <w:rsid w:val="00A631A2"/>
    <w:rsid w:val="00A651F5"/>
    <w:rsid w:val="00A6664D"/>
    <w:rsid w:val="00A66B65"/>
    <w:rsid w:val="00A67812"/>
    <w:rsid w:val="00A700DA"/>
    <w:rsid w:val="00A719B1"/>
    <w:rsid w:val="00A71D4C"/>
    <w:rsid w:val="00A721DB"/>
    <w:rsid w:val="00A72CE6"/>
    <w:rsid w:val="00A747BF"/>
    <w:rsid w:val="00A80756"/>
    <w:rsid w:val="00A814EC"/>
    <w:rsid w:val="00A81E6A"/>
    <w:rsid w:val="00A82AC7"/>
    <w:rsid w:val="00A85C13"/>
    <w:rsid w:val="00A86504"/>
    <w:rsid w:val="00A87070"/>
    <w:rsid w:val="00A873B7"/>
    <w:rsid w:val="00A908BB"/>
    <w:rsid w:val="00A915FD"/>
    <w:rsid w:val="00A9192E"/>
    <w:rsid w:val="00A937C6"/>
    <w:rsid w:val="00A940EC"/>
    <w:rsid w:val="00A946A7"/>
    <w:rsid w:val="00A95B26"/>
    <w:rsid w:val="00AA0064"/>
    <w:rsid w:val="00AA0C31"/>
    <w:rsid w:val="00AA1741"/>
    <w:rsid w:val="00AA2B6E"/>
    <w:rsid w:val="00AA2EA3"/>
    <w:rsid w:val="00AA3C92"/>
    <w:rsid w:val="00AA4987"/>
    <w:rsid w:val="00AA4D6B"/>
    <w:rsid w:val="00AA5F6A"/>
    <w:rsid w:val="00AA62B0"/>
    <w:rsid w:val="00AA6625"/>
    <w:rsid w:val="00AA73B0"/>
    <w:rsid w:val="00AA7ACC"/>
    <w:rsid w:val="00AB3860"/>
    <w:rsid w:val="00AB4046"/>
    <w:rsid w:val="00AB4172"/>
    <w:rsid w:val="00AB5A3A"/>
    <w:rsid w:val="00AB5E61"/>
    <w:rsid w:val="00AB7036"/>
    <w:rsid w:val="00AB7731"/>
    <w:rsid w:val="00AC2742"/>
    <w:rsid w:val="00AC2B54"/>
    <w:rsid w:val="00AC7EDA"/>
    <w:rsid w:val="00AD01A3"/>
    <w:rsid w:val="00AD296C"/>
    <w:rsid w:val="00AD38CE"/>
    <w:rsid w:val="00AD4704"/>
    <w:rsid w:val="00AD4FE3"/>
    <w:rsid w:val="00AD6B0C"/>
    <w:rsid w:val="00AE2E8D"/>
    <w:rsid w:val="00AE47F1"/>
    <w:rsid w:val="00AE4CAC"/>
    <w:rsid w:val="00AE5C81"/>
    <w:rsid w:val="00AE60F6"/>
    <w:rsid w:val="00AF093F"/>
    <w:rsid w:val="00AF0EFD"/>
    <w:rsid w:val="00AF1B87"/>
    <w:rsid w:val="00AF291A"/>
    <w:rsid w:val="00AF42C0"/>
    <w:rsid w:val="00AF4E50"/>
    <w:rsid w:val="00AF607F"/>
    <w:rsid w:val="00B0001A"/>
    <w:rsid w:val="00B00232"/>
    <w:rsid w:val="00B02B77"/>
    <w:rsid w:val="00B02F2D"/>
    <w:rsid w:val="00B03098"/>
    <w:rsid w:val="00B03121"/>
    <w:rsid w:val="00B033A0"/>
    <w:rsid w:val="00B03522"/>
    <w:rsid w:val="00B03807"/>
    <w:rsid w:val="00B0422C"/>
    <w:rsid w:val="00B0497D"/>
    <w:rsid w:val="00B04B76"/>
    <w:rsid w:val="00B06387"/>
    <w:rsid w:val="00B07CD5"/>
    <w:rsid w:val="00B10782"/>
    <w:rsid w:val="00B12372"/>
    <w:rsid w:val="00B13B38"/>
    <w:rsid w:val="00B13CC7"/>
    <w:rsid w:val="00B1442B"/>
    <w:rsid w:val="00B14FF6"/>
    <w:rsid w:val="00B1515A"/>
    <w:rsid w:val="00B1537C"/>
    <w:rsid w:val="00B16F5C"/>
    <w:rsid w:val="00B178E2"/>
    <w:rsid w:val="00B20601"/>
    <w:rsid w:val="00B248A4"/>
    <w:rsid w:val="00B24BB3"/>
    <w:rsid w:val="00B27844"/>
    <w:rsid w:val="00B311D8"/>
    <w:rsid w:val="00B316CA"/>
    <w:rsid w:val="00B317E5"/>
    <w:rsid w:val="00B31B49"/>
    <w:rsid w:val="00B31D35"/>
    <w:rsid w:val="00B321AA"/>
    <w:rsid w:val="00B321C2"/>
    <w:rsid w:val="00B3324E"/>
    <w:rsid w:val="00B33577"/>
    <w:rsid w:val="00B335BE"/>
    <w:rsid w:val="00B3397E"/>
    <w:rsid w:val="00B34B50"/>
    <w:rsid w:val="00B350F7"/>
    <w:rsid w:val="00B40234"/>
    <w:rsid w:val="00B40943"/>
    <w:rsid w:val="00B40B78"/>
    <w:rsid w:val="00B4112B"/>
    <w:rsid w:val="00B46552"/>
    <w:rsid w:val="00B46FA6"/>
    <w:rsid w:val="00B47C77"/>
    <w:rsid w:val="00B5073C"/>
    <w:rsid w:val="00B51745"/>
    <w:rsid w:val="00B52C2C"/>
    <w:rsid w:val="00B53235"/>
    <w:rsid w:val="00B5409A"/>
    <w:rsid w:val="00B54DAC"/>
    <w:rsid w:val="00B55550"/>
    <w:rsid w:val="00B56166"/>
    <w:rsid w:val="00B5616F"/>
    <w:rsid w:val="00B56A6C"/>
    <w:rsid w:val="00B56FF4"/>
    <w:rsid w:val="00B605BC"/>
    <w:rsid w:val="00B62CFE"/>
    <w:rsid w:val="00B6312F"/>
    <w:rsid w:val="00B67F99"/>
    <w:rsid w:val="00B708FC"/>
    <w:rsid w:val="00B70F24"/>
    <w:rsid w:val="00B70FDE"/>
    <w:rsid w:val="00B71D8D"/>
    <w:rsid w:val="00B7257D"/>
    <w:rsid w:val="00B725C6"/>
    <w:rsid w:val="00B73128"/>
    <w:rsid w:val="00B73CF1"/>
    <w:rsid w:val="00B74246"/>
    <w:rsid w:val="00B74E71"/>
    <w:rsid w:val="00B761AB"/>
    <w:rsid w:val="00B766EF"/>
    <w:rsid w:val="00B767DA"/>
    <w:rsid w:val="00B81551"/>
    <w:rsid w:val="00B825B4"/>
    <w:rsid w:val="00B8436A"/>
    <w:rsid w:val="00B8538B"/>
    <w:rsid w:val="00B85F3A"/>
    <w:rsid w:val="00B902BC"/>
    <w:rsid w:val="00B933E0"/>
    <w:rsid w:val="00B9426E"/>
    <w:rsid w:val="00B94625"/>
    <w:rsid w:val="00B94F99"/>
    <w:rsid w:val="00B963F5"/>
    <w:rsid w:val="00B978DD"/>
    <w:rsid w:val="00BA0451"/>
    <w:rsid w:val="00BA0DC4"/>
    <w:rsid w:val="00BA1F94"/>
    <w:rsid w:val="00BA30DA"/>
    <w:rsid w:val="00BA7041"/>
    <w:rsid w:val="00BA74B4"/>
    <w:rsid w:val="00BA7E61"/>
    <w:rsid w:val="00BB0249"/>
    <w:rsid w:val="00BB05F2"/>
    <w:rsid w:val="00BB18E3"/>
    <w:rsid w:val="00BB3CDC"/>
    <w:rsid w:val="00BB41B3"/>
    <w:rsid w:val="00BB4FC5"/>
    <w:rsid w:val="00BB5396"/>
    <w:rsid w:val="00BB660A"/>
    <w:rsid w:val="00BB7765"/>
    <w:rsid w:val="00BB7AFB"/>
    <w:rsid w:val="00BC003A"/>
    <w:rsid w:val="00BC06EC"/>
    <w:rsid w:val="00BC0FD0"/>
    <w:rsid w:val="00BC1471"/>
    <w:rsid w:val="00BC15EE"/>
    <w:rsid w:val="00BC325E"/>
    <w:rsid w:val="00BC34C1"/>
    <w:rsid w:val="00BC3692"/>
    <w:rsid w:val="00BC3E7B"/>
    <w:rsid w:val="00BC3EF1"/>
    <w:rsid w:val="00BC446E"/>
    <w:rsid w:val="00BC521B"/>
    <w:rsid w:val="00BC5988"/>
    <w:rsid w:val="00BC62BC"/>
    <w:rsid w:val="00BD07C5"/>
    <w:rsid w:val="00BD2165"/>
    <w:rsid w:val="00BD53FB"/>
    <w:rsid w:val="00BD567D"/>
    <w:rsid w:val="00BD619B"/>
    <w:rsid w:val="00BD67A3"/>
    <w:rsid w:val="00BD6BE7"/>
    <w:rsid w:val="00BD6CBC"/>
    <w:rsid w:val="00BD7269"/>
    <w:rsid w:val="00BE0EDE"/>
    <w:rsid w:val="00BE10F0"/>
    <w:rsid w:val="00BE185A"/>
    <w:rsid w:val="00BE2E87"/>
    <w:rsid w:val="00BE2EC3"/>
    <w:rsid w:val="00BE34C6"/>
    <w:rsid w:val="00BE3A42"/>
    <w:rsid w:val="00BE45CA"/>
    <w:rsid w:val="00BE4D33"/>
    <w:rsid w:val="00BE77DA"/>
    <w:rsid w:val="00BE7FC3"/>
    <w:rsid w:val="00BF1569"/>
    <w:rsid w:val="00BF2589"/>
    <w:rsid w:val="00BF2F88"/>
    <w:rsid w:val="00BF3C6A"/>
    <w:rsid w:val="00BF3CFE"/>
    <w:rsid w:val="00BF3FA4"/>
    <w:rsid w:val="00BF5CE2"/>
    <w:rsid w:val="00BF6A2E"/>
    <w:rsid w:val="00C0324E"/>
    <w:rsid w:val="00C04186"/>
    <w:rsid w:val="00C0464F"/>
    <w:rsid w:val="00C04CEE"/>
    <w:rsid w:val="00C04DBA"/>
    <w:rsid w:val="00C10A9F"/>
    <w:rsid w:val="00C10C4C"/>
    <w:rsid w:val="00C118B5"/>
    <w:rsid w:val="00C11F5B"/>
    <w:rsid w:val="00C1201D"/>
    <w:rsid w:val="00C12196"/>
    <w:rsid w:val="00C1490B"/>
    <w:rsid w:val="00C14C3C"/>
    <w:rsid w:val="00C179C0"/>
    <w:rsid w:val="00C200AD"/>
    <w:rsid w:val="00C205C4"/>
    <w:rsid w:val="00C215FB"/>
    <w:rsid w:val="00C24BCC"/>
    <w:rsid w:val="00C276D7"/>
    <w:rsid w:val="00C30C01"/>
    <w:rsid w:val="00C325C7"/>
    <w:rsid w:val="00C328A9"/>
    <w:rsid w:val="00C331C0"/>
    <w:rsid w:val="00C33868"/>
    <w:rsid w:val="00C35865"/>
    <w:rsid w:val="00C35868"/>
    <w:rsid w:val="00C375DF"/>
    <w:rsid w:val="00C401E2"/>
    <w:rsid w:val="00C40409"/>
    <w:rsid w:val="00C405A7"/>
    <w:rsid w:val="00C40DF7"/>
    <w:rsid w:val="00C42722"/>
    <w:rsid w:val="00C42F90"/>
    <w:rsid w:val="00C43034"/>
    <w:rsid w:val="00C431D1"/>
    <w:rsid w:val="00C45D80"/>
    <w:rsid w:val="00C45EE3"/>
    <w:rsid w:val="00C4692D"/>
    <w:rsid w:val="00C521A1"/>
    <w:rsid w:val="00C52723"/>
    <w:rsid w:val="00C536E6"/>
    <w:rsid w:val="00C53736"/>
    <w:rsid w:val="00C56BF5"/>
    <w:rsid w:val="00C577D6"/>
    <w:rsid w:val="00C57B12"/>
    <w:rsid w:val="00C61156"/>
    <w:rsid w:val="00C61750"/>
    <w:rsid w:val="00C62F71"/>
    <w:rsid w:val="00C63273"/>
    <w:rsid w:val="00C648F1"/>
    <w:rsid w:val="00C656DF"/>
    <w:rsid w:val="00C65C8A"/>
    <w:rsid w:val="00C66432"/>
    <w:rsid w:val="00C66A6E"/>
    <w:rsid w:val="00C67D08"/>
    <w:rsid w:val="00C710B4"/>
    <w:rsid w:val="00C71AB3"/>
    <w:rsid w:val="00C71B94"/>
    <w:rsid w:val="00C738FB"/>
    <w:rsid w:val="00C75AA7"/>
    <w:rsid w:val="00C80226"/>
    <w:rsid w:val="00C80C5F"/>
    <w:rsid w:val="00C85EEB"/>
    <w:rsid w:val="00C85EEE"/>
    <w:rsid w:val="00C86349"/>
    <w:rsid w:val="00C8677D"/>
    <w:rsid w:val="00C903E4"/>
    <w:rsid w:val="00C9117A"/>
    <w:rsid w:val="00C91311"/>
    <w:rsid w:val="00C93455"/>
    <w:rsid w:val="00C941B5"/>
    <w:rsid w:val="00C942A8"/>
    <w:rsid w:val="00C94416"/>
    <w:rsid w:val="00C97FB2"/>
    <w:rsid w:val="00CA2579"/>
    <w:rsid w:val="00CA2979"/>
    <w:rsid w:val="00CA481D"/>
    <w:rsid w:val="00CA52E3"/>
    <w:rsid w:val="00CA6FF0"/>
    <w:rsid w:val="00CA720A"/>
    <w:rsid w:val="00CA7E33"/>
    <w:rsid w:val="00CB01DC"/>
    <w:rsid w:val="00CB0E71"/>
    <w:rsid w:val="00CB226C"/>
    <w:rsid w:val="00CB2971"/>
    <w:rsid w:val="00CB3CE9"/>
    <w:rsid w:val="00CB4292"/>
    <w:rsid w:val="00CB4DAC"/>
    <w:rsid w:val="00CB6974"/>
    <w:rsid w:val="00CB6D9C"/>
    <w:rsid w:val="00CB6E5F"/>
    <w:rsid w:val="00CB7098"/>
    <w:rsid w:val="00CB7D78"/>
    <w:rsid w:val="00CC2075"/>
    <w:rsid w:val="00CC276E"/>
    <w:rsid w:val="00CC2E88"/>
    <w:rsid w:val="00CC3B3D"/>
    <w:rsid w:val="00CC4B12"/>
    <w:rsid w:val="00CC605C"/>
    <w:rsid w:val="00CC772E"/>
    <w:rsid w:val="00CD250B"/>
    <w:rsid w:val="00CD266F"/>
    <w:rsid w:val="00CD3715"/>
    <w:rsid w:val="00CD479A"/>
    <w:rsid w:val="00CD4BE9"/>
    <w:rsid w:val="00CD5C54"/>
    <w:rsid w:val="00CD5FA8"/>
    <w:rsid w:val="00CE04F4"/>
    <w:rsid w:val="00CE121F"/>
    <w:rsid w:val="00CE1239"/>
    <w:rsid w:val="00CE2290"/>
    <w:rsid w:val="00CE2B88"/>
    <w:rsid w:val="00CE2D9A"/>
    <w:rsid w:val="00CE2DAD"/>
    <w:rsid w:val="00CE2F47"/>
    <w:rsid w:val="00CE5A4E"/>
    <w:rsid w:val="00CE606D"/>
    <w:rsid w:val="00CE68E6"/>
    <w:rsid w:val="00CE6D27"/>
    <w:rsid w:val="00CE7B07"/>
    <w:rsid w:val="00CF0B02"/>
    <w:rsid w:val="00CF1814"/>
    <w:rsid w:val="00CF1EA0"/>
    <w:rsid w:val="00CF23ED"/>
    <w:rsid w:val="00CF2AAF"/>
    <w:rsid w:val="00CF2AB5"/>
    <w:rsid w:val="00CF368C"/>
    <w:rsid w:val="00CF3C25"/>
    <w:rsid w:val="00CF580D"/>
    <w:rsid w:val="00CF7072"/>
    <w:rsid w:val="00CF730D"/>
    <w:rsid w:val="00D00016"/>
    <w:rsid w:val="00D00950"/>
    <w:rsid w:val="00D016E0"/>
    <w:rsid w:val="00D02985"/>
    <w:rsid w:val="00D03013"/>
    <w:rsid w:val="00D05939"/>
    <w:rsid w:val="00D05B21"/>
    <w:rsid w:val="00D05C1F"/>
    <w:rsid w:val="00D061FA"/>
    <w:rsid w:val="00D1018E"/>
    <w:rsid w:val="00D122E2"/>
    <w:rsid w:val="00D12AE5"/>
    <w:rsid w:val="00D13FD8"/>
    <w:rsid w:val="00D1416F"/>
    <w:rsid w:val="00D172ED"/>
    <w:rsid w:val="00D2198A"/>
    <w:rsid w:val="00D220B3"/>
    <w:rsid w:val="00D239F6"/>
    <w:rsid w:val="00D24A56"/>
    <w:rsid w:val="00D24E1B"/>
    <w:rsid w:val="00D24EF6"/>
    <w:rsid w:val="00D25C93"/>
    <w:rsid w:val="00D26C19"/>
    <w:rsid w:val="00D302AC"/>
    <w:rsid w:val="00D31530"/>
    <w:rsid w:val="00D31632"/>
    <w:rsid w:val="00D31662"/>
    <w:rsid w:val="00D3166E"/>
    <w:rsid w:val="00D326BB"/>
    <w:rsid w:val="00D338D5"/>
    <w:rsid w:val="00D34BBE"/>
    <w:rsid w:val="00D354D8"/>
    <w:rsid w:val="00D36358"/>
    <w:rsid w:val="00D36D77"/>
    <w:rsid w:val="00D37E54"/>
    <w:rsid w:val="00D37E9B"/>
    <w:rsid w:val="00D4004B"/>
    <w:rsid w:val="00D4348D"/>
    <w:rsid w:val="00D43E77"/>
    <w:rsid w:val="00D4428E"/>
    <w:rsid w:val="00D44929"/>
    <w:rsid w:val="00D44B70"/>
    <w:rsid w:val="00D44EC3"/>
    <w:rsid w:val="00D45932"/>
    <w:rsid w:val="00D50BC6"/>
    <w:rsid w:val="00D528A1"/>
    <w:rsid w:val="00D53474"/>
    <w:rsid w:val="00D53AD7"/>
    <w:rsid w:val="00D54EFA"/>
    <w:rsid w:val="00D55076"/>
    <w:rsid w:val="00D57829"/>
    <w:rsid w:val="00D57F7B"/>
    <w:rsid w:val="00D60375"/>
    <w:rsid w:val="00D60597"/>
    <w:rsid w:val="00D609F7"/>
    <w:rsid w:val="00D60AC2"/>
    <w:rsid w:val="00D61136"/>
    <w:rsid w:val="00D61A2F"/>
    <w:rsid w:val="00D61ABE"/>
    <w:rsid w:val="00D61DFD"/>
    <w:rsid w:val="00D633AA"/>
    <w:rsid w:val="00D647CA"/>
    <w:rsid w:val="00D65189"/>
    <w:rsid w:val="00D65EF0"/>
    <w:rsid w:val="00D7091C"/>
    <w:rsid w:val="00D710CC"/>
    <w:rsid w:val="00D7154A"/>
    <w:rsid w:val="00D72806"/>
    <w:rsid w:val="00D7295C"/>
    <w:rsid w:val="00D73B98"/>
    <w:rsid w:val="00D755E0"/>
    <w:rsid w:val="00D75FA6"/>
    <w:rsid w:val="00D76016"/>
    <w:rsid w:val="00D771C4"/>
    <w:rsid w:val="00D806A6"/>
    <w:rsid w:val="00D835E7"/>
    <w:rsid w:val="00D83888"/>
    <w:rsid w:val="00D83948"/>
    <w:rsid w:val="00D8426B"/>
    <w:rsid w:val="00D84A6E"/>
    <w:rsid w:val="00D84E48"/>
    <w:rsid w:val="00D85305"/>
    <w:rsid w:val="00D85D2C"/>
    <w:rsid w:val="00D86193"/>
    <w:rsid w:val="00D90376"/>
    <w:rsid w:val="00D919D9"/>
    <w:rsid w:val="00D924D4"/>
    <w:rsid w:val="00D92A27"/>
    <w:rsid w:val="00D937C3"/>
    <w:rsid w:val="00D93AF3"/>
    <w:rsid w:val="00D94CE2"/>
    <w:rsid w:val="00D95929"/>
    <w:rsid w:val="00D96733"/>
    <w:rsid w:val="00D9749A"/>
    <w:rsid w:val="00DA0BEE"/>
    <w:rsid w:val="00DA15A5"/>
    <w:rsid w:val="00DA24C9"/>
    <w:rsid w:val="00DA3462"/>
    <w:rsid w:val="00DA37C2"/>
    <w:rsid w:val="00DA43D5"/>
    <w:rsid w:val="00DA478F"/>
    <w:rsid w:val="00DA61D2"/>
    <w:rsid w:val="00DA669E"/>
    <w:rsid w:val="00DA7596"/>
    <w:rsid w:val="00DB0646"/>
    <w:rsid w:val="00DB2CB4"/>
    <w:rsid w:val="00DB42AF"/>
    <w:rsid w:val="00DB61B8"/>
    <w:rsid w:val="00DB6ED3"/>
    <w:rsid w:val="00DC1871"/>
    <w:rsid w:val="00DC228D"/>
    <w:rsid w:val="00DC2CA3"/>
    <w:rsid w:val="00DC439F"/>
    <w:rsid w:val="00DC495E"/>
    <w:rsid w:val="00DC4D1A"/>
    <w:rsid w:val="00DC6705"/>
    <w:rsid w:val="00DC71AE"/>
    <w:rsid w:val="00DC71B6"/>
    <w:rsid w:val="00DC73AF"/>
    <w:rsid w:val="00DC7E7D"/>
    <w:rsid w:val="00DD18FA"/>
    <w:rsid w:val="00DD1EF7"/>
    <w:rsid w:val="00DD27B5"/>
    <w:rsid w:val="00DD2A00"/>
    <w:rsid w:val="00DD7B1A"/>
    <w:rsid w:val="00DD7CDD"/>
    <w:rsid w:val="00DD7E97"/>
    <w:rsid w:val="00DE070C"/>
    <w:rsid w:val="00DE4202"/>
    <w:rsid w:val="00DE790D"/>
    <w:rsid w:val="00DF0002"/>
    <w:rsid w:val="00DF1508"/>
    <w:rsid w:val="00DF1580"/>
    <w:rsid w:val="00DF3825"/>
    <w:rsid w:val="00DF5FAE"/>
    <w:rsid w:val="00DF622B"/>
    <w:rsid w:val="00DF63C1"/>
    <w:rsid w:val="00DF76AB"/>
    <w:rsid w:val="00DF7EDA"/>
    <w:rsid w:val="00DF7F68"/>
    <w:rsid w:val="00E004B9"/>
    <w:rsid w:val="00E009CC"/>
    <w:rsid w:val="00E01A4B"/>
    <w:rsid w:val="00E01B97"/>
    <w:rsid w:val="00E0295C"/>
    <w:rsid w:val="00E031F7"/>
    <w:rsid w:val="00E033CD"/>
    <w:rsid w:val="00E039A0"/>
    <w:rsid w:val="00E0400B"/>
    <w:rsid w:val="00E0469C"/>
    <w:rsid w:val="00E0499D"/>
    <w:rsid w:val="00E05AB3"/>
    <w:rsid w:val="00E05F0E"/>
    <w:rsid w:val="00E06C06"/>
    <w:rsid w:val="00E075E0"/>
    <w:rsid w:val="00E106E6"/>
    <w:rsid w:val="00E10834"/>
    <w:rsid w:val="00E1119B"/>
    <w:rsid w:val="00E11215"/>
    <w:rsid w:val="00E11471"/>
    <w:rsid w:val="00E120E9"/>
    <w:rsid w:val="00E1284C"/>
    <w:rsid w:val="00E14574"/>
    <w:rsid w:val="00E145ED"/>
    <w:rsid w:val="00E1546F"/>
    <w:rsid w:val="00E16BAC"/>
    <w:rsid w:val="00E17497"/>
    <w:rsid w:val="00E17E2B"/>
    <w:rsid w:val="00E21577"/>
    <w:rsid w:val="00E23036"/>
    <w:rsid w:val="00E235B3"/>
    <w:rsid w:val="00E23CDD"/>
    <w:rsid w:val="00E24066"/>
    <w:rsid w:val="00E243E2"/>
    <w:rsid w:val="00E251EC"/>
    <w:rsid w:val="00E257BD"/>
    <w:rsid w:val="00E3205B"/>
    <w:rsid w:val="00E324A7"/>
    <w:rsid w:val="00E324D5"/>
    <w:rsid w:val="00E32A57"/>
    <w:rsid w:val="00E3397A"/>
    <w:rsid w:val="00E34F3A"/>
    <w:rsid w:val="00E351F0"/>
    <w:rsid w:val="00E352FC"/>
    <w:rsid w:val="00E35F75"/>
    <w:rsid w:val="00E4394A"/>
    <w:rsid w:val="00E43D2A"/>
    <w:rsid w:val="00E46EE0"/>
    <w:rsid w:val="00E50004"/>
    <w:rsid w:val="00E52384"/>
    <w:rsid w:val="00E53210"/>
    <w:rsid w:val="00E53E3F"/>
    <w:rsid w:val="00E54688"/>
    <w:rsid w:val="00E54E4B"/>
    <w:rsid w:val="00E54FB5"/>
    <w:rsid w:val="00E55279"/>
    <w:rsid w:val="00E553B8"/>
    <w:rsid w:val="00E5664A"/>
    <w:rsid w:val="00E619E7"/>
    <w:rsid w:val="00E61A8B"/>
    <w:rsid w:val="00E6210A"/>
    <w:rsid w:val="00E62261"/>
    <w:rsid w:val="00E6239E"/>
    <w:rsid w:val="00E63854"/>
    <w:rsid w:val="00E66DF5"/>
    <w:rsid w:val="00E7075F"/>
    <w:rsid w:val="00E72E1A"/>
    <w:rsid w:val="00E730F2"/>
    <w:rsid w:val="00E737C3"/>
    <w:rsid w:val="00E737CF"/>
    <w:rsid w:val="00E73D46"/>
    <w:rsid w:val="00E7649C"/>
    <w:rsid w:val="00E76B02"/>
    <w:rsid w:val="00E76F18"/>
    <w:rsid w:val="00E80525"/>
    <w:rsid w:val="00E80F98"/>
    <w:rsid w:val="00E81812"/>
    <w:rsid w:val="00E82D2B"/>
    <w:rsid w:val="00E8415C"/>
    <w:rsid w:val="00E87133"/>
    <w:rsid w:val="00E87229"/>
    <w:rsid w:val="00E87FA5"/>
    <w:rsid w:val="00E905F8"/>
    <w:rsid w:val="00E9079A"/>
    <w:rsid w:val="00E908B9"/>
    <w:rsid w:val="00E921AA"/>
    <w:rsid w:val="00E92DB2"/>
    <w:rsid w:val="00E92E56"/>
    <w:rsid w:val="00E93B8F"/>
    <w:rsid w:val="00E94D22"/>
    <w:rsid w:val="00E95B58"/>
    <w:rsid w:val="00E97353"/>
    <w:rsid w:val="00EA12AB"/>
    <w:rsid w:val="00EA2107"/>
    <w:rsid w:val="00EA235D"/>
    <w:rsid w:val="00EA2A89"/>
    <w:rsid w:val="00EA576B"/>
    <w:rsid w:val="00EA5B2E"/>
    <w:rsid w:val="00EB0F9A"/>
    <w:rsid w:val="00EB19AC"/>
    <w:rsid w:val="00EB1C3A"/>
    <w:rsid w:val="00EB43AE"/>
    <w:rsid w:val="00EB498F"/>
    <w:rsid w:val="00EB4F08"/>
    <w:rsid w:val="00EB780D"/>
    <w:rsid w:val="00EB7F9A"/>
    <w:rsid w:val="00EC00AE"/>
    <w:rsid w:val="00EC1E79"/>
    <w:rsid w:val="00EC23BA"/>
    <w:rsid w:val="00EC317E"/>
    <w:rsid w:val="00EC537A"/>
    <w:rsid w:val="00EC5A86"/>
    <w:rsid w:val="00EC5C98"/>
    <w:rsid w:val="00EC66C2"/>
    <w:rsid w:val="00EC69D7"/>
    <w:rsid w:val="00EC755E"/>
    <w:rsid w:val="00ED0526"/>
    <w:rsid w:val="00ED0636"/>
    <w:rsid w:val="00ED0CA0"/>
    <w:rsid w:val="00ED2787"/>
    <w:rsid w:val="00ED2EB0"/>
    <w:rsid w:val="00ED2F00"/>
    <w:rsid w:val="00ED3096"/>
    <w:rsid w:val="00ED309B"/>
    <w:rsid w:val="00ED417B"/>
    <w:rsid w:val="00ED6ABD"/>
    <w:rsid w:val="00ED7009"/>
    <w:rsid w:val="00ED7CA4"/>
    <w:rsid w:val="00EE0212"/>
    <w:rsid w:val="00EE04E0"/>
    <w:rsid w:val="00EE0DE7"/>
    <w:rsid w:val="00EE236C"/>
    <w:rsid w:val="00EE2B5B"/>
    <w:rsid w:val="00EE38FC"/>
    <w:rsid w:val="00EE4521"/>
    <w:rsid w:val="00EE4589"/>
    <w:rsid w:val="00EE4804"/>
    <w:rsid w:val="00EE54F6"/>
    <w:rsid w:val="00EE5600"/>
    <w:rsid w:val="00EE6DE4"/>
    <w:rsid w:val="00EE72BC"/>
    <w:rsid w:val="00EF27B2"/>
    <w:rsid w:val="00EF3295"/>
    <w:rsid w:val="00EF3A26"/>
    <w:rsid w:val="00EF66FC"/>
    <w:rsid w:val="00EF6EB1"/>
    <w:rsid w:val="00F011DB"/>
    <w:rsid w:val="00F01893"/>
    <w:rsid w:val="00F01961"/>
    <w:rsid w:val="00F03AF1"/>
    <w:rsid w:val="00F03E4C"/>
    <w:rsid w:val="00F0430D"/>
    <w:rsid w:val="00F04498"/>
    <w:rsid w:val="00F0743D"/>
    <w:rsid w:val="00F11A4A"/>
    <w:rsid w:val="00F11C3D"/>
    <w:rsid w:val="00F11FDE"/>
    <w:rsid w:val="00F12004"/>
    <w:rsid w:val="00F13BA7"/>
    <w:rsid w:val="00F1469F"/>
    <w:rsid w:val="00F14AF2"/>
    <w:rsid w:val="00F154AB"/>
    <w:rsid w:val="00F1697B"/>
    <w:rsid w:val="00F16CA6"/>
    <w:rsid w:val="00F17C68"/>
    <w:rsid w:val="00F21065"/>
    <w:rsid w:val="00F21120"/>
    <w:rsid w:val="00F213A4"/>
    <w:rsid w:val="00F22216"/>
    <w:rsid w:val="00F2229B"/>
    <w:rsid w:val="00F236F8"/>
    <w:rsid w:val="00F23966"/>
    <w:rsid w:val="00F2418C"/>
    <w:rsid w:val="00F24796"/>
    <w:rsid w:val="00F268DF"/>
    <w:rsid w:val="00F30937"/>
    <w:rsid w:val="00F31728"/>
    <w:rsid w:val="00F31852"/>
    <w:rsid w:val="00F325D1"/>
    <w:rsid w:val="00F32B98"/>
    <w:rsid w:val="00F33E8E"/>
    <w:rsid w:val="00F342A9"/>
    <w:rsid w:val="00F3486F"/>
    <w:rsid w:val="00F34BF0"/>
    <w:rsid w:val="00F35E24"/>
    <w:rsid w:val="00F35E9B"/>
    <w:rsid w:val="00F4067F"/>
    <w:rsid w:val="00F406F6"/>
    <w:rsid w:val="00F420B6"/>
    <w:rsid w:val="00F42D55"/>
    <w:rsid w:val="00F434AD"/>
    <w:rsid w:val="00F43FD5"/>
    <w:rsid w:val="00F44B1C"/>
    <w:rsid w:val="00F469A5"/>
    <w:rsid w:val="00F479A8"/>
    <w:rsid w:val="00F47D4F"/>
    <w:rsid w:val="00F50DF3"/>
    <w:rsid w:val="00F51307"/>
    <w:rsid w:val="00F52F52"/>
    <w:rsid w:val="00F533EE"/>
    <w:rsid w:val="00F54485"/>
    <w:rsid w:val="00F54C4C"/>
    <w:rsid w:val="00F56284"/>
    <w:rsid w:val="00F56CAF"/>
    <w:rsid w:val="00F60607"/>
    <w:rsid w:val="00F6096A"/>
    <w:rsid w:val="00F61005"/>
    <w:rsid w:val="00F649CD"/>
    <w:rsid w:val="00F665AB"/>
    <w:rsid w:val="00F677A4"/>
    <w:rsid w:val="00F71075"/>
    <w:rsid w:val="00F718EC"/>
    <w:rsid w:val="00F7249B"/>
    <w:rsid w:val="00F729CC"/>
    <w:rsid w:val="00F72E9D"/>
    <w:rsid w:val="00F73255"/>
    <w:rsid w:val="00F74587"/>
    <w:rsid w:val="00F74F9F"/>
    <w:rsid w:val="00F75057"/>
    <w:rsid w:val="00F75378"/>
    <w:rsid w:val="00F760C4"/>
    <w:rsid w:val="00F8027A"/>
    <w:rsid w:val="00F8030D"/>
    <w:rsid w:val="00F80349"/>
    <w:rsid w:val="00F80558"/>
    <w:rsid w:val="00F845F1"/>
    <w:rsid w:val="00F84FB3"/>
    <w:rsid w:val="00F868E6"/>
    <w:rsid w:val="00F86ACF"/>
    <w:rsid w:val="00F86F85"/>
    <w:rsid w:val="00F904DA"/>
    <w:rsid w:val="00F91927"/>
    <w:rsid w:val="00F93B23"/>
    <w:rsid w:val="00F94BEF"/>
    <w:rsid w:val="00F94EE8"/>
    <w:rsid w:val="00FA1743"/>
    <w:rsid w:val="00FA187C"/>
    <w:rsid w:val="00FA1B72"/>
    <w:rsid w:val="00FA1F01"/>
    <w:rsid w:val="00FA20A2"/>
    <w:rsid w:val="00FA3328"/>
    <w:rsid w:val="00FA3DF7"/>
    <w:rsid w:val="00FA5DAA"/>
    <w:rsid w:val="00FA6F71"/>
    <w:rsid w:val="00FA7BBE"/>
    <w:rsid w:val="00FB033C"/>
    <w:rsid w:val="00FB15FA"/>
    <w:rsid w:val="00FB1A1B"/>
    <w:rsid w:val="00FB1AC9"/>
    <w:rsid w:val="00FB256F"/>
    <w:rsid w:val="00FB2F93"/>
    <w:rsid w:val="00FB64C1"/>
    <w:rsid w:val="00FB7B15"/>
    <w:rsid w:val="00FC24ED"/>
    <w:rsid w:val="00FC309B"/>
    <w:rsid w:val="00FC41AB"/>
    <w:rsid w:val="00FC545D"/>
    <w:rsid w:val="00FC6DA3"/>
    <w:rsid w:val="00FC72E7"/>
    <w:rsid w:val="00FC730A"/>
    <w:rsid w:val="00FD1548"/>
    <w:rsid w:val="00FD20AC"/>
    <w:rsid w:val="00FD2279"/>
    <w:rsid w:val="00FD4930"/>
    <w:rsid w:val="00FD5930"/>
    <w:rsid w:val="00FD68D7"/>
    <w:rsid w:val="00FE02FA"/>
    <w:rsid w:val="00FE244D"/>
    <w:rsid w:val="00FE2696"/>
    <w:rsid w:val="00FE2755"/>
    <w:rsid w:val="00FE2A46"/>
    <w:rsid w:val="00FE3F2A"/>
    <w:rsid w:val="00FE415E"/>
    <w:rsid w:val="00FE42C8"/>
    <w:rsid w:val="00FE6969"/>
    <w:rsid w:val="00FF11F1"/>
    <w:rsid w:val="00FF27BD"/>
    <w:rsid w:val="00FF396E"/>
    <w:rsid w:val="00FF4215"/>
    <w:rsid w:val="00FF48E0"/>
    <w:rsid w:val="00FF4A7C"/>
    <w:rsid w:val="00FF5538"/>
    <w:rsid w:val="00FF6DBB"/>
    <w:rsid w:val="00FF7211"/>
    <w:rsid w:val="01046694"/>
    <w:rsid w:val="05D92793"/>
    <w:rsid w:val="0D1905BC"/>
    <w:rsid w:val="0D9032C1"/>
    <w:rsid w:val="0E330F3B"/>
    <w:rsid w:val="0EF8AA0D"/>
    <w:rsid w:val="15C0BA44"/>
    <w:rsid w:val="1710B900"/>
    <w:rsid w:val="19772F1B"/>
    <w:rsid w:val="1D147C22"/>
    <w:rsid w:val="1DC3ACCD"/>
    <w:rsid w:val="1F2082AD"/>
    <w:rsid w:val="21878D77"/>
    <w:rsid w:val="22730B76"/>
    <w:rsid w:val="2737A65A"/>
    <w:rsid w:val="2CA38F63"/>
    <w:rsid w:val="2DF726D9"/>
    <w:rsid w:val="2F77B4D7"/>
    <w:rsid w:val="36A50709"/>
    <w:rsid w:val="36C57100"/>
    <w:rsid w:val="396C987E"/>
    <w:rsid w:val="3BDA496F"/>
    <w:rsid w:val="3BEDE6FD"/>
    <w:rsid w:val="49C31181"/>
    <w:rsid w:val="4F6F65FC"/>
    <w:rsid w:val="50509694"/>
    <w:rsid w:val="55A2F64A"/>
    <w:rsid w:val="56AA4CF2"/>
    <w:rsid w:val="5726712A"/>
    <w:rsid w:val="681F4EE6"/>
    <w:rsid w:val="6E03E7CE"/>
    <w:rsid w:val="6EEE00CC"/>
    <w:rsid w:val="6F90CBAD"/>
    <w:rsid w:val="72B45D9B"/>
    <w:rsid w:val="7852C8F2"/>
    <w:rsid w:val="78DAA4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i-FI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3D49E039"/>
  <w15:chartTrackingRefBased/>
  <w15:docId w15:val="{EE5C8F23-E250-427D-8AB2-7CE0DBF7E5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fi-F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E1FE5"/>
    <w:pPr>
      <w:spacing w:after="0" w:line="240" w:lineRule="auto"/>
    </w:pPr>
    <w:rPr>
      <w:rFonts w:ascii="Arial" w:eastAsia="Times New Roman" w:hAnsi="Arial" w:cs="Times New Roman"/>
      <w:sz w:val="20"/>
      <w:szCs w:val="20"/>
      <w:lang w:val="en-US" w:eastAsia="fi-FI"/>
    </w:rPr>
  </w:style>
  <w:style w:type="paragraph" w:styleId="Heading1">
    <w:name w:val="heading 1"/>
    <w:basedOn w:val="Normal"/>
    <w:next w:val="Normal"/>
    <w:link w:val="Heading1Char"/>
    <w:uiPriority w:val="9"/>
    <w:qFormat/>
    <w:rsid w:val="00C331C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43034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link w:val="BodyTextIndentChar"/>
    <w:semiHidden/>
    <w:rsid w:val="008E1FE5"/>
    <w:pPr>
      <w:ind w:left="2160" w:hanging="2160"/>
    </w:pPr>
    <w:rPr>
      <w:sz w:val="32"/>
    </w:rPr>
  </w:style>
  <w:style w:type="character" w:customStyle="1" w:styleId="BodyTextIndentChar">
    <w:name w:val="Body Text Indent Char"/>
    <w:basedOn w:val="DefaultParagraphFont"/>
    <w:link w:val="BodyTextIndent"/>
    <w:semiHidden/>
    <w:rsid w:val="008E1FE5"/>
    <w:rPr>
      <w:rFonts w:ascii="Arial" w:eastAsia="Times New Roman" w:hAnsi="Arial" w:cs="Times New Roman"/>
      <w:sz w:val="32"/>
      <w:szCs w:val="20"/>
      <w:lang w:val="en-US" w:eastAsia="fi-FI"/>
    </w:rPr>
  </w:style>
  <w:style w:type="paragraph" w:styleId="Header">
    <w:name w:val="header"/>
    <w:basedOn w:val="Normal"/>
    <w:link w:val="HeaderChar"/>
    <w:uiPriority w:val="99"/>
    <w:unhideWhenUsed/>
    <w:rsid w:val="006A75C6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A75C6"/>
    <w:rPr>
      <w:rFonts w:ascii="Arial" w:eastAsia="Times New Roman" w:hAnsi="Arial" w:cs="Times New Roman"/>
      <w:sz w:val="20"/>
      <w:szCs w:val="20"/>
      <w:lang w:val="en-US" w:eastAsia="fi-FI"/>
    </w:rPr>
  </w:style>
  <w:style w:type="paragraph" w:styleId="Footer">
    <w:name w:val="footer"/>
    <w:basedOn w:val="Normal"/>
    <w:link w:val="FooterChar"/>
    <w:uiPriority w:val="99"/>
    <w:unhideWhenUsed/>
    <w:rsid w:val="006A75C6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A75C6"/>
    <w:rPr>
      <w:rFonts w:ascii="Arial" w:eastAsia="Times New Roman" w:hAnsi="Arial" w:cs="Times New Roman"/>
      <w:sz w:val="20"/>
      <w:szCs w:val="20"/>
      <w:lang w:val="en-US" w:eastAsia="fi-FI"/>
    </w:rPr>
  </w:style>
  <w:style w:type="paragraph" w:customStyle="1" w:styleId="tabletxt">
    <w:name w:val="tabletxt"/>
    <w:basedOn w:val="Normal"/>
    <w:rsid w:val="007F4B00"/>
    <w:pPr>
      <w:autoSpaceDE w:val="0"/>
      <w:autoSpaceDN w:val="0"/>
      <w:adjustRightInd w:val="0"/>
      <w:spacing w:before="20" w:after="20"/>
      <w:jc w:val="both"/>
    </w:pPr>
    <w:rPr>
      <w:rFonts w:ascii="Times New Roman" w:hAnsi="Times New Roman" w:cs="Arial"/>
      <w:lang w:eastAsia="en-US"/>
    </w:rPr>
  </w:style>
  <w:style w:type="paragraph" w:customStyle="1" w:styleId="Tabletext">
    <w:name w:val="Tabletext"/>
    <w:basedOn w:val="Normal"/>
    <w:rsid w:val="007F4B00"/>
    <w:pPr>
      <w:keepLines/>
      <w:widowControl w:val="0"/>
      <w:spacing w:line="240" w:lineRule="atLeast"/>
    </w:pPr>
    <w:rPr>
      <w:lang w:eastAsia="en-US"/>
    </w:rPr>
  </w:style>
  <w:style w:type="paragraph" w:styleId="Title">
    <w:name w:val="Title"/>
    <w:basedOn w:val="Normal"/>
    <w:next w:val="Normal"/>
    <w:link w:val="TitleChar"/>
    <w:uiPriority w:val="10"/>
    <w:qFormat/>
    <w:rsid w:val="001101CE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101CE"/>
    <w:rPr>
      <w:rFonts w:asciiTheme="majorHAnsi" w:eastAsiaTheme="majorEastAsia" w:hAnsiTheme="majorHAnsi" w:cstheme="majorBidi"/>
      <w:spacing w:val="-10"/>
      <w:kern w:val="28"/>
      <w:sz w:val="56"/>
      <w:szCs w:val="56"/>
      <w:lang w:val="en-US" w:eastAsia="fi-FI"/>
    </w:rPr>
  </w:style>
  <w:style w:type="table" w:styleId="TableGrid">
    <w:name w:val="Table Grid"/>
    <w:basedOn w:val="TableNormal"/>
    <w:uiPriority w:val="39"/>
    <w:rsid w:val="001101C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">
    <w:name w:val="Grid Table 1 Light"/>
    <w:basedOn w:val="TableNormal"/>
    <w:uiPriority w:val="46"/>
    <w:rsid w:val="001101CE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Heading2Char">
    <w:name w:val="Heading 2 Char"/>
    <w:basedOn w:val="DefaultParagraphFont"/>
    <w:link w:val="Heading2"/>
    <w:uiPriority w:val="9"/>
    <w:rsid w:val="00C43034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US" w:eastAsia="fi-FI"/>
    </w:rPr>
  </w:style>
  <w:style w:type="character" w:customStyle="1" w:styleId="qtypricerange">
    <w:name w:val="qty_price_range"/>
    <w:basedOn w:val="DefaultParagraphFont"/>
    <w:rsid w:val="004021E8"/>
  </w:style>
  <w:style w:type="character" w:customStyle="1" w:styleId="Heading1Char">
    <w:name w:val="Heading 1 Char"/>
    <w:basedOn w:val="DefaultParagraphFont"/>
    <w:link w:val="Heading1"/>
    <w:uiPriority w:val="9"/>
    <w:rsid w:val="00C331C0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 w:eastAsia="fi-FI"/>
    </w:rPr>
  </w:style>
  <w:style w:type="character" w:styleId="Hyperlink">
    <w:name w:val="Hyperlink"/>
    <w:basedOn w:val="DefaultParagraphFont"/>
    <w:uiPriority w:val="99"/>
    <w:unhideWhenUsed/>
    <w:rsid w:val="00243F4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43F4C"/>
    <w:rPr>
      <w:color w:val="605E5C"/>
      <w:shd w:val="clear" w:color="auto" w:fill="E1DFDD"/>
    </w:rPr>
  </w:style>
  <w:style w:type="character" w:customStyle="1" w:styleId="dflfde">
    <w:name w:val="dflfde"/>
    <w:basedOn w:val="DefaultParagraphFont"/>
    <w:rsid w:val="00A937C6"/>
  </w:style>
  <w:style w:type="paragraph" w:styleId="Revision">
    <w:name w:val="Revision"/>
    <w:hidden/>
    <w:uiPriority w:val="99"/>
    <w:semiHidden/>
    <w:rsid w:val="00C63273"/>
    <w:pPr>
      <w:spacing w:after="0" w:line="240" w:lineRule="auto"/>
    </w:pPr>
    <w:rPr>
      <w:rFonts w:ascii="Arial" w:eastAsia="Times New Roman" w:hAnsi="Arial" w:cs="Times New Roman"/>
      <w:sz w:val="20"/>
      <w:szCs w:val="20"/>
      <w:lang w:val="en-US" w:eastAsia="fi-FI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6327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63273"/>
    <w:rPr>
      <w:rFonts w:ascii="Segoe UI" w:eastAsia="Times New Roman" w:hAnsi="Segoe UI" w:cs="Segoe UI"/>
      <w:sz w:val="18"/>
      <w:szCs w:val="18"/>
      <w:lang w:val="en-US" w:eastAsia="fi-F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9155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94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901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050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832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395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808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82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236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33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259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459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374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561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179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977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017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10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959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46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319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014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727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853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22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980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675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868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387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C40D087-D2AA-4DA9-9EAC-38424235E5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</Pages>
  <Words>390</Words>
  <Characters>2228</Characters>
  <Application>Microsoft Office Word</Application>
  <DocSecurity>0</DocSecurity>
  <Lines>18</Lines>
  <Paragraphs>5</Paragraphs>
  <ScaleCrop>false</ScaleCrop>
  <Company/>
  <LinksUpToDate>false</LinksUpToDate>
  <CharactersWithSpaces>26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kka Vanhala (TAU)</dc:creator>
  <cp:keywords/>
  <dc:description/>
  <cp:lastModifiedBy>Jarmo Verho (TAU)</cp:lastModifiedBy>
  <cp:revision>3</cp:revision>
  <dcterms:created xsi:type="dcterms:W3CDTF">2021-05-09T17:58:00Z</dcterms:created>
  <dcterms:modified xsi:type="dcterms:W3CDTF">2021-05-09T18:03:00Z</dcterms:modified>
</cp:coreProperties>
</file>